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B7EB0C" w14:textId="5276DB5A" w:rsidR="00466800" w:rsidRPr="00466800" w:rsidRDefault="00466800" w:rsidP="00466800">
      <w:pPr>
        <w:jc w:val="center"/>
        <w:rPr>
          <w:i/>
          <w:iCs/>
          <w:sz w:val="20"/>
          <w:szCs w:val="18"/>
        </w:rPr>
      </w:pPr>
      <w:r w:rsidRPr="00466800">
        <w:rPr>
          <w:i/>
          <w:iCs/>
          <w:sz w:val="20"/>
          <w:szCs w:val="18"/>
        </w:rPr>
        <w:t>.</w:t>
      </w:r>
    </w:p>
    <w:p w14:paraId="31D73E60" w14:textId="6D92A2F7" w:rsidR="00F145B8" w:rsidRDefault="007F5EE3" w:rsidP="00761590">
      <w:pPr>
        <w:jc w:val="center"/>
        <w:rPr>
          <w:rFonts w:cs="Arial"/>
          <w:sz w:val="60"/>
          <w:szCs w:val="60"/>
        </w:rPr>
      </w:pPr>
      <w:r>
        <w:rPr>
          <w:rFonts w:ascii="Times" w:eastAsia="Times New Roman" w:hAnsi="Times" w:cs="Times New Roman"/>
          <w:noProof/>
          <w:sz w:val="20"/>
          <w:szCs w:val="20"/>
          <w:lang w:val="en-US"/>
        </w:rPr>
        <w:drawing>
          <wp:anchor distT="0" distB="0" distL="114300" distR="114300" simplePos="0" relativeHeight="251657728" behindDoc="1" locked="0" layoutInCell="1" allowOverlap="1" wp14:anchorId="4B179E68" wp14:editId="08C93C10">
            <wp:simplePos x="0" y="0"/>
            <wp:positionH relativeFrom="column">
              <wp:posOffset>4067175</wp:posOffset>
            </wp:positionH>
            <wp:positionV relativeFrom="paragraph">
              <wp:posOffset>-176530</wp:posOffset>
            </wp:positionV>
            <wp:extent cx="2162175" cy="1257300"/>
            <wp:effectExtent l="0" t="0" r="9525" b="0"/>
            <wp:wrapNone/>
            <wp:docPr id="1" name="Picture 1"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r>
        <w:rPr>
          <w:rFonts w:ascii="Times" w:eastAsia="Times New Roman" w:hAnsi="Times" w:cs="Times New Roman"/>
          <w:noProof/>
          <w:sz w:val="20"/>
          <w:szCs w:val="20"/>
          <w:lang w:val="en-US"/>
        </w:rPr>
        <w:drawing>
          <wp:anchor distT="0" distB="0" distL="114300" distR="114300" simplePos="0" relativeHeight="251656704" behindDoc="0" locked="0" layoutInCell="1" allowOverlap="1" wp14:anchorId="6A433EC3" wp14:editId="10FDE964">
            <wp:simplePos x="0" y="0"/>
            <wp:positionH relativeFrom="column">
              <wp:posOffset>-337185</wp:posOffset>
            </wp:positionH>
            <wp:positionV relativeFrom="paragraph">
              <wp:posOffset>-267335</wp:posOffset>
            </wp:positionV>
            <wp:extent cx="2554605" cy="1485900"/>
            <wp:effectExtent l="0" t="0" r="0" b="0"/>
            <wp:wrapNone/>
            <wp:docPr id="6"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4605" cy="1485900"/>
                    </a:xfrm>
                    <a:prstGeom prst="rect">
                      <a:avLst/>
                    </a:prstGeom>
                    <a:noFill/>
                    <a:ln>
                      <a:noFill/>
                    </a:ln>
                  </pic:spPr>
                </pic:pic>
              </a:graphicData>
            </a:graphic>
          </wp:anchor>
        </w:drawing>
      </w:r>
    </w:p>
    <w:p w14:paraId="0AADED7D" w14:textId="77777777" w:rsidR="00F145B8" w:rsidRDefault="00F145B8" w:rsidP="00435F81">
      <w:pPr>
        <w:rPr>
          <w:rFonts w:cs="Arial"/>
          <w:sz w:val="60"/>
          <w:szCs w:val="60"/>
        </w:rPr>
      </w:pPr>
    </w:p>
    <w:p w14:paraId="49968363" w14:textId="215FAE7C" w:rsidR="009820D2" w:rsidRPr="00435F81" w:rsidRDefault="00435F81" w:rsidP="00435F81">
      <w:pPr>
        <w:tabs>
          <w:tab w:val="left" w:pos="2663"/>
        </w:tabs>
        <w:jc w:val="center"/>
        <w:rPr>
          <w:rFonts w:cs="Arial"/>
          <w:b/>
          <w:bCs/>
          <w:sz w:val="28"/>
          <w:szCs w:val="28"/>
        </w:rPr>
      </w:pPr>
      <w:r>
        <w:rPr>
          <w:rFonts w:cs="Arial"/>
          <w:b/>
          <w:bCs/>
          <w:sz w:val="28"/>
          <w:szCs w:val="28"/>
        </w:rPr>
        <w:br/>
      </w:r>
      <w:sdt>
        <w:sdtPr>
          <w:rPr>
            <w:b/>
            <w:bCs/>
          </w:rPr>
          <w:id w:val="-1798839125"/>
          <w:placeholder>
            <w:docPart w:val="F6284BA5EA39442196CCCBE77F21069F"/>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EndPr/>
        <w:sdtContent>
          <w:r w:rsidR="001639CE" w:rsidRPr="001639CE">
            <w:rPr>
              <w:b/>
              <w:bCs/>
            </w:rPr>
            <w:t>Introduction to Information System</w:t>
          </w:r>
        </w:sdtContent>
      </w:sdt>
    </w:p>
    <w:p w14:paraId="35AD40C4" w14:textId="2AF1474E" w:rsidR="009820D2" w:rsidRPr="00435F81" w:rsidRDefault="00435F81" w:rsidP="00435F81">
      <w:pPr>
        <w:tabs>
          <w:tab w:val="left" w:pos="2663"/>
        </w:tabs>
        <w:jc w:val="center"/>
        <w:rPr>
          <w:rFonts w:cs="Arial"/>
          <w:b/>
          <w:bCs/>
          <w:sz w:val="28"/>
          <w:szCs w:val="28"/>
        </w:rPr>
      </w:pPr>
      <w:r>
        <w:rPr>
          <w:rFonts w:cs="Arial"/>
          <w:b/>
          <w:bCs/>
          <w:sz w:val="28"/>
          <w:szCs w:val="28"/>
        </w:rPr>
        <w:br/>
      </w:r>
      <w:sdt>
        <w:sdtPr>
          <w:rPr>
            <w:b/>
            <w:bCs/>
          </w:rPr>
          <w:alias w:val="Percentage"/>
          <w:tag w:val="Percentage"/>
          <w:id w:val="-269933593"/>
          <w:placeholder>
            <w:docPart w:val="207B9EC3E6FB42199EA1539F6C955218"/>
          </w:placeholder>
          <w:comboBox>
            <w:listItem w:value="Choose an item."/>
            <w:listItem w:displayText="5%" w:value="5%"/>
            <w:listItem w:displayText="10%" w:value="10%"/>
            <w:listItem w:displayText="15%" w:value="15%"/>
            <w:listItem w:displayText="20%" w:value="20%"/>
            <w:listItem w:displayText="25%" w:value="25%"/>
            <w:listItem w:displayText="30%" w:value="30%"/>
            <w:listItem w:displayText="35%" w:value="35%"/>
            <w:listItem w:displayText="40%" w:value="40%"/>
            <w:listItem w:displayText="45%" w:value="45%"/>
            <w:listItem w:displayText="50%" w:value="50%"/>
            <w:listItem w:displayText="55%" w:value="55%"/>
            <w:listItem w:displayText="60%" w:value="60%"/>
            <w:listItem w:displayText="65%" w:value="65%"/>
            <w:listItem w:displayText="70%" w:value="70%"/>
            <w:listItem w:displayText="75%" w:value="75%"/>
            <w:listItem w:displayText="80%" w:value="80%"/>
            <w:listItem w:displayText="85%" w:value="85%"/>
            <w:listItem w:displayText="90%" w:value="90%"/>
            <w:listItem w:displayText="95%" w:value="95%"/>
            <w:listItem w:displayText="100%" w:value="100%"/>
          </w:comboBox>
        </w:sdtPr>
        <w:sdtEndPr/>
        <w:sdtContent>
          <w:r w:rsidR="00407183" w:rsidRPr="00407183">
            <w:rPr>
              <w:b/>
              <w:bCs/>
            </w:rPr>
            <w:t>60%</w:t>
          </w:r>
        </w:sdtContent>
      </w:sdt>
      <w:r w:rsidR="009820D2">
        <w:rPr>
          <w:rFonts w:cs="Arial"/>
          <w:b/>
          <w:bCs/>
          <w:sz w:val="28"/>
          <w:szCs w:val="28"/>
        </w:rPr>
        <w:t xml:space="preserve"> </w:t>
      </w:r>
      <w:r w:rsidR="003A7F15">
        <w:rPr>
          <w:rFonts w:cs="Arial"/>
          <w:b/>
          <w:bCs/>
          <w:sz w:val="28"/>
          <w:szCs w:val="28"/>
        </w:rPr>
        <w:t>Group</w:t>
      </w:r>
      <w:r w:rsidR="009820D2">
        <w:rPr>
          <w:rFonts w:cs="Arial"/>
          <w:b/>
          <w:bCs/>
          <w:sz w:val="28"/>
          <w:szCs w:val="28"/>
        </w:rPr>
        <w:t xml:space="preserve"> Coursework</w:t>
      </w:r>
    </w:p>
    <w:p w14:paraId="6D930819" w14:textId="77777777" w:rsidR="00324557" w:rsidRDefault="00324557" w:rsidP="00324557">
      <w:pPr>
        <w:jc w:val="center"/>
        <w:rPr>
          <w:b/>
          <w:bCs/>
          <w:sz w:val="28"/>
          <w:szCs w:val="26"/>
        </w:rPr>
      </w:pPr>
    </w:p>
    <w:p w14:paraId="7415E407" w14:textId="477E9733" w:rsidR="00324557" w:rsidRPr="00407183" w:rsidRDefault="00407183" w:rsidP="00324557">
      <w:pPr>
        <w:jc w:val="center"/>
        <w:rPr>
          <w:b/>
          <w:bCs/>
          <w:sz w:val="28"/>
          <w:szCs w:val="26"/>
        </w:rPr>
      </w:pPr>
      <w:r w:rsidRPr="00407183">
        <w:rPr>
          <w:b/>
          <w:bCs/>
        </w:rPr>
        <w:t>Autumn Semester 202</w:t>
      </w:r>
      <w:r>
        <w:rPr>
          <w:b/>
          <w:bCs/>
        </w:rPr>
        <w:t>3</w:t>
      </w:r>
    </w:p>
    <w:p w14:paraId="4548ABDE" w14:textId="77777777" w:rsidR="00F41F5E" w:rsidRPr="00766D4D" w:rsidRDefault="00F41F5E" w:rsidP="00F41F5E">
      <w:pPr>
        <w:jc w:val="center"/>
        <w:rPr>
          <w:b/>
          <w:bCs/>
          <w:sz w:val="28"/>
          <w:szCs w:val="26"/>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82"/>
        <w:gridCol w:w="3951"/>
        <w:gridCol w:w="2665"/>
        <w:gridCol w:w="1952"/>
      </w:tblGrid>
      <w:tr w:rsidR="00F41F5E" w14:paraId="736B440C" w14:textId="77777777" w:rsidTr="00F41F5E">
        <w:trPr>
          <w:trHeight w:val="432"/>
        </w:trPr>
        <w:tc>
          <w:tcPr>
            <w:tcW w:w="9350" w:type="dxa"/>
            <w:gridSpan w:val="4"/>
            <w:shd w:val="clear" w:color="auto" w:fill="D9D9D9" w:themeFill="background1" w:themeFillShade="D9"/>
            <w:vAlign w:val="center"/>
          </w:tcPr>
          <w:p w14:paraId="0FF63566" w14:textId="77777777" w:rsidR="00F41F5E" w:rsidRDefault="00F41F5E" w:rsidP="0009769D">
            <w:pPr>
              <w:jc w:val="center"/>
              <w:rPr>
                <w:b/>
                <w:bCs/>
              </w:rPr>
            </w:pPr>
            <w:r>
              <w:rPr>
                <w:b/>
                <w:bCs/>
              </w:rPr>
              <w:t>Group Name:</w:t>
            </w:r>
          </w:p>
        </w:tc>
      </w:tr>
      <w:tr w:rsidR="00F41F5E" w14:paraId="5F9742DD" w14:textId="77777777" w:rsidTr="009820D2">
        <w:trPr>
          <w:trHeight w:val="432"/>
        </w:trPr>
        <w:tc>
          <w:tcPr>
            <w:tcW w:w="782" w:type="dxa"/>
            <w:vAlign w:val="center"/>
          </w:tcPr>
          <w:p w14:paraId="751E70D3" w14:textId="77777777" w:rsidR="00F41F5E" w:rsidRDefault="00F41F5E" w:rsidP="0009769D">
            <w:pPr>
              <w:jc w:val="center"/>
              <w:rPr>
                <w:b/>
                <w:bCs/>
              </w:rPr>
            </w:pPr>
            <w:r>
              <w:rPr>
                <w:b/>
                <w:bCs/>
              </w:rPr>
              <w:t>SN</w:t>
            </w:r>
          </w:p>
        </w:tc>
        <w:tc>
          <w:tcPr>
            <w:tcW w:w="3951" w:type="dxa"/>
            <w:vAlign w:val="center"/>
          </w:tcPr>
          <w:p w14:paraId="2BDB4138" w14:textId="77777777" w:rsidR="00F41F5E" w:rsidRDefault="00F41F5E" w:rsidP="0009769D">
            <w:pPr>
              <w:rPr>
                <w:b/>
                <w:bCs/>
              </w:rPr>
            </w:pPr>
            <w:r>
              <w:rPr>
                <w:b/>
                <w:bCs/>
              </w:rPr>
              <w:t>Student Name</w:t>
            </w:r>
          </w:p>
        </w:tc>
        <w:tc>
          <w:tcPr>
            <w:tcW w:w="2665" w:type="dxa"/>
            <w:vAlign w:val="center"/>
          </w:tcPr>
          <w:p w14:paraId="1561D0D8" w14:textId="77777777" w:rsidR="00F41F5E" w:rsidRDefault="00F41F5E" w:rsidP="0009769D">
            <w:pPr>
              <w:rPr>
                <w:b/>
                <w:bCs/>
              </w:rPr>
            </w:pPr>
            <w:r>
              <w:rPr>
                <w:b/>
                <w:bCs/>
              </w:rPr>
              <w:t>College ID</w:t>
            </w:r>
          </w:p>
        </w:tc>
        <w:tc>
          <w:tcPr>
            <w:tcW w:w="1952" w:type="dxa"/>
            <w:vAlign w:val="center"/>
          </w:tcPr>
          <w:p w14:paraId="6495BD97" w14:textId="77777777" w:rsidR="00F41F5E" w:rsidRDefault="00F41F5E" w:rsidP="00F41F5E">
            <w:pPr>
              <w:rPr>
                <w:b/>
                <w:bCs/>
              </w:rPr>
            </w:pPr>
            <w:r>
              <w:rPr>
                <w:b/>
                <w:bCs/>
              </w:rPr>
              <w:t>University ID</w:t>
            </w:r>
          </w:p>
        </w:tc>
      </w:tr>
      <w:tr w:rsidR="00F41F5E" w14:paraId="75A771DF" w14:textId="77777777" w:rsidTr="009820D2">
        <w:trPr>
          <w:trHeight w:val="432"/>
        </w:trPr>
        <w:tc>
          <w:tcPr>
            <w:tcW w:w="782" w:type="dxa"/>
            <w:vAlign w:val="center"/>
          </w:tcPr>
          <w:p w14:paraId="48ECFF89" w14:textId="1FAC127D" w:rsidR="00F41F5E" w:rsidRDefault="00F41F5E" w:rsidP="0009769D">
            <w:pPr>
              <w:jc w:val="center"/>
              <w:rPr>
                <w:b/>
                <w:bCs/>
              </w:rPr>
            </w:pPr>
          </w:p>
        </w:tc>
        <w:tc>
          <w:tcPr>
            <w:tcW w:w="3951" w:type="dxa"/>
            <w:vAlign w:val="center"/>
          </w:tcPr>
          <w:p w14:paraId="47141026" w14:textId="7F075620" w:rsidR="00F41F5E" w:rsidRDefault="00943644" w:rsidP="0009769D">
            <w:pPr>
              <w:jc w:val="center"/>
              <w:rPr>
                <w:b/>
                <w:bCs/>
              </w:rPr>
            </w:pPr>
            <w:sdt>
              <w:sdtPr>
                <w:rPr>
                  <w:b/>
                  <w:bCs/>
                </w:rPr>
                <w:id w:val="-115683205"/>
                <w:placeholder>
                  <w:docPart w:val="3D020B87EFCA424F9E4C0F1BE01ED5A0"/>
                </w:placeholder>
              </w:sdtPr>
              <w:sdtEndPr/>
              <w:sdtContent>
                <w:r w:rsidR="00642A1F">
                  <w:rPr>
                    <w:b/>
                    <w:bCs/>
                  </w:rPr>
                  <w:t>Binod Kumar Thakur</w:t>
                </w:r>
              </w:sdtContent>
            </w:sdt>
          </w:p>
        </w:tc>
        <w:tc>
          <w:tcPr>
            <w:tcW w:w="2665" w:type="dxa"/>
            <w:vAlign w:val="center"/>
          </w:tcPr>
          <w:p w14:paraId="67BC526D" w14:textId="2F286BA7" w:rsidR="00F41F5E" w:rsidRDefault="00943644" w:rsidP="0009769D">
            <w:pPr>
              <w:jc w:val="center"/>
              <w:rPr>
                <w:b/>
                <w:bCs/>
              </w:rPr>
            </w:pPr>
            <w:sdt>
              <w:sdtPr>
                <w:rPr>
                  <w:b/>
                  <w:bCs/>
                </w:rPr>
                <w:id w:val="2000925096"/>
                <w:placeholder>
                  <w:docPart w:val="B4A5CD84826F4B72BC383BC7AC76C2F7"/>
                </w:placeholder>
                <w:comboBox>
                  <w:listItem w:value="Choose an item."/>
                </w:comboBox>
              </w:sdtPr>
              <w:sdtEndPr/>
              <w:sdtContent>
                <w:r w:rsidR="00642A1F">
                  <w:rPr>
                    <w:b/>
                    <w:bCs/>
                  </w:rPr>
                  <w:t>NP01NT4A230114</w:t>
                </w:r>
              </w:sdtContent>
            </w:sdt>
          </w:p>
        </w:tc>
        <w:tc>
          <w:tcPr>
            <w:tcW w:w="1952" w:type="dxa"/>
            <w:vAlign w:val="center"/>
          </w:tcPr>
          <w:p w14:paraId="3EB30A85" w14:textId="290DA7A0" w:rsidR="00F41F5E" w:rsidRDefault="00943644" w:rsidP="0009769D">
            <w:pPr>
              <w:jc w:val="center"/>
              <w:rPr>
                <w:b/>
                <w:bCs/>
              </w:rPr>
            </w:pPr>
            <w:sdt>
              <w:sdtPr>
                <w:rPr>
                  <w:b/>
                  <w:bCs/>
                </w:rPr>
                <w:id w:val="891148588"/>
                <w:placeholder>
                  <w:docPart w:val="6308F54E064C434CA365A7A4E1B85401"/>
                </w:placeholder>
                <w:comboBox>
                  <w:listItem w:value="Choose an item."/>
                </w:comboBox>
              </w:sdtPr>
              <w:sdtEndPr/>
              <w:sdtContent>
                <w:r w:rsidR="00642A1F">
                  <w:rPr>
                    <w:b/>
                    <w:bCs/>
                  </w:rPr>
                  <w:t>23047574</w:t>
                </w:r>
              </w:sdtContent>
            </w:sdt>
          </w:p>
        </w:tc>
      </w:tr>
      <w:tr w:rsidR="00F41F5E" w14:paraId="2EEFD79A" w14:textId="77777777" w:rsidTr="009820D2">
        <w:trPr>
          <w:trHeight w:val="432"/>
        </w:trPr>
        <w:tc>
          <w:tcPr>
            <w:tcW w:w="782" w:type="dxa"/>
            <w:vAlign w:val="center"/>
          </w:tcPr>
          <w:p w14:paraId="33C864E2" w14:textId="77777777" w:rsidR="00F41F5E" w:rsidRDefault="00F41F5E" w:rsidP="0009769D">
            <w:pPr>
              <w:jc w:val="center"/>
              <w:rPr>
                <w:b/>
                <w:bCs/>
              </w:rPr>
            </w:pPr>
          </w:p>
        </w:tc>
        <w:tc>
          <w:tcPr>
            <w:tcW w:w="3951" w:type="dxa"/>
            <w:vAlign w:val="center"/>
          </w:tcPr>
          <w:p w14:paraId="29D30918" w14:textId="3D765290" w:rsidR="00F41F5E" w:rsidRDefault="00943644" w:rsidP="0009769D">
            <w:pPr>
              <w:jc w:val="center"/>
              <w:rPr>
                <w:b/>
                <w:bCs/>
              </w:rPr>
            </w:pPr>
            <w:sdt>
              <w:sdtPr>
                <w:rPr>
                  <w:b/>
                  <w:bCs/>
                </w:rPr>
                <w:id w:val="265662710"/>
                <w:placeholder>
                  <w:docPart w:val="3AEE49D7AA0F418B8834212C141586C4"/>
                </w:placeholder>
              </w:sdtPr>
              <w:sdtEndPr/>
              <w:sdtContent>
                <w:r w:rsidR="00642A1F">
                  <w:rPr>
                    <w:b/>
                    <w:bCs/>
                  </w:rPr>
                  <w:t>Mukesh Bhusal</w:t>
                </w:r>
              </w:sdtContent>
            </w:sdt>
          </w:p>
        </w:tc>
        <w:tc>
          <w:tcPr>
            <w:tcW w:w="2665" w:type="dxa"/>
            <w:vAlign w:val="center"/>
          </w:tcPr>
          <w:p w14:paraId="2010B324" w14:textId="0F5DA6AE" w:rsidR="00F41F5E" w:rsidRDefault="00943644" w:rsidP="0009769D">
            <w:pPr>
              <w:jc w:val="center"/>
              <w:rPr>
                <w:b/>
                <w:bCs/>
              </w:rPr>
            </w:pPr>
            <w:sdt>
              <w:sdtPr>
                <w:rPr>
                  <w:b/>
                  <w:bCs/>
                </w:rPr>
                <w:id w:val="-229300694"/>
                <w:placeholder>
                  <w:docPart w:val="DCAD44561D264A16A7366EE7A096EBC3"/>
                </w:placeholder>
                <w:comboBox>
                  <w:listItem w:value="Choose an item."/>
                </w:comboBox>
              </w:sdtPr>
              <w:sdtEndPr/>
              <w:sdtContent>
                <w:r w:rsidR="00642A1F">
                  <w:rPr>
                    <w:b/>
                    <w:bCs/>
                  </w:rPr>
                  <w:t>NP01NT4A230130</w:t>
                </w:r>
              </w:sdtContent>
            </w:sdt>
          </w:p>
        </w:tc>
        <w:tc>
          <w:tcPr>
            <w:tcW w:w="1952" w:type="dxa"/>
            <w:vAlign w:val="center"/>
          </w:tcPr>
          <w:p w14:paraId="3BB52240" w14:textId="6D4FF379" w:rsidR="00F41F5E" w:rsidRDefault="00943644" w:rsidP="0009769D">
            <w:pPr>
              <w:jc w:val="center"/>
              <w:rPr>
                <w:b/>
                <w:bCs/>
              </w:rPr>
            </w:pPr>
            <w:sdt>
              <w:sdtPr>
                <w:rPr>
                  <w:b/>
                  <w:bCs/>
                </w:rPr>
                <w:id w:val="706992082"/>
                <w:placeholder>
                  <w:docPart w:val="3C543155F2774215ACDC7AE7E30BE4E1"/>
                </w:placeholder>
                <w:comboBox>
                  <w:listItem w:value="Choose an item."/>
                </w:comboBox>
              </w:sdtPr>
              <w:sdtEndPr/>
              <w:sdtContent>
                <w:r w:rsidR="00407183">
                  <w:rPr>
                    <w:b/>
                    <w:bCs/>
                  </w:rPr>
                  <w:t>23048521</w:t>
                </w:r>
              </w:sdtContent>
            </w:sdt>
          </w:p>
        </w:tc>
      </w:tr>
      <w:tr w:rsidR="00F41F5E" w14:paraId="05D782AD" w14:textId="77777777" w:rsidTr="009820D2">
        <w:trPr>
          <w:trHeight w:val="432"/>
        </w:trPr>
        <w:tc>
          <w:tcPr>
            <w:tcW w:w="782" w:type="dxa"/>
            <w:vAlign w:val="center"/>
          </w:tcPr>
          <w:p w14:paraId="422F0D6E" w14:textId="77777777" w:rsidR="00F41F5E" w:rsidRDefault="00F41F5E" w:rsidP="0009769D">
            <w:pPr>
              <w:jc w:val="center"/>
              <w:rPr>
                <w:b/>
                <w:bCs/>
              </w:rPr>
            </w:pPr>
          </w:p>
        </w:tc>
        <w:tc>
          <w:tcPr>
            <w:tcW w:w="3951" w:type="dxa"/>
            <w:vAlign w:val="center"/>
          </w:tcPr>
          <w:p w14:paraId="222310AD" w14:textId="022FA744" w:rsidR="00F41F5E" w:rsidRDefault="00943644" w:rsidP="0009769D">
            <w:pPr>
              <w:jc w:val="center"/>
              <w:rPr>
                <w:b/>
                <w:bCs/>
              </w:rPr>
            </w:pPr>
            <w:sdt>
              <w:sdtPr>
                <w:rPr>
                  <w:b/>
                  <w:bCs/>
                </w:rPr>
                <w:id w:val="1781906844"/>
                <w:placeholder>
                  <w:docPart w:val="62AF6DBCC00E470C890A55567712E7D1"/>
                </w:placeholder>
              </w:sdtPr>
              <w:sdtEndPr/>
              <w:sdtContent>
                <w:r w:rsidR="00407183">
                  <w:rPr>
                    <w:b/>
                    <w:bCs/>
                  </w:rPr>
                  <w:t>Sanidhya Kafle</w:t>
                </w:r>
              </w:sdtContent>
            </w:sdt>
          </w:p>
        </w:tc>
        <w:tc>
          <w:tcPr>
            <w:tcW w:w="2665" w:type="dxa"/>
            <w:vAlign w:val="center"/>
          </w:tcPr>
          <w:p w14:paraId="36437CEA" w14:textId="4E7AC5B4" w:rsidR="00F41F5E" w:rsidRDefault="00943644" w:rsidP="0009769D">
            <w:pPr>
              <w:jc w:val="center"/>
              <w:rPr>
                <w:b/>
                <w:bCs/>
              </w:rPr>
            </w:pPr>
            <w:sdt>
              <w:sdtPr>
                <w:rPr>
                  <w:b/>
                  <w:bCs/>
                </w:rPr>
                <w:id w:val="-2041119947"/>
                <w:placeholder>
                  <w:docPart w:val="D052DDC844A34CCDB51AFBA340A8E350"/>
                </w:placeholder>
                <w:comboBox>
                  <w:listItem w:value="Choose an item."/>
                </w:comboBox>
              </w:sdtPr>
              <w:sdtEndPr/>
              <w:sdtContent>
                <w:r w:rsidR="00642A1F">
                  <w:rPr>
                    <w:b/>
                    <w:bCs/>
                  </w:rPr>
                  <w:t>NP01NT4A230107</w:t>
                </w:r>
              </w:sdtContent>
            </w:sdt>
          </w:p>
        </w:tc>
        <w:tc>
          <w:tcPr>
            <w:tcW w:w="1952" w:type="dxa"/>
            <w:vAlign w:val="center"/>
          </w:tcPr>
          <w:p w14:paraId="561BDC19" w14:textId="1DCB96CF" w:rsidR="00F41F5E" w:rsidRDefault="00943644" w:rsidP="0009769D">
            <w:pPr>
              <w:jc w:val="center"/>
              <w:rPr>
                <w:b/>
                <w:bCs/>
              </w:rPr>
            </w:pPr>
            <w:sdt>
              <w:sdtPr>
                <w:rPr>
                  <w:b/>
                  <w:bCs/>
                </w:rPr>
                <w:id w:val="1886441723"/>
                <w:placeholder>
                  <w:docPart w:val="11EBF951E74943F590DBDF32D6A3102D"/>
                </w:placeholder>
                <w:comboBox>
                  <w:listItem w:value="Choose an item."/>
                </w:comboBox>
              </w:sdtPr>
              <w:sdtEndPr/>
              <w:sdtContent>
                <w:r w:rsidR="00407183">
                  <w:rPr>
                    <w:b/>
                    <w:bCs/>
                  </w:rPr>
                  <w:t>23047402</w:t>
                </w:r>
              </w:sdtContent>
            </w:sdt>
          </w:p>
        </w:tc>
      </w:tr>
      <w:tr w:rsidR="00F41F5E" w14:paraId="53EB7C4B" w14:textId="77777777" w:rsidTr="009820D2">
        <w:trPr>
          <w:trHeight w:val="432"/>
        </w:trPr>
        <w:tc>
          <w:tcPr>
            <w:tcW w:w="782" w:type="dxa"/>
            <w:vAlign w:val="center"/>
          </w:tcPr>
          <w:p w14:paraId="37BCE749" w14:textId="77777777" w:rsidR="00F41F5E" w:rsidRDefault="00F41F5E" w:rsidP="0009769D">
            <w:pPr>
              <w:jc w:val="center"/>
              <w:rPr>
                <w:b/>
                <w:bCs/>
              </w:rPr>
            </w:pPr>
          </w:p>
        </w:tc>
        <w:tc>
          <w:tcPr>
            <w:tcW w:w="3951" w:type="dxa"/>
            <w:vAlign w:val="center"/>
          </w:tcPr>
          <w:p w14:paraId="6501BD73" w14:textId="3EA43563" w:rsidR="00F41F5E" w:rsidRDefault="00943644" w:rsidP="0009769D">
            <w:pPr>
              <w:jc w:val="center"/>
              <w:rPr>
                <w:b/>
                <w:bCs/>
              </w:rPr>
            </w:pPr>
            <w:sdt>
              <w:sdtPr>
                <w:rPr>
                  <w:b/>
                  <w:bCs/>
                </w:rPr>
                <w:id w:val="1745454525"/>
                <w:placeholder>
                  <w:docPart w:val="4C4D525C8DDA4A09B6D70BA729A91FAB"/>
                </w:placeholder>
              </w:sdtPr>
              <w:sdtEndPr/>
              <w:sdtContent>
                <w:r w:rsidR="00407183">
                  <w:rPr>
                    <w:b/>
                    <w:bCs/>
                  </w:rPr>
                  <w:t xml:space="preserve">Sumit Kumar Singh </w:t>
                </w:r>
              </w:sdtContent>
            </w:sdt>
          </w:p>
        </w:tc>
        <w:tc>
          <w:tcPr>
            <w:tcW w:w="2665" w:type="dxa"/>
            <w:vAlign w:val="center"/>
          </w:tcPr>
          <w:p w14:paraId="0ECDCE21" w14:textId="4631E383" w:rsidR="00F41F5E" w:rsidRDefault="00943644" w:rsidP="0009769D">
            <w:pPr>
              <w:jc w:val="center"/>
              <w:rPr>
                <w:b/>
                <w:bCs/>
              </w:rPr>
            </w:pPr>
            <w:sdt>
              <w:sdtPr>
                <w:rPr>
                  <w:b/>
                  <w:bCs/>
                </w:rPr>
                <w:id w:val="718247715"/>
                <w:placeholder>
                  <w:docPart w:val="58056B8243E645948F3E7171ABFAA4B1"/>
                </w:placeholder>
                <w:comboBox>
                  <w:listItem w:value="Choose an item."/>
                </w:comboBox>
              </w:sdtPr>
              <w:sdtEndPr/>
              <w:sdtContent>
                <w:r w:rsidR="00642A1F">
                  <w:rPr>
                    <w:b/>
                    <w:bCs/>
                  </w:rPr>
                  <w:t>NPO1NT4A230191</w:t>
                </w:r>
              </w:sdtContent>
            </w:sdt>
          </w:p>
        </w:tc>
        <w:tc>
          <w:tcPr>
            <w:tcW w:w="1952" w:type="dxa"/>
            <w:vAlign w:val="center"/>
          </w:tcPr>
          <w:p w14:paraId="08698A4E" w14:textId="03D98522" w:rsidR="00F41F5E" w:rsidRDefault="00943644" w:rsidP="0009769D">
            <w:pPr>
              <w:jc w:val="center"/>
              <w:rPr>
                <w:b/>
                <w:bCs/>
              </w:rPr>
            </w:pPr>
            <w:sdt>
              <w:sdtPr>
                <w:rPr>
                  <w:b/>
                  <w:bCs/>
                </w:rPr>
                <w:id w:val="-1270548020"/>
                <w:placeholder>
                  <w:docPart w:val="4971916C9BC147FFA0E653E27C91E5B2"/>
                </w:placeholder>
                <w:comboBox>
                  <w:listItem w:value="Choose an item."/>
                </w:comboBox>
              </w:sdtPr>
              <w:sdtEndPr/>
              <w:sdtContent>
                <w:r w:rsidR="00407183">
                  <w:rPr>
                    <w:b/>
                    <w:bCs/>
                  </w:rPr>
                  <w:t>23047524</w:t>
                </w:r>
              </w:sdtContent>
            </w:sdt>
          </w:p>
        </w:tc>
      </w:tr>
      <w:tr w:rsidR="00F41F5E" w14:paraId="5D506573" w14:textId="77777777" w:rsidTr="009820D2">
        <w:trPr>
          <w:trHeight w:val="432"/>
        </w:trPr>
        <w:tc>
          <w:tcPr>
            <w:tcW w:w="782" w:type="dxa"/>
            <w:vAlign w:val="center"/>
          </w:tcPr>
          <w:p w14:paraId="0C0C3EAA" w14:textId="77777777" w:rsidR="00F41F5E" w:rsidRDefault="00F41F5E" w:rsidP="0009769D">
            <w:pPr>
              <w:jc w:val="center"/>
              <w:rPr>
                <w:b/>
                <w:bCs/>
              </w:rPr>
            </w:pPr>
          </w:p>
        </w:tc>
        <w:tc>
          <w:tcPr>
            <w:tcW w:w="3951" w:type="dxa"/>
            <w:vAlign w:val="center"/>
          </w:tcPr>
          <w:p w14:paraId="4CCCA512" w14:textId="0965CA96" w:rsidR="00F41F5E" w:rsidRDefault="00943644" w:rsidP="0009769D">
            <w:pPr>
              <w:jc w:val="center"/>
              <w:rPr>
                <w:b/>
                <w:bCs/>
              </w:rPr>
            </w:pPr>
            <w:sdt>
              <w:sdtPr>
                <w:rPr>
                  <w:b/>
                  <w:bCs/>
                </w:rPr>
                <w:id w:val="790162358"/>
                <w:placeholder>
                  <w:docPart w:val="32E58FBDD826475696658947DBE6B5ED"/>
                </w:placeholder>
              </w:sdtPr>
              <w:sdtEndPr/>
              <w:sdtContent>
                <w:r w:rsidR="00DD4157">
                  <w:rPr>
                    <w:b/>
                    <w:bCs/>
                  </w:rPr>
                  <w:t>Ankit Upreti</w:t>
                </w:r>
              </w:sdtContent>
            </w:sdt>
          </w:p>
        </w:tc>
        <w:tc>
          <w:tcPr>
            <w:tcW w:w="2665" w:type="dxa"/>
            <w:vAlign w:val="center"/>
          </w:tcPr>
          <w:p w14:paraId="61E58EE9" w14:textId="627E0765" w:rsidR="00F41F5E" w:rsidRDefault="00943644" w:rsidP="0009769D">
            <w:pPr>
              <w:jc w:val="center"/>
              <w:rPr>
                <w:b/>
                <w:bCs/>
              </w:rPr>
            </w:pPr>
            <w:sdt>
              <w:sdtPr>
                <w:rPr>
                  <w:b/>
                  <w:bCs/>
                </w:rPr>
                <w:id w:val="-1712412121"/>
                <w:placeholder>
                  <w:docPart w:val="3182A771C3ED4C4BBE038B09C3ADABCC"/>
                </w:placeholder>
                <w:comboBox>
                  <w:listItem w:value="Choose an item."/>
                </w:comboBox>
              </w:sdtPr>
              <w:sdtEndPr/>
              <w:sdtContent>
                <w:r w:rsidR="00DD4157">
                  <w:rPr>
                    <w:b/>
                    <w:bCs/>
                  </w:rPr>
                  <w:t>NP01MM4S230012</w:t>
                </w:r>
              </w:sdtContent>
            </w:sdt>
          </w:p>
        </w:tc>
        <w:tc>
          <w:tcPr>
            <w:tcW w:w="1952" w:type="dxa"/>
            <w:vAlign w:val="center"/>
          </w:tcPr>
          <w:p w14:paraId="3EA865A6" w14:textId="7204CE4F" w:rsidR="00F41F5E" w:rsidRDefault="00943644" w:rsidP="0009769D">
            <w:pPr>
              <w:jc w:val="center"/>
              <w:rPr>
                <w:b/>
                <w:bCs/>
              </w:rPr>
            </w:pPr>
            <w:sdt>
              <w:sdtPr>
                <w:rPr>
                  <w:b/>
                  <w:bCs/>
                </w:rPr>
                <w:id w:val="387303365"/>
                <w:placeholder>
                  <w:docPart w:val="DB6B5072EF1047A4ABC34E706C7718FC"/>
                </w:placeholder>
                <w:comboBox>
                  <w:listItem w:value="Choose an item."/>
                </w:comboBox>
              </w:sdtPr>
              <w:sdtEndPr/>
              <w:sdtContent>
                <w:r w:rsidR="00DD4157">
                  <w:rPr>
                    <w:b/>
                    <w:bCs/>
                  </w:rPr>
                  <w:t>22085732</w:t>
                </w:r>
              </w:sdtContent>
            </w:sdt>
          </w:p>
        </w:tc>
      </w:tr>
    </w:tbl>
    <w:p w14:paraId="7050C5F0" w14:textId="31D059FE" w:rsidR="00F41F5E" w:rsidRDefault="00F41F5E" w:rsidP="00F41F5E">
      <w:pPr>
        <w:jc w:val="center"/>
        <w:rPr>
          <w:b/>
          <w:bCs/>
        </w:rPr>
      </w:pPr>
    </w:p>
    <w:p w14:paraId="4F2A0F81" w14:textId="21609EC6" w:rsidR="00435F81" w:rsidRPr="00C173B5" w:rsidRDefault="00435F81" w:rsidP="00435F81">
      <w:pPr>
        <w:jc w:val="center"/>
        <w:rPr>
          <w:b/>
          <w:bCs/>
        </w:rPr>
      </w:pPr>
      <w:r w:rsidRPr="00C173B5">
        <w:rPr>
          <w:b/>
          <w:bCs/>
        </w:rPr>
        <w:t>Assignment Due Date:</w:t>
      </w:r>
      <w:r>
        <w:rPr>
          <w:b/>
          <w:bCs/>
        </w:rPr>
        <w:t xml:space="preserve"> </w:t>
      </w:r>
      <w:sdt>
        <w:sdtPr>
          <w:rPr>
            <w:b/>
            <w:bCs/>
          </w:rPr>
          <w:id w:val="-464503453"/>
          <w:placeholder>
            <w:docPart w:val="6961AEFD216A4EF2B99965446EE892E4"/>
          </w:placeholder>
          <w:date w:fullDate="2023-12-29T00:00:00Z">
            <w:dateFormat w:val="dddd, MMMM d, yyyy"/>
            <w:lid w:val="en-US"/>
            <w:storeMappedDataAs w:val="dateTime"/>
            <w:calendar w:val="gregorian"/>
          </w:date>
        </w:sdtPr>
        <w:sdtEndPr/>
        <w:sdtContent>
          <w:r w:rsidR="001639CE">
            <w:rPr>
              <w:b/>
              <w:bCs/>
              <w:lang w:val="en-US"/>
            </w:rPr>
            <w:t>Friday, December 29, 2023</w:t>
          </w:r>
        </w:sdtContent>
      </w:sdt>
    </w:p>
    <w:p w14:paraId="1BA199B0" w14:textId="131A64EB" w:rsidR="00435F81" w:rsidRPr="00FD0C0A" w:rsidRDefault="00435F81" w:rsidP="00435F81">
      <w:pPr>
        <w:jc w:val="center"/>
        <w:rPr>
          <w:b/>
          <w:bCs/>
        </w:rPr>
      </w:pPr>
      <w:r w:rsidRPr="00FD0C0A">
        <w:rPr>
          <w:b/>
          <w:bCs/>
        </w:rPr>
        <w:t>Assignment Submission Date:</w:t>
      </w:r>
      <w:r>
        <w:rPr>
          <w:b/>
          <w:bCs/>
        </w:rPr>
        <w:t xml:space="preserve"> </w:t>
      </w:r>
      <w:sdt>
        <w:sdtPr>
          <w:rPr>
            <w:b/>
            <w:bCs/>
          </w:rPr>
          <w:id w:val="1471630347"/>
          <w:placeholder>
            <w:docPart w:val="15A89B4CD8B04EC6BD4943DA6256558E"/>
          </w:placeholder>
          <w:date w:fullDate="2024-01-31T00:00:00Z">
            <w:dateFormat w:val="dddd, MMMM d, yyyy"/>
            <w:lid w:val="en-US"/>
            <w:storeMappedDataAs w:val="dateTime"/>
            <w:calendar w:val="gregorian"/>
          </w:date>
        </w:sdtPr>
        <w:sdtEndPr/>
        <w:sdtContent>
          <w:r w:rsidR="001639CE">
            <w:rPr>
              <w:b/>
              <w:bCs/>
              <w:lang w:val="en-US"/>
            </w:rPr>
            <w:t>Wednesday, January 31, 2024</w:t>
          </w:r>
        </w:sdtContent>
      </w:sdt>
    </w:p>
    <w:p w14:paraId="2191B5E7" w14:textId="2D4805AE" w:rsidR="00435F81" w:rsidRDefault="00435F81" w:rsidP="00435F81">
      <w:pPr>
        <w:jc w:val="center"/>
        <w:rPr>
          <w:b/>
          <w:bCs/>
        </w:rPr>
      </w:pPr>
      <w:r>
        <w:rPr>
          <w:b/>
          <w:bCs/>
        </w:rPr>
        <w:t xml:space="preserve">Word Count: </w:t>
      </w:r>
      <w:r w:rsidR="00E563E7">
        <w:rPr>
          <w:b/>
          <w:bCs/>
        </w:rPr>
        <w:fldChar w:fldCharType="begin"/>
      </w:r>
      <w:r w:rsidR="00E563E7">
        <w:rPr>
          <w:b/>
          <w:bCs/>
        </w:rPr>
        <w:instrText xml:space="preserve"> NUMWORDS   \* MERGEFORMAT </w:instrText>
      </w:r>
      <w:r w:rsidR="00E563E7">
        <w:rPr>
          <w:b/>
          <w:bCs/>
        </w:rPr>
        <w:fldChar w:fldCharType="separate"/>
      </w:r>
      <w:r w:rsidR="005E279C">
        <w:rPr>
          <w:b/>
          <w:bCs/>
          <w:noProof/>
        </w:rPr>
        <w:t>242</w:t>
      </w:r>
      <w:r w:rsidR="00E563E7">
        <w:rPr>
          <w:b/>
          <w:bCs/>
        </w:rPr>
        <w:fldChar w:fldCharType="end"/>
      </w:r>
    </w:p>
    <w:p w14:paraId="1C0EAEC4" w14:textId="77777777" w:rsidR="007F5EE3" w:rsidRDefault="007F5EE3" w:rsidP="007F5EE3">
      <w:pPr>
        <w:rPr>
          <w:b/>
          <w:bCs/>
        </w:rPr>
      </w:pPr>
      <w:r>
        <w:rPr>
          <w:b/>
          <w:bCs/>
        </w:rPr>
        <w:t>Project File Links:</w:t>
      </w:r>
    </w:p>
    <w:tbl>
      <w:tblPr>
        <w:tblStyle w:val="TableGrid"/>
        <w:tblW w:w="0" w:type="auto"/>
        <w:tblLook w:val="04A0" w:firstRow="1" w:lastRow="0" w:firstColumn="1" w:lastColumn="0" w:noHBand="0" w:noVBand="1"/>
      </w:tblPr>
      <w:tblGrid>
        <w:gridCol w:w="4669"/>
        <w:gridCol w:w="4681"/>
      </w:tblGrid>
      <w:tr w:rsidR="007F5EE3" w14:paraId="129EE059" w14:textId="77777777" w:rsidTr="00642A1F">
        <w:tc>
          <w:tcPr>
            <w:tcW w:w="4669" w:type="dxa"/>
          </w:tcPr>
          <w:p w14:paraId="7A536659" w14:textId="77777777" w:rsidR="007F5EE3" w:rsidRDefault="007F5EE3" w:rsidP="0009769D">
            <w:pPr>
              <w:rPr>
                <w:b/>
                <w:bCs/>
              </w:rPr>
            </w:pPr>
            <w:r>
              <w:rPr>
                <w:b/>
                <w:bCs/>
              </w:rPr>
              <w:t>YouTube Link:</w:t>
            </w:r>
          </w:p>
        </w:tc>
        <w:tc>
          <w:tcPr>
            <w:tcW w:w="4681" w:type="dxa"/>
          </w:tcPr>
          <w:p w14:paraId="6C8A59AB" w14:textId="77777777" w:rsidR="007F5EE3" w:rsidRDefault="00943644" w:rsidP="0009769D">
            <w:pPr>
              <w:rPr>
                <w:b/>
                <w:bCs/>
              </w:rPr>
            </w:pPr>
            <w:sdt>
              <w:sdtPr>
                <w:rPr>
                  <w:b/>
                  <w:bCs/>
                </w:rPr>
                <w:id w:val="1422829780"/>
                <w:placeholder>
                  <w:docPart w:val="FF1759A90EBA45A0A0E69E195301B6D7"/>
                </w:placeholder>
                <w:showingPlcHdr/>
              </w:sdtPr>
              <w:sdtEndPr/>
              <w:sdtContent>
                <w:r w:rsidR="007F5EE3">
                  <w:rPr>
                    <w:rStyle w:val="PlaceholderText"/>
                  </w:rPr>
                  <w:t>Keep Unlisted YouTube URL of your Project Here</w:t>
                </w:r>
              </w:sdtContent>
            </w:sdt>
          </w:p>
        </w:tc>
      </w:tr>
      <w:tr w:rsidR="007F5EE3" w14:paraId="4D288F7D" w14:textId="77777777" w:rsidTr="00642A1F">
        <w:tc>
          <w:tcPr>
            <w:tcW w:w="4669" w:type="dxa"/>
          </w:tcPr>
          <w:p w14:paraId="7411671C" w14:textId="77777777" w:rsidR="007F5EE3" w:rsidRDefault="007F5EE3" w:rsidP="0009769D">
            <w:pPr>
              <w:rPr>
                <w:b/>
                <w:bCs/>
              </w:rPr>
            </w:pPr>
            <w:r>
              <w:rPr>
                <w:b/>
                <w:bCs/>
              </w:rPr>
              <w:t>Google Drive Link:</w:t>
            </w:r>
          </w:p>
        </w:tc>
        <w:tc>
          <w:tcPr>
            <w:tcW w:w="4681" w:type="dxa"/>
          </w:tcPr>
          <w:p w14:paraId="5AAD8087" w14:textId="77777777" w:rsidR="007F5EE3" w:rsidRDefault="00943644" w:rsidP="0009769D">
            <w:pPr>
              <w:rPr>
                <w:b/>
                <w:bCs/>
              </w:rPr>
            </w:pPr>
            <w:sdt>
              <w:sdtPr>
                <w:rPr>
                  <w:b/>
                  <w:bCs/>
                </w:rPr>
                <w:id w:val="693033756"/>
                <w:placeholder>
                  <w:docPart w:val="59055CA134CB41A0B0D45F67AD925C18"/>
                </w:placeholder>
                <w:showingPlcHdr/>
              </w:sdtPr>
              <w:sdtEndPr/>
              <w:sdtContent>
                <w:r w:rsidR="007F5EE3">
                  <w:rPr>
                    <w:rStyle w:val="PlaceholderText"/>
                  </w:rPr>
                  <w:t>Keep Google Drive URL of your Project Here with Anyone in Organization can View Option Enabled</w:t>
                </w:r>
              </w:sdtContent>
            </w:sdt>
          </w:p>
        </w:tc>
      </w:tr>
    </w:tbl>
    <w:p w14:paraId="21193380" w14:textId="34C9E5AF" w:rsidR="00435F81" w:rsidRDefault="00642A1F" w:rsidP="00120065">
      <w:pPr>
        <w:rPr>
          <w:b/>
          <w:bCs/>
        </w:rPr>
      </w:pPr>
      <w:r w:rsidRPr="00466800">
        <w:rPr>
          <w:i/>
          <w:iCs/>
          <w:sz w:val="20"/>
          <w:szCs w:val="18"/>
        </w:rPr>
        <w:t xml:space="preserve">I confirm that I understand my coursework needs to be submitted online via </w:t>
      </w:r>
      <w:r>
        <w:rPr>
          <w:i/>
          <w:iCs/>
          <w:sz w:val="20"/>
          <w:szCs w:val="18"/>
        </w:rPr>
        <w:t xml:space="preserve">MySecondTeacher 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Pr>
          <w:i/>
          <w:iCs/>
          <w:sz w:val="20"/>
          <w:szCs w:val="18"/>
        </w:rPr>
        <w:t>and</w:t>
      </w:r>
      <w:r w:rsidRPr="00466800">
        <w:rPr>
          <w:i/>
          <w:iCs/>
          <w:sz w:val="20"/>
          <w:szCs w:val="18"/>
        </w:rPr>
        <w:t xml:space="preserve"> a marks of zero will be awarded</w:t>
      </w:r>
    </w:p>
    <w:sdt>
      <w:sdtPr>
        <w:rPr>
          <w:rFonts w:ascii="Arial" w:eastAsiaTheme="minorHAnsi" w:hAnsi="Arial" w:cstheme="minorBidi"/>
          <w:color w:val="auto"/>
          <w:sz w:val="24"/>
          <w:szCs w:val="22"/>
          <w:lang w:val="en-GB"/>
        </w:rPr>
        <w:id w:val="-1738926380"/>
        <w:docPartObj>
          <w:docPartGallery w:val="Table of Contents"/>
          <w:docPartUnique/>
        </w:docPartObj>
      </w:sdtPr>
      <w:sdtEndPr>
        <w:rPr>
          <w:b/>
          <w:bCs/>
          <w:noProof/>
        </w:rPr>
      </w:sdtEndPr>
      <w:sdtContent>
        <w:p w14:paraId="0BB131F5" w14:textId="3A077C05" w:rsidR="001639CE" w:rsidRDefault="001639CE">
          <w:pPr>
            <w:pStyle w:val="TOCHeading"/>
          </w:pPr>
          <w:r>
            <w:t>Contents</w:t>
          </w:r>
        </w:p>
        <w:p w14:paraId="1504EFC5" w14:textId="7BADB5A6" w:rsidR="001639CE" w:rsidRDefault="001639CE">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57520178" w:history="1">
            <w:r w:rsidRPr="008B68A5">
              <w:rPr>
                <w:rStyle w:val="Hyperlink"/>
                <w:noProof/>
              </w:rPr>
              <w:t>Introduction</w:t>
            </w:r>
            <w:r>
              <w:rPr>
                <w:noProof/>
                <w:webHidden/>
              </w:rPr>
              <w:tab/>
            </w:r>
            <w:r>
              <w:rPr>
                <w:noProof/>
                <w:webHidden/>
              </w:rPr>
              <w:fldChar w:fldCharType="begin"/>
            </w:r>
            <w:r>
              <w:rPr>
                <w:noProof/>
                <w:webHidden/>
              </w:rPr>
              <w:instrText xml:space="preserve"> PAGEREF _Toc157520178 \h </w:instrText>
            </w:r>
            <w:r>
              <w:rPr>
                <w:noProof/>
                <w:webHidden/>
              </w:rPr>
            </w:r>
            <w:r>
              <w:rPr>
                <w:noProof/>
                <w:webHidden/>
              </w:rPr>
              <w:fldChar w:fldCharType="separate"/>
            </w:r>
            <w:r>
              <w:rPr>
                <w:noProof/>
                <w:webHidden/>
              </w:rPr>
              <w:t>3</w:t>
            </w:r>
            <w:r>
              <w:rPr>
                <w:noProof/>
                <w:webHidden/>
              </w:rPr>
              <w:fldChar w:fldCharType="end"/>
            </w:r>
          </w:hyperlink>
        </w:p>
        <w:p w14:paraId="796F17BA" w14:textId="637ED9D9" w:rsidR="001639CE" w:rsidRDefault="00943644">
          <w:pPr>
            <w:pStyle w:val="TOC1"/>
            <w:tabs>
              <w:tab w:val="left" w:pos="660"/>
              <w:tab w:val="right" w:leader="dot" w:pos="9350"/>
            </w:tabs>
            <w:rPr>
              <w:rFonts w:asciiTheme="minorHAnsi" w:eastAsiaTheme="minorEastAsia" w:hAnsiTheme="minorHAnsi"/>
              <w:noProof/>
              <w:sz w:val="22"/>
              <w:lang w:val="en-US"/>
            </w:rPr>
          </w:pPr>
          <w:hyperlink w:anchor="_Toc157520179" w:history="1">
            <w:r w:rsidR="001639CE" w:rsidRPr="008B68A5">
              <w:rPr>
                <w:rStyle w:val="Hyperlink"/>
                <w:noProof/>
              </w:rPr>
              <w:t>1.1</w:t>
            </w:r>
            <w:r w:rsidR="001639CE">
              <w:rPr>
                <w:rFonts w:asciiTheme="minorHAnsi" w:eastAsiaTheme="minorEastAsia" w:hAnsiTheme="minorHAnsi"/>
                <w:noProof/>
                <w:sz w:val="22"/>
                <w:lang w:val="en-US"/>
              </w:rPr>
              <w:tab/>
            </w:r>
            <w:r w:rsidR="001639CE" w:rsidRPr="008B68A5">
              <w:rPr>
                <w:rStyle w:val="Hyperlink"/>
                <w:noProof/>
              </w:rPr>
              <w:t>About the coursework</w:t>
            </w:r>
            <w:r w:rsidR="001639CE">
              <w:rPr>
                <w:noProof/>
                <w:webHidden/>
              </w:rPr>
              <w:tab/>
            </w:r>
            <w:r w:rsidR="001639CE">
              <w:rPr>
                <w:noProof/>
                <w:webHidden/>
              </w:rPr>
              <w:fldChar w:fldCharType="begin"/>
            </w:r>
            <w:r w:rsidR="001639CE">
              <w:rPr>
                <w:noProof/>
                <w:webHidden/>
              </w:rPr>
              <w:instrText xml:space="preserve"> PAGEREF _Toc157520179 \h </w:instrText>
            </w:r>
            <w:r w:rsidR="001639CE">
              <w:rPr>
                <w:noProof/>
                <w:webHidden/>
              </w:rPr>
            </w:r>
            <w:r w:rsidR="001639CE">
              <w:rPr>
                <w:noProof/>
                <w:webHidden/>
              </w:rPr>
              <w:fldChar w:fldCharType="separate"/>
            </w:r>
            <w:r w:rsidR="001639CE">
              <w:rPr>
                <w:noProof/>
                <w:webHidden/>
              </w:rPr>
              <w:t>3</w:t>
            </w:r>
            <w:r w:rsidR="001639CE">
              <w:rPr>
                <w:noProof/>
                <w:webHidden/>
              </w:rPr>
              <w:fldChar w:fldCharType="end"/>
            </w:r>
          </w:hyperlink>
        </w:p>
        <w:p w14:paraId="35EE3F7E" w14:textId="0EB15D9D" w:rsidR="001639CE" w:rsidRDefault="00943644">
          <w:pPr>
            <w:pStyle w:val="TOC1"/>
            <w:tabs>
              <w:tab w:val="right" w:leader="dot" w:pos="9350"/>
            </w:tabs>
            <w:rPr>
              <w:rFonts w:asciiTheme="minorHAnsi" w:eastAsiaTheme="minorEastAsia" w:hAnsiTheme="minorHAnsi"/>
              <w:noProof/>
              <w:sz w:val="22"/>
              <w:lang w:val="en-US"/>
            </w:rPr>
          </w:pPr>
          <w:hyperlink w:anchor="_Toc157520180" w:history="1">
            <w:r w:rsidR="001639CE" w:rsidRPr="008B68A5">
              <w:rPr>
                <w:rStyle w:val="Hyperlink"/>
                <w:noProof/>
              </w:rPr>
              <w:t>1.2 Goals and Objectives</w:t>
            </w:r>
            <w:r w:rsidR="001639CE">
              <w:rPr>
                <w:noProof/>
                <w:webHidden/>
              </w:rPr>
              <w:tab/>
            </w:r>
            <w:r w:rsidR="001639CE">
              <w:rPr>
                <w:noProof/>
                <w:webHidden/>
              </w:rPr>
              <w:fldChar w:fldCharType="begin"/>
            </w:r>
            <w:r w:rsidR="001639CE">
              <w:rPr>
                <w:noProof/>
                <w:webHidden/>
              </w:rPr>
              <w:instrText xml:space="preserve"> PAGEREF _Toc157520180 \h </w:instrText>
            </w:r>
            <w:r w:rsidR="001639CE">
              <w:rPr>
                <w:noProof/>
                <w:webHidden/>
              </w:rPr>
            </w:r>
            <w:r w:rsidR="001639CE">
              <w:rPr>
                <w:noProof/>
                <w:webHidden/>
              </w:rPr>
              <w:fldChar w:fldCharType="separate"/>
            </w:r>
            <w:r w:rsidR="001639CE">
              <w:rPr>
                <w:noProof/>
                <w:webHidden/>
              </w:rPr>
              <w:t>3</w:t>
            </w:r>
            <w:r w:rsidR="001639CE">
              <w:rPr>
                <w:noProof/>
                <w:webHidden/>
              </w:rPr>
              <w:fldChar w:fldCharType="end"/>
            </w:r>
          </w:hyperlink>
        </w:p>
        <w:p w14:paraId="1006A79B" w14:textId="2F2A18DA" w:rsidR="001639CE" w:rsidRDefault="00943644">
          <w:pPr>
            <w:pStyle w:val="TOC1"/>
            <w:tabs>
              <w:tab w:val="right" w:leader="dot" w:pos="9350"/>
            </w:tabs>
            <w:rPr>
              <w:rFonts w:asciiTheme="minorHAnsi" w:eastAsiaTheme="minorEastAsia" w:hAnsiTheme="minorHAnsi"/>
              <w:noProof/>
              <w:sz w:val="22"/>
              <w:lang w:val="en-US"/>
            </w:rPr>
          </w:pPr>
          <w:hyperlink w:anchor="_Toc157520181" w:history="1">
            <w:r w:rsidR="001639CE" w:rsidRPr="008B68A5">
              <w:rPr>
                <w:rStyle w:val="Hyperlink"/>
                <w:noProof/>
              </w:rPr>
              <w:t>1.2.1 Goals</w:t>
            </w:r>
            <w:r w:rsidR="001639CE">
              <w:rPr>
                <w:noProof/>
                <w:webHidden/>
              </w:rPr>
              <w:tab/>
            </w:r>
            <w:r w:rsidR="001639CE">
              <w:rPr>
                <w:noProof/>
                <w:webHidden/>
              </w:rPr>
              <w:fldChar w:fldCharType="begin"/>
            </w:r>
            <w:r w:rsidR="001639CE">
              <w:rPr>
                <w:noProof/>
                <w:webHidden/>
              </w:rPr>
              <w:instrText xml:space="preserve"> PAGEREF _Toc157520181 \h </w:instrText>
            </w:r>
            <w:r w:rsidR="001639CE">
              <w:rPr>
                <w:noProof/>
                <w:webHidden/>
              </w:rPr>
            </w:r>
            <w:r w:rsidR="001639CE">
              <w:rPr>
                <w:noProof/>
                <w:webHidden/>
              </w:rPr>
              <w:fldChar w:fldCharType="separate"/>
            </w:r>
            <w:r w:rsidR="001639CE">
              <w:rPr>
                <w:noProof/>
                <w:webHidden/>
              </w:rPr>
              <w:t>3</w:t>
            </w:r>
            <w:r w:rsidR="001639CE">
              <w:rPr>
                <w:noProof/>
                <w:webHidden/>
              </w:rPr>
              <w:fldChar w:fldCharType="end"/>
            </w:r>
          </w:hyperlink>
        </w:p>
        <w:p w14:paraId="6A58AF30" w14:textId="6C3F2EF0" w:rsidR="001639CE" w:rsidRDefault="00943644">
          <w:pPr>
            <w:pStyle w:val="TOC1"/>
            <w:tabs>
              <w:tab w:val="right" w:leader="dot" w:pos="9350"/>
            </w:tabs>
            <w:rPr>
              <w:rFonts w:asciiTheme="minorHAnsi" w:eastAsiaTheme="minorEastAsia" w:hAnsiTheme="minorHAnsi"/>
              <w:noProof/>
              <w:sz w:val="22"/>
              <w:lang w:val="en-US"/>
            </w:rPr>
          </w:pPr>
          <w:hyperlink w:anchor="_Toc157520182" w:history="1">
            <w:r w:rsidR="001639CE" w:rsidRPr="008B68A5">
              <w:rPr>
                <w:rStyle w:val="Hyperlink"/>
                <w:noProof/>
              </w:rPr>
              <w:t>1.2.2 Objectives</w:t>
            </w:r>
            <w:r w:rsidR="001639CE">
              <w:rPr>
                <w:noProof/>
                <w:webHidden/>
              </w:rPr>
              <w:tab/>
            </w:r>
            <w:r w:rsidR="001639CE">
              <w:rPr>
                <w:noProof/>
                <w:webHidden/>
              </w:rPr>
              <w:fldChar w:fldCharType="begin"/>
            </w:r>
            <w:r w:rsidR="001639CE">
              <w:rPr>
                <w:noProof/>
                <w:webHidden/>
              </w:rPr>
              <w:instrText xml:space="preserve"> PAGEREF _Toc157520182 \h </w:instrText>
            </w:r>
            <w:r w:rsidR="001639CE">
              <w:rPr>
                <w:noProof/>
                <w:webHidden/>
              </w:rPr>
            </w:r>
            <w:r w:rsidR="001639CE">
              <w:rPr>
                <w:noProof/>
                <w:webHidden/>
              </w:rPr>
              <w:fldChar w:fldCharType="separate"/>
            </w:r>
            <w:r w:rsidR="001639CE">
              <w:rPr>
                <w:noProof/>
                <w:webHidden/>
              </w:rPr>
              <w:t>4</w:t>
            </w:r>
            <w:r w:rsidR="001639CE">
              <w:rPr>
                <w:noProof/>
                <w:webHidden/>
              </w:rPr>
              <w:fldChar w:fldCharType="end"/>
            </w:r>
          </w:hyperlink>
        </w:p>
        <w:p w14:paraId="6745A205" w14:textId="65D3D9BA" w:rsidR="001639CE" w:rsidRDefault="00943644">
          <w:pPr>
            <w:pStyle w:val="TOC1"/>
            <w:tabs>
              <w:tab w:val="left" w:pos="660"/>
              <w:tab w:val="right" w:leader="dot" w:pos="9350"/>
            </w:tabs>
            <w:rPr>
              <w:rFonts w:asciiTheme="minorHAnsi" w:eastAsiaTheme="minorEastAsia" w:hAnsiTheme="minorHAnsi"/>
              <w:noProof/>
              <w:sz w:val="22"/>
              <w:lang w:val="en-US"/>
            </w:rPr>
          </w:pPr>
          <w:hyperlink w:anchor="_Toc157520183" w:history="1">
            <w:r w:rsidR="001639CE" w:rsidRPr="008B68A5">
              <w:rPr>
                <w:rStyle w:val="Hyperlink"/>
                <w:noProof/>
              </w:rPr>
              <w:t>1.2</w:t>
            </w:r>
            <w:r w:rsidR="001639CE">
              <w:rPr>
                <w:rFonts w:asciiTheme="minorHAnsi" w:eastAsiaTheme="minorEastAsia" w:hAnsiTheme="minorHAnsi"/>
                <w:noProof/>
                <w:sz w:val="22"/>
                <w:lang w:val="en-US"/>
              </w:rPr>
              <w:tab/>
            </w:r>
            <w:r w:rsidR="001639CE" w:rsidRPr="008B68A5">
              <w:rPr>
                <w:rStyle w:val="Hyperlink"/>
                <w:noProof/>
              </w:rPr>
              <w:t>Use of HTML, CSS, JS</w:t>
            </w:r>
            <w:r w:rsidR="001639CE">
              <w:rPr>
                <w:noProof/>
                <w:webHidden/>
              </w:rPr>
              <w:tab/>
            </w:r>
            <w:r w:rsidR="001639CE">
              <w:rPr>
                <w:noProof/>
                <w:webHidden/>
              </w:rPr>
              <w:fldChar w:fldCharType="begin"/>
            </w:r>
            <w:r w:rsidR="001639CE">
              <w:rPr>
                <w:noProof/>
                <w:webHidden/>
              </w:rPr>
              <w:instrText xml:space="preserve"> PAGEREF _Toc157520183 \h </w:instrText>
            </w:r>
            <w:r w:rsidR="001639CE">
              <w:rPr>
                <w:noProof/>
                <w:webHidden/>
              </w:rPr>
            </w:r>
            <w:r w:rsidR="001639CE">
              <w:rPr>
                <w:noProof/>
                <w:webHidden/>
              </w:rPr>
              <w:fldChar w:fldCharType="separate"/>
            </w:r>
            <w:r w:rsidR="001639CE">
              <w:rPr>
                <w:noProof/>
                <w:webHidden/>
              </w:rPr>
              <w:t>4</w:t>
            </w:r>
            <w:r w:rsidR="001639CE">
              <w:rPr>
                <w:noProof/>
                <w:webHidden/>
              </w:rPr>
              <w:fldChar w:fldCharType="end"/>
            </w:r>
          </w:hyperlink>
        </w:p>
        <w:p w14:paraId="756594FF" w14:textId="6DD2AA05" w:rsidR="001639CE" w:rsidRDefault="00943644">
          <w:pPr>
            <w:pStyle w:val="TOC1"/>
            <w:tabs>
              <w:tab w:val="right" w:leader="dot" w:pos="9350"/>
            </w:tabs>
            <w:rPr>
              <w:rFonts w:asciiTheme="minorHAnsi" w:eastAsiaTheme="minorEastAsia" w:hAnsiTheme="minorHAnsi"/>
              <w:noProof/>
              <w:sz w:val="22"/>
              <w:lang w:val="en-US"/>
            </w:rPr>
          </w:pPr>
          <w:hyperlink w:anchor="_Toc157520184" w:history="1">
            <w:r w:rsidR="001639CE" w:rsidRPr="008B68A5">
              <w:rPr>
                <w:rStyle w:val="Hyperlink"/>
                <w:noProof/>
              </w:rPr>
              <w:t>1.4 verdict</w:t>
            </w:r>
            <w:r w:rsidR="001639CE">
              <w:rPr>
                <w:noProof/>
                <w:webHidden/>
              </w:rPr>
              <w:tab/>
            </w:r>
            <w:r w:rsidR="001639CE">
              <w:rPr>
                <w:noProof/>
                <w:webHidden/>
              </w:rPr>
              <w:fldChar w:fldCharType="begin"/>
            </w:r>
            <w:r w:rsidR="001639CE">
              <w:rPr>
                <w:noProof/>
                <w:webHidden/>
              </w:rPr>
              <w:instrText xml:space="preserve"> PAGEREF _Toc157520184 \h </w:instrText>
            </w:r>
            <w:r w:rsidR="001639CE">
              <w:rPr>
                <w:noProof/>
                <w:webHidden/>
              </w:rPr>
            </w:r>
            <w:r w:rsidR="001639CE">
              <w:rPr>
                <w:noProof/>
                <w:webHidden/>
              </w:rPr>
              <w:fldChar w:fldCharType="separate"/>
            </w:r>
            <w:r w:rsidR="001639CE">
              <w:rPr>
                <w:noProof/>
                <w:webHidden/>
              </w:rPr>
              <w:t>6</w:t>
            </w:r>
            <w:r w:rsidR="001639CE">
              <w:rPr>
                <w:noProof/>
                <w:webHidden/>
              </w:rPr>
              <w:fldChar w:fldCharType="end"/>
            </w:r>
          </w:hyperlink>
        </w:p>
        <w:p w14:paraId="5511EC27" w14:textId="0676C3D3" w:rsidR="001639CE" w:rsidRDefault="00943644">
          <w:pPr>
            <w:pStyle w:val="TOC1"/>
            <w:tabs>
              <w:tab w:val="right" w:leader="dot" w:pos="9350"/>
            </w:tabs>
            <w:rPr>
              <w:rFonts w:asciiTheme="minorHAnsi" w:eastAsiaTheme="minorEastAsia" w:hAnsiTheme="minorHAnsi"/>
              <w:noProof/>
              <w:sz w:val="22"/>
              <w:lang w:val="en-US"/>
            </w:rPr>
          </w:pPr>
          <w:hyperlink w:anchor="_Toc157520185" w:history="1">
            <w:r w:rsidR="001639CE" w:rsidRPr="008B68A5">
              <w:rPr>
                <w:rStyle w:val="Hyperlink"/>
                <w:noProof/>
              </w:rPr>
              <w:t>2. Discussion and Analysis</w:t>
            </w:r>
            <w:r w:rsidR="001639CE">
              <w:rPr>
                <w:noProof/>
                <w:webHidden/>
              </w:rPr>
              <w:tab/>
            </w:r>
            <w:r w:rsidR="001639CE">
              <w:rPr>
                <w:noProof/>
                <w:webHidden/>
              </w:rPr>
              <w:fldChar w:fldCharType="begin"/>
            </w:r>
            <w:r w:rsidR="001639CE">
              <w:rPr>
                <w:noProof/>
                <w:webHidden/>
              </w:rPr>
              <w:instrText xml:space="preserve"> PAGEREF _Toc157520185 \h </w:instrText>
            </w:r>
            <w:r w:rsidR="001639CE">
              <w:rPr>
                <w:noProof/>
                <w:webHidden/>
              </w:rPr>
            </w:r>
            <w:r w:rsidR="001639CE">
              <w:rPr>
                <w:noProof/>
                <w:webHidden/>
              </w:rPr>
              <w:fldChar w:fldCharType="separate"/>
            </w:r>
            <w:r w:rsidR="001639CE">
              <w:rPr>
                <w:noProof/>
                <w:webHidden/>
              </w:rPr>
              <w:t>6</w:t>
            </w:r>
            <w:r w:rsidR="001639CE">
              <w:rPr>
                <w:noProof/>
                <w:webHidden/>
              </w:rPr>
              <w:fldChar w:fldCharType="end"/>
            </w:r>
          </w:hyperlink>
        </w:p>
        <w:p w14:paraId="2B9D7534" w14:textId="1890CCE8" w:rsidR="001639CE" w:rsidRDefault="00943644">
          <w:pPr>
            <w:pStyle w:val="TOC1"/>
            <w:tabs>
              <w:tab w:val="right" w:leader="dot" w:pos="9350"/>
            </w:tabs>
            <w:rPr>
              <w:rFonts w:asciiTheme="minorHAnsi" w:eastAsiaTheme="minorEastAsia" w:hAnsiTheme="minorHAnsi"/>
              <w:noProof/>
              <w:sz w:val="22"/>
              <w:lang w:val="en-US"/>
            </w:rPr>
          </w:pPr>
          <w:hyperlink w:anchor="_Toc157520186" w:history="1">
            <w:r w:rsidR="001639CE" w:rsidRPr="008B68A5">
              <w:rPr>
                <w:rStyle w:val="Hyperlink"/>
                <w:noProof/>
              </w:rPr>
              <w:t>2.1 Selected Text Editor -Vs code</w:t>
            </w:r>
            <w:r w:rsidR="001639CE">
              <w:rPr>
                <w:noProof/>
                <w:webHidden/>
              </w:rPr>
              <w:tab/>
            </w:r>
            <w:r w:rsidR="001639CE">
              <w:rPr>
                <w:noProof/>
                <w:webHidden/>
              </w:rPr>
              <w:fldChar w:fldCharType="begin"/>
            </w:r>
            <w:r w:rsidR="001639CE">
              <w:rPr>
                <w:noProof/>
                <w:webHidden/>
              </w:rPr>
              <w:instrText xml:space="preserve"> PAGEREF _Toc157520186 \h </w:instrText>
            </w:r>
            <w:r w:rsidR="001639CE">
              <w:rPr>
                <w:noProof/>
                <w:webHidden/>
              </w:rPr>
            </w:r>
            <w:r w:rsidR="001639CE">
              <w:rPr>
                <w:noProof/>
                <w:webHidden/>
              </w:rPr>
              <w:fldChar w:fldCharType="separate"/>
            </w:r>
            <w:r w:rsidR="001639CE">
              <w:rPr>
                <w:noProof/>
                <w:webHidden/>
              </w:rPr>
              <w:t>6</w:t>
            </w:r>
            <w:r w:rsidR="001639CE">
              <w:rPr>
                <w:noProof/>
                <w:webHidden/>
              </w:rPr>
              <w:fldChar w:fldCharType="end"/>
            </w:r>
          </w:hyperlink>
        </w:p>
        <w:p w14:paraId="52A607FB" w14:textId="5059A59C" w:rsidR="001639CE" w:rsidRDefault="00943644">
          <w:pPr>
            <w:pStyle w:val="TOC1"/>
            <w:tabs>
              <w:tab w:val="right" w:leader="dot" w:pos="9350"/>
            </w:tabs>
            <w:rPr>
              <w:rFonts w:asciiTheme="minorHAnsi" w:eastAsiaTheme="minorEastAsia" w:hAnsiTheme="minorHAnsi"/>
              <w:noProof/>
              <w:sz w:val="22"/>
              <w:lang w:val="en-US"/>
            </w:rPr>
          </w:pPr>
          <w:hyperlink w:anchor="_Toc157520187" w:history="1">
            <w:r w:rsidR="001639CE" w:rsidRPr="008B68A5">
              <w:rPr>
                <w:rStyle w:val="Hyperlink"/>
                <w:noProof/>
              </w:rPr>
              <w:t>4. Conclusion</w:t>
            </w:r>
            <w:r w:rsidR="001639CE">
              <w:rPr>
                <w:noProof/>
                <w:webHidden/>
              </w:rPr>
              <w:tab/>
            </w:r>
            <w:r w:rsidR="001639CE">
              <w:rPr>
                <w:noProof/>
                <w:webHidden/>
              </w:rPr>
              <w:fldChar w:fldCharType="begin"/>
            </w:r>
            <w:r w:rsidR="001639CE">
              <w:rPr>
                <w:noProof/>
                <w:webHidden/>
              </w:rPr>
              <w:instrText xml:space="preserve"> PAGEREF _Toc157520187 \h </w:instrText>
            </w:r>
            <w:r w:rsidR="001639CE">
              <w:rPr>
                <w:noProof/>
                <w:webHidden/>
              </w:rPr>
            </w:r>
            <w:r w:rsidR="001639CE">
              <w:rPr>
                <w:noProof/>
                <w:webHidden/>
              </w:rPr>
              <w:fldChar w:fldCharType="separate"/>
            </w:r>
            <w:r w:rsidR="001639CE">
              <w:rPr>
                <w:noProof/>
                <w:webHidden/>
              </w:rPr>
              <w:t>7</w:t>
            </w:r>
            <w:r w:rsidR="001639CE">
              <w:rPr>
                <w:noProof/>
                <w:webHidden/>
              </w:rPr>
              <w:fldChar w:fldCharType="end"/>
            </w:r>
          </w:hyperlink>
        </w:p>
        <w:p w14:paraId="27D63CE0" w14:textId="1A333867" w:rsidR="001639CE" w:rsidRDefault="001639CE">
          <w:r>
            <w:rPr>
              <w:b/>
              <w:bCs/>
              <w:noProof/>
            </w:rPr>
            <w:fldChar w:fldCharType="end"/>
          </w:r>
        </w:p>
      </w:sdtContent>
    </w:sdt>
    <w:p w14:paraId="752D3AF9" w14:textId="2119D504" w:rsidR="00841940" w:rsidRDefault="00841940" w:rsidP="00841940">
      <w:pPr>
        <w:rPr>
          <w:i/>
          <w:iCs/>
          <w:sz w:val="20"/>
          <w:szCs w:val="18"/>
        </w:rPr>
      </w:pPr>
      <w:r>
        <w:rPr>
          <w:i/>
          <w:iCs/>
          <w:sz w:val="20"/>
          <w:szCs w:val="18"/>
        </w:rPr>
        <w:br w:type="page"/>
      </w:r>
    </w:p>
    <w:p w14:paraId="77C4C46C" w14:textId="6B4DF858" w:rsidR="00841940" w:rsidRPr="00841940" w:rsidRDefault="00841940" w:rsidP="008E3AAC">
      <w:pPr>
        <w:pStyle w:val="Heading1"/>
      </w:pPr>
      <w:bookmarkStart w:id="0" w:name="_Toc157520178"/>
      <w:r w:rsidRPr="00841940">
        <w:lastRenderedPageBreak/>
        <w:t>Introduction</w:t>
      </w:r>
      <w:bookmarkEnd w:id="0"/>
    </w:p>
    <w:p w14:paraId="3E3161C3" w14:textId="16BD0F8B" w:rsidR="00841940" w:rsidRDefault="00841940" w:rsidP="00841940"/>
    <w:p w14:paraId="6E0A016A" w14:textId="254AEFE5" w:rsidR="00841940" w:rsidRDefault="00841940" w:rsidP="00841940">
      <w:pPr>
        <w:pStyle w:val="Heading1"/>
        <w:numPr>
          <w:ilvl w:val="1"/>
          <w:numId w:val="18"/>
        </w:numPr>
      </w:pPr>
      <w:bookmarkStart w:id="1" w:name="_Toc157520179"/>
      <w:r>
        <w:t>About the coursework</w:t>
      </w:r>
      <w:bookmarkEnd w:id="1"/>
    </w:p>
    <w:p w14:paraId="1E1E834A" w14:textId="44FD44FB" w:rsidR="00F81170" w:rsidRDefault="00033DED" w:rsidP="00DF3F32">
      <w:pPr>
        <w:spacing w:line="360" w:lineRule="auto"/>
        <w:jc w:val="both"/>
      </w:pPr>
      <w:r w:rsidRPr="00033DED">
        <w:t>The effective design and construction of an e-commerce website devoted to the selling of Printers and related equipment is the culmination of our first group a is coursework. This project is offered insightful information about designing a basic yet functional e-commerce platform. During the creation are a process, are great effort was taken the to ensure is that the website's is structure are and key navigation is ideas were followed.</w:t>
      </w:r>
    </w:p>
    <w:p w14:paraId="434C3CB5" w14:textId="7A3062A3" w:rsidR="00033DED" w:rsidRDefault="00033DED" w:rsidP="00DF3F32">
      <w:pPr>
        <w:spacing w:line="360" w:lineRule="auto"/>
        <w:jc w:val="both"/>
      </w:pPr>
      <w:r w:rsidRPr="00033DED">
        <w:t>The website has a well-structured homepage with material from other pages shown in glimpses. The main attraction is the product page, which features a wide range of Printers goods catered to the demands and price ranges of possible customers. One is additional interesting is feature is a page where visitors can learn more is about the are website designers, provide comments, and the communicate with them. alongside of the authors. To further inform is consumers about technology breakthroughs and their ramifications, a blog is page has been included. A research page also offers information on the sources of inspiration, which  are reference websites.</w:t>
      </w:r>
    </w:p>
    <w:p w14:paraId="268E2A0D" w14:textId="33562185" w:rsidR="008E3AAC" w:rsidRPr="00F81170" w:rsidRDefault="008E3AAC" w:rsidP="008E3AAC">
      <w:pPr>
        <w:pStyle w:val="Heading1"/>
      </w:pPr>
      <w:bookmarkStart w:id="2" w:name="_Toc157520180"/>
      <w:r>
        <w:t>1.2 Goals and Objectives</w:t>
      </w:r>
      <w:bookmarkEnd w:id="2"/>
    </w:p>
    <w:p w14:paraId="65C68E3B" w14:textId="255DDD1F" w:rsidR="008E3AAC" w:rsidRDefault="008E3AAC" w:rsidP="008E3AAC">
      <w:pPr>
        <w:jc w:val="both"/>
        <w:rPr>
          <w:i/>
          <w:iCs/>
          <w:sz w:val="20"/>
          <w:szCs w:val="18"/>
        </w:rPr>
      </w:pPr>
    </w:p>
    <w:p w14:paraId="1CF8BB97" w14:textId="378EFB7A" w:rsidR="008E3AAC" w:rsidRDefault="008E3AAC" w:rsidP="008E3AAC">
      <w:pPr>
        <w:pStyle w:val="Heading1"/>
      </w:pPr>
      <w:bookmarkStart w:id="3" w:name="_Toc157520181"/>
      <w:r>
        <w:t>1.2.1 Goals</w:t>
      </w:r>
      <w:bookmarkEnd w:id="3"/>
    </w:p>
    <w:p w14:paraId="375C7B97" w14:textId="2A161977" w:rsidR="00466800" w:rsidRDefault="00033DED" w:rsidP="00F02480">
      <w:pPr>
        <w:jc w:val="both"/>
      </w:pPr>
      <w:r w:rsidRPr="00033DED">
        <w:t>Giving us a thorough knowledge of the ideas and guidelines involved in the creation of an e-commerce is website is the main goal of this assignment. Our goal is to be able to construct a fully operational e-commerce website from the ground up by the end of this coursework. Through practical for experience, we will get the skills needed to create a user interface that is both is intuitive and visually appealing. This includes covering important e-commerce elements is like shopping carts, user feedback sections, and product listings. We will explore creating a user-friendly interface throughout the coursework, making sure it is both aesthetically beautiful and practical.</w:t>
      </w:r>
    </w:p>
    <w:p w14:paraId="54C25D1A" w14:textId="43EEC377" w:rsidR="00FE5034" w:rsidRDefault="00FE5034" w:rsidP="00FE5034">
      <w:pPr>
        <w:pStyle w:val="Heading1"/>
      </w:pPr>
      <w:bookmarkStart w:id="4" w:name="_Toc157520182"/>
      <w:r>
        <w:t>1.2.2 Objectives</w:t>
      </w:r>
      <w:bookmarkEnd w:id="4"/>
    </w:p>
    <w:p w14:paraId="06720C2E" w14:textId="77777777" w:rsidR="00F02480" w:rsidRDefault="00F02480" w:rsidP="00F02480">
      <w:pPr>
        <w:spacing w:line="360" w:lineRule="auto"/>
        <w:jc w:val="both"/>
      </w:pPr>
      <w:r>
        <w:t xml:space="preserve">An essential component of this coursework is the development of project management abilities, which are especially evident in the process of creating our e-commerce project. We did a  the lot of research and consulted a number of  a current e-commerce websites to </w:t>
      </w:r>
    </w:p>
    <w:p w14:paraId="6049F456" w14:textId="77777777" w:rsidR="00F02480" w:rsidRDefault="00F02480" w:rsidP="00F02480">
      <w:pPr>
        <w:spacing w:line="360" w:lineRule="auto"/>
        <w:jc w:val="both"/>
      </w:pPr>
      <w:r>
        <w:lastRenderedPageBreak/>
        <w:t>determine which e-commerce platform and technology would be best for our project. We were is able to choose the technological stack that best fits the needs of our project by using this strategic approach.</w:t>
      </w:r>
    </w:p>
    <w:p w14:paraId="102F7DD9" w14:textId="77777777" w:rsidR="00F02480" w:rsidRDefault="00F02480" w:rsidP="00F02480">
      <w:pPr>
        <w:spacing w:line="360" w:lineRule="auto"/>
        <w:jc w:val="both"/>
      </w:pPr>
    </w:p>
    <w:p w14:paraId="39CD8300" w14:textId="08FBA6A2" w:rsidR="00F02480" w:rsidRPr="00F02480" w:rsidRDefault="00F02480" w:rsidP="00F02480">
      <w:pPr>
        <w:spacing w:line="360" w:lineRule="auto"/>
        <w:jc w:val="both"/>
      </w:pPr>
      <w:r>
        <w:t>HTML, CSS, and JavaScript were used in the creation of the website's front end. We also made wireframes for every webpage, which served as a visual guide for the design and organization of the site. This practical experience gave us important insights into the functioning and aesthetics of front-end programming in addition to introducing us to its complexities.</w:t>
      </w:r>
    </w:p>
    <w:p w14:paraId="6300E0E5" w14:textId="35494F38" w:rsidR="00FE5034" w:rsidRDefault="00FE5034" w:rsidP="009069C6">
      <w:pPr>
        <w:pStyle w:val="Heading1"/>
        <w:numPr>
          <w:ilvl w:val="1"/>
          <w:numId w:val="22"/>
        </w:numPr>
      </w:pPr>
      <w:bookmarkStart w:id="5" w:name="_Toc157520183"/>
      <w:r>
        <w:t>Use of HTML, CSS, JS</w:t>
      </w:r>
      <w:bookmarkEnd w:id="5"/>
    </w:p>
    <w:p w14:paraId="3FC53CF8" w14:textId="2B4DE5E2" w:rsidR="00FE5034" w:rsidRDefault="00FE5034" w:rsidP="00794A14">
      <w:pPr>
        <w:spacing w:line="360" w:lineRule="auto"/>
        <w:jc w:val="both"/>
      </w:pPr>
      <w:r>
        <w:t xml:space="preserve">Hypertext </w:t>
      </w:r>
      <w:r w:rsidR="00794A14">
        <w:t>Mark-up</w:t>
      </w:r>
      <w:r>
        <w:t xml:space="preserve"> Language, or HTML, is a text-based language used to specify how material is organized structurally inside an HTML file. It provides instructions to a web browser on how to display multimedia content, including text and graphics, on a webpage (Lutkevich, 2020). Contrary to popular belief, HTML is a </w:t>
      </w:r>
      <w:r w:rsidR="00794A14">
        <w:t>mark up</w:t>
      </w:r>
      <w:r>
        <w:t xml:space="preserve"> language that is essential to the creation of websites rather than a programming language.</w:t>
      </w:r>
    </w:p>
    <w:p w14:paraId="0CC0CFF0" w14:textId="77777777" w:rsidR="00FE5034" w:rsidRDefault="00FE5034" w:rsidP="00794A14">
      <w:pPr>
        <w:spacing w:line="360" w:lineRule="auto"/>
        <w:jc w:val="both"/>
      </w:pPr>
    </w:p>
    <w:p w14:paraId="5CB4AFE1" w14:textId="79C2109E" w:rsidR="00FE5034" w:rsidRDefault="00FE5034" w:rsidP="00794A14">
      <w:pPr>
        <w:spacing w:line="360" w:lineRule="auto"/>
        <w:jc w:val="both"/>
      </w:pPr>
      <w:r>
        <w:t>Cascading Style Sheets, or CSS, enhance HTML by specifying how its content is formatted and styled. CSS serves as a tool to improve visual appeal by styling components in markup languages like HTML and separating text from the site's visual design. It's crucial that HTML and CSS work together harmoniously, with HTML serving as a website's structural foundation and</w:t>
      </w:r>
      <w:r w:rsidRPr="00FE5034">
        <w:t xml:space="preserve"> </w:t>
      </w:r>
      <w:r>
        <w:t>CSS adding to the overall visual appeal of it (G, 2023).</w:t>
      </w:r>
    </w:p>
    <w:p w14:paraId="1ACC3151" w14:textId="77777777" w:rsidR="00FE5034" w:rsidRDefault="00FE5034" w:rsidP="00794A14">
      <w:pPr>
        <w:spacing w:line="360" w:lineRule="auto"/>
        <w:jc w:val="both"/>
      </w:pPr>
    </w:p>
    <w:p w14:paraId="268CBD74" w14:textId="77777777" w:rsidR="00FE5034" w:rsidRDefault="00FE5034" w:rsidP="00794A14">
      <w:pPr>
        <w:spacing w:line="360" w:lineRule="auto"/>
        <w:jc w:val="both"/>
      </w:pPr>
      <w:r>
        <w:t>Conversely, web developers frequently use JavaScript, a lightweight programming language, to add dynamic interactions to servers, apps, games, and web pages (Jordana, 2023). Its responsibilities include ensuring websites are engaging, functional, and run smoothly.</w:t>
      </w:r>
    </w:p>
    <w:p w14:paraId="004CDA7E" w14:textId="77777777" w:rsidR="00FE5034" w:rsidRDefault="00FE5034" w:rsidP="00794A14">
      <w:pPr>
        <w:spacing w:line="360" w:lineRule="auto"/>
        <w:jc w:val="both"/>
      </w:pPr>
    </w:p>
    <w:p w14:paraId="1F66D4F7" w14:textId="77777777" w:rsidR="00FE5034" w:rsidRDefault="00FE5034" w:rsidP="00794A14">
      <w:pPr>
        <w:spacing w:line="360" w:lineRule="auto"/>
        <w:jc w:val="both"/>
      </w:pPr>
      <w:r>
        <w:lastRenderedPageBreak/>
        <w:t>We used a lot of HTML in our project; it was used to build the website's foundation from the navigation bar to the footer and even the body of the content. A variety of HTML elements, including anchor tags (), paragraph tags (), division tags (), meta tags (), image tags (), table tags (), and</w:t>
      </w:r>
    </w:p>
    <w:p w14:paraId="4704BC42" w14:textId="77777777" w:rsidR="00FE5034" w:rsidRDefault="00FE5034" w:rsidP="00794A14">
      <w:pPr>
        <w:spacing w:line="360" w:lineRule="auto"/>
        <w:jc w:val="both"/>
      </w:pPr>
    </w:p>
    <w:p w14:paraId="1BB6FE81" w14:textId="77777777" w:rsidR="00FE5034" w:rsidRDefault="00FE5034" w:rsidP="00794A14">
      <w:pPr>
        <w:spacing w:line="360" w:lineRule="auto"/>
        <w:jc w:val="both"/>
      </w:pPr>
      <w:r>
        <w:t>header tags (), line break tags (), and</w:t>
      </w:r>
    </w:p>
    <w:p w14:paraId="564E5C20" w14:textId="77777777" w:rsidR="00FE5034" w:rsidRDefault="00FE5034" w:rsidP="00794A14">
      <w:pPr>
        <w:spacing w:line="360" w:lineRule="auto"/>
        <w:jc w:val="both"/>
      </w:pPr>
    </w:p>
    <w:p w14:paraId="1731197C" w14:textId="139B7C74" w:rsidR="00FE5034" w:rsidRDefault="00E11521" w:rsidP="00794A14">
      <w:pPr>
        <w:spacing w:line="360" w:lineRule="auto"/>
        <w:jc w:val="both"/>
      </w:pPr>
      <w:r>
        <w:t>draw.io</w:t>
      </w:r>
      <w:r w:rsidR="00FE5034">
        <w:t>), were used to create the website's framework.</w:t>
      </w:r>
    </w:p>
    <w:p w14:paraId="51AB6610" w14:textId="77777777" w:rsidR="00FE5034" w:rsidRDefault="00FE5034" w:rsidP="00794A14">
      <w:pPr>
        <w:spacing w:line="360" w:lineRule="auto"/>
        <w:jc w:val="both"/>
      </w:pPr>
    </w:p>
    <w:p w14:paraId="62EEE157" w14:textId="6A64A972" w:rsidR="00794A14" w:rsidRDefault="00FE5034" w:rsidP="00794A14">
      <w:pPr>
        <w:spacing w:line="360" w:lineRule="auto"/>
        <w:jc w:val="both"/>
      </w:pPr>
      <w:r>
        <w:t>We followed the guidelines set for CSS, using all kinds of</w:t>
      </w:r>
      <w:r w:rsidR="00794A14" w:rsidRPr="00794A14">
        <w:t xml:space="preserve"> </w:t>
      </w:r>
      <w:r w:rsidR="00794A14">
        <w:t>in order to improve organization and modularity, CSS styles were contained in a separate file that was then connected to the main HTML page. Internal and inline styles were used sparingly depending on the particular needs of the content.</w:t>
      </w:r>
    </w:p>
    <w:p w14:paraId="0147AD56" w14:textId="77777777" w:rsidR="00794A14" w:rsidRDefault="00794A14" w:rsidP="00794A14">
      <w:pPr>
        <w:spacing w:line="360" w:lineRule="auto"/>
        <w:jc w:val="both"/>
      </w:pPr>
    </w:p>
    <w:p w14:paraId="61C79C12" w14:textId="5EC53999" w:rsidR="00794A14" w:rsidRDefault="00794A14" w:rsidP="00157628">
      <w:pPr>
        <w:spacing w:line="360" w:lineRule="auto"/>
        <w:jc w:val="both"/>
      </w:pPr>
      <w:r>
        <w:t>Enhancing website interaction with JavaScript was essential to making it more dynamic and user-friendly. The addition of pop-up notifications, an image slider, and a feedback form were among the key features. Several JavaScript functions were developed and then called with in the code in order to do this.</w:t>
      </w:r>
    </w:p>
    <w:p w14:paraId="57F0695F" w14:textId="15E45A35" w:rsidR="00AA048D" w:rsidRPr="00AA048D" w:rsidRDefault="00E11521" w:rsidP="00AA048D">
      <w:pPr>
        <w:pStyle w:val="Heading1"/>
      </w:pPr>
      <w:bookmarkStart w:id="6" w:name="_Toc157520184"/>
      <w:r>
        <w:t>1.4 V</w:t>
      </w:r>
      <w:r w:rsidR="00AA048D">
        <w:t>erdict</w:t>
      </w:r>
      <w:bookmarkEnd w:id="6"/>
    </w:p>
    <w:p w14:paraId="4DDB5E3C" w14:textId="162CCF4A" w:rsidR="00794A14" w:rsidRDefault="00794A14" w:rsidP="00794A14">
      <w:pPr>
        <w:pStyle w:val="ListParagraph"/>
        <w:ind w:left="465"/>
      </w:pPr>
    </w:p>
    <w:p w14:paraId="17C8D77A" w14:textId="34E91A9B" w:rsidR="00363716" w:rsidRDefault="00363716" w:rsidP="00363716">
      <w:pPr>
        <w:pStyle w:val="ListParagraph"/>
        <w:spacing w:line="360" w:lineRule="auto"/>
        <w:ind w:left="465"/>
        <w:jc w:val="both"/>
      </w:pPr>
      <w:bookmarkStart w:id="7" w:name="_Toc157520185"/>
      <w:r w:rsidRPr="00AA048D">
        <w:t xml:space="preserve">In summary, by demonstrating the use of HTML, CSS, and JavaScript in website creation, the project gave us a more useful </w:t>
      </w:r>
      <w:r w:rsidR="000778A8">
        <w:t xml:space="preserve">  </w:t>
      </w:r>
      <w:r w:rsidRPr="00AA048D">
        <w:t>and practical grasp of these technologies. Building a website that is similar to real-world e-commerce platforms is a great starting point for our future work. The course's main</w:t>
      </w:r>
      <w:r w:rsidR="000778A8">
        <w:t xml:space="preserve">  </w:t>
      </w:r>
      <w:r w:rsidRPr="00AA048D">
        <w:t xml:space="preserve"> objective was to familiarize students with the fundamentals of website building, which included how webpages should be constructed, how to improve their aesthetic appeal, and how to include interactive and user-friendly components. </w:t>
      </w:r>
      <w:r w:rsidR="000778A8">
        <w:t xml:space="preserve">  </w:t>
      </w:r>
      <w:r w:rsidRPr="00AA048D">
        <w:t xml:space="preserve">Throughout the website creation process, it highlights how crucial it is to know which tools to use, how to use them, </w:t>
      </w:r>
      <w:r w:rsidRPr="00AA048D">
        <w:lastRenderedPageBreak/>
        <w:t>and when to use them. Having this information is essential for making websites better and eventually going into web development.</w:t>
      </w:r>
    </w:p>
    <w:p w14:paraId="4A020761" w14:textId="4AE1E7A2" w:rsidR="000778A8" w:rsidRDefault="00AA048D" w:rsidP="00AA048D">
      <w:pPr>
        <w:pStyle w:val="Heading1"/>
      </w:pPr>
      <w:r>
        <w:t>2. Discussion and Analysis</w:t>
      </w:r>
      <w:bookmarkStart w:id="8" w:name="_Toc157520186"/>
      <w:bookmarkEnd w:id="7"/>
    </w:p>
    <w:p w14:paraId="5780120F" w14:textId="49F1CAFE" w:rsidR="000778A8" w:rsidRPr="000778A8" w:rsidRDefault="00157628" w:rsidP="000778A8">
      <w:r>
        <w:t>This part includes the concept of</w:t>
      </w:r>
      <w:r w:rsidR="000778A8" w:rsidRPr="000778A8">
        <w:t xml:space="preserve"> the text editor that is used, </w:t>
      </w:r>
      <w:r>
        <w:t>tools that we used while making thes website</w:t>
      </w:r>
      <w:r w:rsidR="000778A8" w:rsidRPr="000778A8">
        <w:t xml:space="preserve"> </w:t>
      </w:r>
      <w:r w:rsidR="00E43C6D">
        <w:t xml:space="preserve">in </w:t>
      </w:r>
      <w:r w:rsidR="000778A8" w:rsidRPr="000778A8">
        <w:t>development process, and</w:t>
      </w:r>
      <w:r w:rsidR="009069C6">
        <w:t xml:space="preserve"> </w:t>
      </w:r>
      <w:r w:rsidR="00E43C6D">
        <w:t>the how wireframe for specific webpages</w:t>
      </w:r>
      <w:r w:rsidR="000778A8" w:rsidRPr="000778A8">
        <w:t xml:space="preserve"> </w:t>
      </w:r>
      <w:r w:rsidR="00E43C6D">
        <w:t>are created the and explained.</w:t>
      </w:r>
    </w:p>
    <w:p w14:paraId="2D91557D" w14:textId="06035C8B" w:rsidR="00AA048D" w:rsidRDefault="00AA048D" w:rsidP="00AA048D">
      <w:pPr>
        <w:pStyle w:val="Heading1"/>
      </w:pPr>
      <w:r w:rsidRPr="00AA048D">
        <w:t>2.1 Selected Text Editor -</w:t>
      </w:r>
      <w:r w:rsidR="002947EA">
        <w:t>Vs code</w:t>
      </w:r>
      <w:bookmarkEnd w:id="8"/>
    </w:p>
    <w:p w14:paraId="055E7B6B" w14:textId="15D0C38F" w:rsidR="00AA048D" w:rsidRDefault="00CC7B30" w:rsidP="002947EA">
      <w:pPr>
        <w:spacing w:line="360" w:lineRule="auto"/>
        <w:jc w:val="both"/>
      </w:pPr>
      <w:r>
        <w:t xml:space="preserve">Vs code </w:t>
      </w:r>
      <w:r w:rsidR="00AA048D" w:rsidRPr="00AA048D">
        <w:t xml:space="preserve">was used for the website's development. It is really simple to use when compared to other text editors. Its versatility allows it to accommodate a wide range of file formats, such as HTML pages (.html), CSS (.css), and Javascript (.js). Thus, we were able to avoid using separate editors for every kind of file. Consequently, we can read, modify, and create many file types with only one program, </w:t>
      </w:r>
      <w:r w:rsidR="000778A8">
        <w:t xml:space="preserve"> </w:t>
      </w:r>
      <w:r w:rsidR="00AA048D" w:rsidRPr="00AA048D">
        <w:t>which makes it an extremely helpful tool. It makes it simpler to</w:t>
      </w:r>
      <w:r w:rsidR="000778A8">
        <w:t xml:space="preserve"> </w:t>
      </w:r>
      <w:r w:rsidR="00AA048D" w:rsidRPr="00AA048D">
        <w:t xml:space="preserve"> discern between regular text and various tags by displaying different </w:t>
      </w:r>
      <w:r w:rsidR="002947EA" w:rsidRPr="00AA048D">
        <w:t>colours</w:t>
      </w:r>
      <w:r w:rsidR="00AA048D" w:rsidRPr="00AA048D">
        <w:t xml:space="preserve"> for distinct tags used in development, such as &lt;head&gt;, &lt;img&gt; tags in red, and &lt;href&gt; tags in purple. The picture of the excellent text editor below shows</w:t>
      </w:r>
      <w:r w:rsidR="002947EA" w:rsidRPr="002947EA">
        <w:t xml:space="preserve"> How different colour schemes help us identify different tags and attributes.</w:t>
      </w:r>
    </w:p>
    <w:p w14:paraId="51D5AB40" w14:textId="5D052842" w:rsidR="00E43C6D" w:rsidRDefault="00E43C6D" w:rsidP="002947EA">
      <w:pPr>
        <w:spacing w:line="360" w:lineRule="auto"/>
        <w:jc w:val="both"/>
      </w:pPr>
      <w:r>
        <w:rPr>
          <w:noProof/>
          <w:lang w:val="en-US"/>
        </w:rPr>
        <w:drawing>
          <wp:inline distT="0" distB="0" distL="0" distR="0" wp14:anchorId="29E64DFC" wp14:editId="08862F8E">
            <wp:extent cx="59436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52).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DDB4405" w14:textId="1CAAB245" w:rsidR="002947EA" w:rsidRPr="00E43C6D" w:rsidRDefault="00E43C6D" w:rsidP="002947EA">
      <w:pPr>
        <w:ind w:firstLine="720"/>
        <w:rPr>
          <w:i/>
        </w:rPr>
      </w:pPr>
      <w:r w:rsidRPr="00E43C6D">
        <w:rPr>
          <w:i/>
        </w:rPr>
        <w:t>Figure1:Vs Code</w:t>
      </w:r>
    </w:p>
    <w:p w14:paraId="10AAA8E8" w14:textId="7E1E8A52" w:rsidR="002947EA" w:rsidRDefault="002947EA" w:rsidP="002947EA">
      <w:pPr>
        <w:ind w:firstLine="720"/>
      </w:pPr>
    </w:p>
    <w:p w14:paraId="3589BEB3" w14:textId="0065ABC1" w:rsidR="002947EA" w:rsidRDefault="002947EA" w:rsidP="002947EA">
      <w:pPr>
        <w:ind w:firstLine="720"/>
      </w:pPr>
    </w:p>
    <w:p w14:paraId="06C32AFA" w14:textId="6A971EB0" w:rsidR="00BA02BC" w:rsidRDefault="00BA02BC" w:rsidP="00BA02BC">
      <w:pPr>
        <w:pStyle w:val="Heading1"/>
      </w:pPr>
      <w:r>
        <w:t>2.2 Tools used for developing wireframes- Balsamiq Wireframes</w:t>
      </w:r>
    </w:p>
    <w:p w14:paraId="08DDC658" w14:textId="4D78C5CF" w:rsidR="009069C6" w:rsidRDefault="00AC62B0" w:rsidP="009069C6">
      <w:r w:rsidRPr="00BA02BC">
        <w:t>Balsamiq is the most straightforward tool for design work, and it's a very user-friendly program. It functions is similarly to applying pre-made graphics and shapes to a canvas, making text editing simple and tailored to our needs. This program is very accessible since it does not require any prior</w:t>
      </w:r>
      <w:r>
        <w:t>is</w:t>
      </w:r>
      <w:r w:rsidRPr="00BA02BC">
        <w:t xml:space="preserve"> expertise. Alsamiq, which is mostly used to create website blueprints, makes the design process easier by providing pre-designed features are like buttons, photos, search bars, messages, and more. Before the coding stage, </w:t>
      </w:r>
      <w:r w:rsidR="009069C6">
        <w:t>Ba</w:t>
      </w:r>
      <w:r w:rsidRPr="00BA02BC">
        <w:t>ls</w:t>
      </w:r>
      <w:r w:rsidR="009069C6">
        <w:t>h</w:t>
      </w:r>
      <w:r w:rsidRPr="00BA02BC">
        <w:t>amiq-generated wireframes provide an overview of the design of our website.</w:t>
      </w:r>
    </w:p>
    <w:p w14:paraId="1F7CDFC9" w14:textId="2450E986" w:rsidR="00BE308B" w:rsidRDefault="00BE308B" w:rsidP="009069C6">
      <w:r>
        <w:br w:type="textWrapping" w:clear="all"/>
      </w:r>
      <w:r w:rsidR="00AC62B0" w:rsidRPr="00AC62B0">
        <w:t>2.3 Home Page</w:t>
      </w:r>
    </w:p>
    <w:p w14:paraId="110F8979" w14:textId="68C5DC44" w:rsidR="00AC62B0" w:rsidRDefault="00AC62B0" w:rsidP="00BA02BC">
      <w:r w:rsidRPr="00AC62B0">
        <w:t>Our e-commerce website's homepage acts as the first page that visitors see when they open the site, providing a first impression. Its crucial function is to quickly and clearly convey the website's goal. The main page compiles information from every other webpage that is connected, giving a thorough rundown of all the site has to offer. It has a navigation bar with five links to different pages on the website, making it simple to visit different areas. Furthermore, connections to ShutterChunks' social media accounts are incorporated in a footer, which improves audience engagement and connectedness.</w:t>
      </w:r>
    </w:p>
    <w:p w14:paraId="099FFAD1" w14:textId="4874E827" w:rsidR="009069C6" w:rsidRDefault="009069C6" w:rsidP="00BA02BC">
      <w:r>
        <w:rPr>
          <w:noProof/>
          <w:lang w:val="en-US"/>
        </w:rPr>
        <w:lastRenderedPageBreak/>
        <w:drawing>
          <wp:anchor distT="0" distB="0" distL="114300" distR="114300" simplePos="0" relativeHeight="251662848" behindDoc="0" locked="0" layoutInCell="1" allowOverlap="1" wp14:anchorId="31DED462" wp14:editId="18901BB8">
            <wp:simplePos x="0" y="0"/>
            <wp:positionH relativeFrom="margin">
              <wp:posOffset>-347345</wp:posOffset>
            </wp:positionH>
            <wp:positionV relativeFrom="paragraph">
              <wp:posOffset>1802130</wp:posOffset>
            </wp:positionV>
            <wp:extent cx="6033770" cy="2995930"/>
            <wp:effectExtent l="0" t="508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nding.jpg"/>
                    <pic:cNvPicPr/>
                  </pic:nvPicPr>
                  <pic:blipFill>
                    <a:blip r:embed="rId11"/>
                    <a:stretch>
                      <a:fillRect/>
                    </a:stretch>
                  </pic:blipFill>
                  <pic:spPr>
                    <a:xfrm rot="16200000">
                      <a:off x="0" y="0"/>
                      <a:ext cx="6033770" cy="2995930"/>
                    </a:xfrm>
                    <a:prstGeom prst="rect">
                      <a:avLst/>
                    </a:prstGeom>
                  </pic:spPr>
                </pic:pic>
              </a:graphicData>
            </a:graphic>
            <wp14:sizeRelH relativeFrom="margin">
              <wp14:pctWidth>0</wp14:pctWidth>
            </wp14:sizeRelH>
            <wp14:sizeRelV relativeFrom="margin">
              <wp14:pctHeight>0</wp14:pctHeight>
            </wp14:sizeRelV>
          </wp:anchor>
        </w:drawing>
      </w:r>
    </w:p>
    <w:p w14:paraId="07DEB46F" w14:textId="77777777" w:rsidR="009069C6" w:rsidRDefault="009069C6" w:rsidP="00BA02BC"/>
    <w:p w14:paraId="05BCC93D" w14:textId="77777777" w:rsidR="009069C6" w:rsidRDefault="009069C6" w:rsidP="00BA02BC"/>
    <w:p w14:paraId="3680E481" w14:textId="77777777" w:rsidR="009069C6" w:rsidRDefault="009069C6" w:rsidP="00BA02BC"/>
    <w:p w14:paraId="1D9F15A8" w14:textId="29D0C07B" w:rsidR="009069C6" w:rsidRPr="00AC62B0" w:rsidRDefault="009069C6" w:rsidP="00BA02BC"/>
    <w:p w14:paraId="35E62B55" w14:textId="4EF92D77" w:rsidR="00AC62B0" w:rsidRDefault="00AC62B0" w:rsidP="00BA02BC">
      <w:pPr>
        <w:rPr>
          <w:b/>
          <w:bCs/>
        </w:rPr>
      </w:pPr>
    </w:p>
    <w:p w14:paraId="1A75539A" w14:textId="05A228F8" w:rsidR="00AC62B0" w:rsidRDefault="00AC62B0" w:rsidP="00BA02BC">
      <w:pPr>
        <w:rPr>
          <w:b/>
          <w:bCs/>
        </w:rPr>
      </w:pPr>
    </w:p>
    <w:p w14:paraId="186492E6" w14:textId="69529694" w:rsidR="00AC62B0" w:rsidRDefault="00AC62B0" w:rsidP="00BA02BC">
      <w:pPr>
        <w:rPr>
          <w:b/>
          <w:bCs/>
        </w:rPr>
      </w:pPr>
    </w:p>
    <w:p w14:paraId="541BF9FF" w14:textId="128ABC6F" w:rsidR="00AC62B0" w:rsidRDefault="00AC62B0" w:rsidP="00BA02BC">
      <w:pPr>
        <w:rPr>
          <w:b/>
          <w:bCs/>
        </w:rPr>
      </w:pPr>
    </w:p>
    <w:p w14:paraId="079E1918" w14:textId="149EBDD0" w:rsidR="00AC62B0" w:rsidRDefault="00AC62B0" w:rsidP="00BA02BC">
      <w:pPr>
        <w:rPr>
          <w:b/>
          <w:bCs/>
        </w:rPr>
      </w:pPr>
    </w:p>
    <w:p w14:paraId="342100E2" w14:textId="511DC669" w:rsidR="00AC62B0" w:rsidRDefault="00AC62B0" w:rsidP="00BA02BC">
      <w:pPr>
        <w:rPr>
          <w:b/>
          <w:bCs/>
        </w:rPr>
      </w:pPr>
    </w:p>
    <w:p w14:paraId="3328A226" w14:textId="38E16066" w:rsidR="00AC62B0" w:rsidRDefault="00AC62B0" w:rsidP="00BA02BC">
      <w:pPr>
        <w:rPr>
          <w:b/>
          <w:bCs/>
        </w:rPr>
      </w:pPr>
    </w:p>
    <w:p w14:paraId="393C05AB" w14:textId="5028C57A" w:rsidR="00AC62B0" w:rsidRDefault="00AC62B0" w:rsidP="00BA02BC">
      <w:pPr>
        <w:rPr>
          <w:b/>
          <w:bCs/>
        </w:rPr>
      </w:pPr>
    </w:p>
    <w:p w14:paraId="261E31A2" w14:textId="6F62C993" w:rsidR="00AC62B0" w:rsidRDefault="00AC62B0" w:rsidP="00BA02BC">
      <w:pPr>
        <w:rPr>
          <w:b/>
          <w:bCs/>
        </w:rPr>
      </w:pPr>
    </w:p>
    <w:p w14:paraId="3BDBEF4F" w14:textId="7F787A8B" w:rsidR="00AC62B0" w:rsidRDefault="00AC62B0" w:rsidP="00BA02BC">
      <w:pPr>
        <w:rPr>
          <w:b/>
          <w:bCs/>
        </w:rPr>
      </w:pPr>
    </w:p>
    <w:p w14:paraId="4C022653" w14:textId="51544B94" w:rsidR="00AC62B0" w:rsidRDefault="00AC62B0" w:rsidP="00BA02BC">
      <w:pPr>
        <w:rPr>
          <w:b/>
          <w:bCs/>
        </w:rPr>
      </w:pPr>
    </w:p>
    <w:p w14:paraId="5149C4B4" w14:textId="32090872" w:rsidR="00AC62B0" w:rsidRDefault="00AC62B0" w:rsidP="00BA02BC">
      <w:pPr>
        <w:rPr>
          <w:b/>
          <w:bCs/>
        </w:rPr>
      </w:pPr>
    </w:p>
    <w:p w14:paraId="68FC5765" w14:textId="33B19CED" w:rsidR="00AC62B0" w:rsidRDefault="00AC62B0" w:rsidP="00BA02BC">
      <w:pPr>
        <w:rPr>
          <w:b/>
          <w:bCs/>
        </w:rPr>
      </w:pPr>
    </w:p>
    <w:p w14:paraId="3FDE04C4" w14:textId="4369B6C8" w:rsidR="00AC62B0" w:rsidRDefault="00AC62B0" w:rsidP="00BA02BC">
      <w:pPr>
        <w:rPr>
          <w:b/>
          <w:bCs/>
        </w:rPr>
      </w:pPr>
    </w:p>
    <w:p w14:paraId="4995FFDB" w14:textId="1A854F4D" w:rsidR="00AC62B0" w:rsidRDefault="00AC62B0" w:rsidP="00BA02BC">
      <w:pPr>
        <w:rPr>
          <w:b/>
          <w:bCs/>
        </w:rPr>
      </w:pPr>
    </w:p>
    <w:p w14:paraId="073FEF2E" w14:textId="3AC75FA6" w:rsidR="00AC62B0" w:rsidRDefault="00AC62B0" w:rsidP="00BA02BC">
      <w:pPr>
        <w:rPr>
          <w:b/>
          <w:bCs/>
        </w:rPr>
      </w:pPr>
    </w:p>
    <w:p w14:paraId="0DAD3607" w14:textId="48FE7266" w:rsidR="00AC62B0" w:rsidRDefault="00AC62B0" w:rsidP="00BA02BC">
      <w:pPr>
        <w:rPr>
          <w:b/>
          <w:bCs/>
        </w:rPr>
      </w:pPr>
    </w:p>
    <w:p w14:paraId="6477944F" w14:textId="5A81920F" w:rsidR="00AC62B0" w:rsidRDefault="00AC62B0" w:rsidP="00BA02BC">
      <w:pPr>
        <w:rPr>
          <w:b/>
          <w:bCs/>
        </w:rPr>
      </w:pPr>
    </w:p>
    <w:p w14:paraId="37CD30DA" w14:textId="55D7E825" w:rsidR="00AC62B0" w:rsidRDefault="00AC62B0" w:rsidP="00BA02BC">
      <w:pPr>
        <w:rPr>
          <w:b/>
          <w:bCs/>
        </w:rPr>
      </w:pPr>
    </w:p>
    <w:p w14:paraId="65F929E6" w14:textId="22C94695" w:rsidR="00AC62B0" w:rsidRDefault="00AC62B0" w:rsidP="00BA02BC">
      <w:pPr>
        <w:rPr>
          <w:b/>
          <w:bCs/>
        </w:rPr>
      </w:pPr>
    </w:p>
    <w:p w14:paraId="6B842AF9" w14:textId="77777777" w:rsidR="009069C6" w:rsidRDefault="009069C6" w:rsidP="00BA02BC">
      <w:pPr>
        <w:rPr>
          <w:b/>
          <w:bCs/>
        </w:rPr>
      </w:pPr>
    </w:p>
    <w:p w14:paraId="78D7402C" w14:textId="77777777" w:rsidR="009069C6" w:rsidRDefault="009069C6" w:rsidP="00BA02BC">
      <w:pPr>
        <w:rPr>
          <w:b/>
          <w:bCs/>
        </w:rPr>
      </w:pPr>
    </w:p>
    <w:p w14:paraId="74C5C214" w14:textId="77777777" w:rsidR="009069C6" w:rsidRDefault="009069C6" w:rsidP="00BA02BC">
      <w:pPr>
        <w:rPr>
          <w:b/>
          <w:bCs/>
        </w:rPr>
      </w:pPr>
    </w:p>
    <w:p w14:paraId="61B38142" w14:textId="77777777" w:rsidR="009069C6" w:rsidRDefault="009069C6" w:rsidP="00BA02BC">
      <w:pPr>
        <w:rPr>
          <w:b/>
          <w:bCs/>
        </w:rPr>
      </w:pPr>
    </w:p>
    <w:p w14:paraId="1EA5766E" w14:textId="4F1747B1" w:rsidR="00AC62B0" w:rsidRDefault="00AC62B0" w:rsidP="00AC62B0">
      <w:pPr>
        <w:pStyle w:val="Heading1"/>
      </w:pPr>
      <w:r w:rsidRPr="00AC62B0">
        <w:t>2.4 Product Page</w:t>
      </w:r>
    </w:p>
    <w:p w14:paraId="4B264284" w14:textId="6DD50041" w:rsidR="00AC62B0" w:rsidRDefault="00AC62B0" w:rsidP="00BA02BC">
      <w:r w:rsidRPr="00AC62B0">
        <w:t xml:space="preserve">Our online store's product page provides a detailed inventory of every product that is offered, along with important information such product names, photos, real pricing, special offers, and more. JavaScript-powered interactive features, such as buttons for actions like "Buy Now" and "Add to Cart," are incorporated into the website to improve customer experience and streamline the purchasing process. From this page, users may accessis the product description page, which includes comprehensive details about each product. The product page has a navigation ba r and footer that match the </w:t>
      </w:r>
      <w:r w:rsidRPr="00AC62B0">
        <w:lastRenderedPageBreak/>
        <w:t>homepage to maintain consistency with the overall website design, making for a seamless and user-friendly browsing experience.</w:t>
      </w:r>
    </w:p>
    <w:p w14:paraId="5B226605" w14:textId="77777777" w:rsidR="00A95240" w:rsidRDefault="00A95240" w:rsidP="00BA02BC">
      <w:pPr>
        <w:rPr>
          <w:noProof/>
        </w:rPr>
      </w:pPr>
    </w:p>
    <w:p w14:paraId="04C5BF8C" w14:textId="77777777" w:rsidR="00A95240" w:rsidRDefault="00A95240" w:rsidP="00BA02BC">
      <w:pPr>
        <w:rPr>
          <w:noProof/>
        </w:rPr>
      </w:pPr>
    </w:p>
    <w:p w14:paraId="1F77A17F" w14:textId="31521023" w:rsidR="00A95240" w:rsidRDefault="00A95240" w:rsidP="00BA02BC">
      <w:r>
        <w:rPr>
          <w:noProof/>
          <w:lang w:val="en-US"/>
        </w:rPr>
        <w:lastRenderedPageBreak/>
        <w:drawing>
          <wp:inline distT="0" distB="0" distL="0" distR="0" wp14:anchorId="4EAA35ED" wp14:editId="69C889A4">
            <wp:extent cx="8229600" cy="3605530"/>
            <wp:effectExtent l="6985"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ducts.jpg"/>
                    <pic:cNvPicPr/>
                  </pic:nvPicPr>
                  <pic:blipFill>
                    <a:blip r:embed="rId12"/>
                    <a:stretch>
                      <a:fillRect/>
                    </a:stretch>
                  </pic:blipFill>
                  <pic:spPr>
                    <a:xfrm rot="16200000">
                      <a:off x="0" y="0"/>
                      <a:ext cx="8229600" cy="3605530"/>
                    </a:xfrm>
                    <a:prstGeom prst="rect">
                      <a:avLst/>
                    </a:prstGeom>
                  </pic:spPr>
                </pic:pic>
              </a:graphicData>
            </a:graphic>
          </wp:inline>
        </w:drawing>
      </w:r>
    </w:p>
    <w:p w14:paraId="3441E3FC" w14:textId="37AC0EA1" w:rsidR="00A95240" w:rsidRDefault="00A95240" w:rsidP="00A95240">
      <w:pPr>
        <w:pStyle w:val="Heading1"/>
      </w:pPr>
      <w:r>
        <w:lastRenderedPageBreak/>
        <w:t>2.5 Blog Page</w:t>
      </w:r>
    </w:p>
    <w:p w14:paraId="5EBA193E" w14:textId="7C118C2F" w:rsidR="00A95240" w:rsidRDefault="00A95240" w:rsidP="00A95240">
      <w:r w:rsidRPr="00A95240">
        <w:t>This article isexamines the divergent effectsis of technology in  the modern world, including both advantages and isdisadvantages. For continuity and convenience of isnavigation, it keepsis the same footer and  navigation bar as the homepage.</w:t>
      </w:r>
    </w:p>
    <w:p w14:paraId="483BDCC9" w14:textId="21D287E5" w:rsidR="00A95240" w:rsidRDefault="00A95240" w:rsidP="00A95240">
      <w:pPr>
        <w:pStyle w:val="Heading1"/>
      </w:pPr>
      <w:r>
        <w:rPr>
          <w:noProof/>
          <w:lang w:val="en-US"/>
        </w:rPr>
        <w:lastRenderedPageBreak/>
        <w:drawing>
          <wp:anchor distT="0" distB="0" distL="114300" distR="114300" simplePos="0" relativeHeight="251659776" behindDoc="0" locked="0" layoutInCell="1" allowOverlap="1" wp14:anchorId="2017C57E" wp14:editId="5D79B103">
            <wp:simplePos x="-1346835" y="3181350"/>
            <wp:positionH relativeFrom="column">
              <wp:align>left</wp:align>
            </wp:positionH>
            <wp:positionV relativeFrom="paragraph">
              <wp:align>top</wp:align>
            </wp:positionV>
            <wp:extent cx="8229600" cy="3707130"/>
            <wp:effectExtent l="0" t="5715"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og.jpg"/>
                    <pic:cNvPicPr/>
                  </pic:nvPicPr>
                  <pic:blipFill>
                    <a:blip r:embed="rId13"/>
                    <a:stretch>
                      <a:fillRect/>
                    </a:stretch>
                  </pic:blipFill>
                  <pic:spPr>
                    <a:xfrm rot="16200000">
                      <a:off x="0" y="0"/>
                      <a:ext cx="8229600" cy="3707130"/>
                    </a:xfrm>
                    <a:prstGeom prst="rect">
                      <a:avLst/>
                    </a:prstGeom>
                  </pic:spPr>
                </pic:pic>
              </a:graphicData>
            </a:graphic>
          </wp:anchor>
        </w:drawing>
      </w:r>
      <w:r>
        <w:br w:type="textWrapping" w:clear="all"/>
      </w:r>
      <w:r>
        <w:lastRenderedPageBreak/>
        <w:t>2.6 About Us page</w:t>
      </w:r>
    </w:p>
    <w:p w14:paraId="24B417C3" w14:textId="3BB61769" w:rsidR="00A95240" w:rsidRDefault="00C6156D" w:rsidP="00A95240">
      <w:r w:rsidRPr="00C6156D">
        <w:t>This particular homepage has a feedback area where users may leave their opinions along with comprehensive information about each member of the team. Pop-up messages are implemented using JavaScript in response to user activities. The platform also provides consumers with access to individual resumes, providing them with further details about each member of the team. This page has the same footer and navigation bar as the homepage to maintain consistency with the overall website design, making the user experience cohesive and easy to use.</w:t>
      </w:r>
    </w:p>
    <w:p w14:paraId="73A2B0E7" w14:textId="77777777" w:rsidR="00C6156D" w:rsidRDefault="00C6156D" w:rsidP="00A95240"/>
    <w:p w14:paraId="4E128C67" w14:textId="13B7BAD5" w:rsidR="00C6156D" w:rsidRDefault="00C6156D" w:rsidP="00A95240">
      <w:r>
        <w:rPr>
          <w:noProof/>
          <w:lang w:val="en-US"/>
        </w:rPr>
        <w:lastRenderedPageBreak/>
        <w:drawing>
          <wp:anchor distT="0" distB="0" distL="114300" distR="114300" simplePos="0" relativeHeight="251660800" behindDoc="0" locked="0" layoutInCell="1" allowOverlap="1" wp14:anchorId="45B1A402" wp14:editId="382BBE50">
            <wp:simplePos x="-455295" y="2287905"/>
            <wp:positionH relativeFrom="column">
              <wp:align>left</wp:align>
            </wp:positionH>
            <wp:positionV relativeFrom="paragraph">
              <wp:align>top</wp:align>
            </wp:positionV>
            <wp:extent cx="8206740" cy="5471160"/>
            <wp:effectExtent l="0" t="381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boutus (1).jpg"/>
                    <pic:cNvPicPr/>
                  </pic:nvPicPr>
                  <pic:blipFill>
                    <a:blip r:embed="rId14"/>
                    <a:stretch>
                      <a:fillRect/>
                    </a:stretch>
                  </pic:blipFill>
                  <pic:spPr>
                    <a:xfrm rot="16200000">
                      <a:off x="0" y="0"/>
                      <a:ext cx="8206740" cy="5471160"/>
                    </a:xfrm>
                    <a:prstGeom prst="rect">
                      <a:avLst/>
                    </a:prstGeom>
                  </pic:spPr>
                </pic:pic>
              </a:graphicData>
            </a:graphic>
          </wp:anchor>
        </w:drawing>
      </w:r>
    </w:p>
    <w:p w14:paraId="0A873B6C" w14:textId="54D1F8FB" w:rsidR="00C6156D" w:rsidRDefault="00C6156D" w:rsidP="00A95240"/>
    <w:p w14:paraId="1649A9C7" w14:textId="2302F3B0" w:rsidR="00C6156D" w:rsidRDefault="00C6156D" w:rsidP="00A95240"/>
    <w:p w14:paraId="434B69D9" w14:textId="3F288B8A" w:rsidR="00C6156D" w:rsidRDefault="00C6156D" w:rsidP="00A95240"/>
    <w:p w14:paraId="117E0195" w14:textId="2A0F5971" w:rsidR="00C6156D" w:rsidRDefault="00C6156D" w:rsidP="00A95240"/>
    <w:p w14:paraId="29E71340" w14:textId="20DA57DE" w:rsidR="00C6156D" w:rsidRDefault="00C6156D" w:rsidP="00A95240"/>
    <w:p w14:paraId="73699C6A" w14:textId="35A27443" w:rsidR="00C6156D" w:rsidRDefault="00C6156D" w:rsidP="00A95240"/>
    <w:p w14:paraId="3452FB98" w14:textId="6E8AB41B" w:rsidR="00C6156D" w:rsidRDefault="00C6156D" w:rsidP="00A95240"/>
    <w:p w14:paraId="5A2C715C" w14:textId="7605B281" w:rsidR="00C6156D" w:rsidRDefault="00C6156D" w:rsidP="00A95240"/>
    <w:p w14:paraId="539E0822" w14:textId="70AAD132" w:rsidR="00C6156D" w:rsidRDefault="00C6156D" w:rsidP="00A95240"/>
    <w:p w14:paraId="64286AFD" w14:textId="7D9D679D" w:rsidR="00C6156D" w:rsidRDefault="00C6156D" w:rsidP="00A95240"/>
    <w:p w14:paraId="1A9CEDF8" w14:textId="1162075B" w:rsidR="00C6156D" w:rsidRDefault="00C6156D" w:rsidP="00A95240"/>
    <w:p w14:paraId="78C0F3BD" w14:textId="1D539705" w:rsidR="00C6156D" w:rsidRDefault="00C6156D" w:rsidP="00A95240"/>
    <w:p w14:paraId="2AD549F3" w14:textId="5382AC6B" w:rsidR="00C6156D" w:rsidRDefault="00C6156D" w:rsidP="00A95240"/>
    <w:p w14:paraId="571D671A" w14:textId="1E092F4F" w:rsidR="00C6156D" w:rsidRDefault="00C6156D" w:rsidP="00A95240"/>
    <w:p w14:paraId="61689B86" w14:textId="05235BDE" w:rsidR="00C6156D" w:rsidRDefault="00C6156D" w:rsidP="00A95240"/>
    <w:p w14:paraId="3888149D" w14:textId="578B9104" w:rsidR="00C6156D" w:rsidRDefault="00C6156D" w:rsidP="00A95240"/>
    <w:p w14:paraId="20473952" w14:textId="676EC3B9" w:rsidR="00C6156D" w:rsidRDefault="00C6156D" w:rsidP="00A95240"/>
    <w:p w14:paraId="1F576E3F" w14:textId="782D18C9" w:rsidR="00C6156D" w:rsidRDefault="00C6156D" w:rsidP="00A95240"/>
    <w:p w14:paraId="751CD62C" w14:textId="6E513943" w:rsidR="00C6156D" w:rsidRDefault="00C6156D" w:rsidP="00A95240"/>
    <w:p w14:paraId="3D0EB31B" w14:textId="77F9DEB5" w:rsidR="00C6156D" w:rsidRDefault="00C6156D" w:rsidP="00A95240"/>
    <w:p w14:paraId="47E1C608" w14:textId="3B76F98C" w:rsidR="00C6156D" w:rsidRDefault="00C6156D" w:rsidP="00A95240"/>
    <w:p w14:paraId="5E504520" w14:textId="4878D196" w:rsidR="00C6156D" w:rsidRDefault="00C6156D" w:rsidP="00A95240"/>
    <w:p w14:paraId="5E0D5616" w14:textId="40AC67BA" w:rsidR="00C6156D" w:rsidRDefault="00C6156D" w:rsidP="00A95240"/>
    <w:p w14:paraId="31142D54" w14:textId="6E1BB26D" w:rsidR="00C6156D" w:rsidRDefault="00C6156D" w:rsidP="00A95240"/>
    <w:p w14:paraId="3798E14E" w14:textId="7F0841C7" w:rsidR="00C6156D" w:rsidRDefault="00C6156D" w:rsidP="00A95240"/>
    <w:p w14:paraId="7AD06454" w14:textId="27A5E03B" w:rsidR="00C6156D" w:rsidRDefault="00C6156D" w:rsidP="00A95240"/>
    <w:p w14:paraId="2197F8B3" w14:textId="4A0E161E" w:rsidR="00C6156D" w:rsidRDefault="00C6156D" w:rsidP="00A95240"/>
    <w:p w14:paraId="19735265" w14:textId="7ACD7CDB" w:rsidR="00DD4157" w:rsidRDefault="00DD4157" w:rsidP="00DD4157">
      <w:pPr>
        <w:pStyle w:val="Heading1"/>
      </w:pPr>
      <w:r>
        <w:lastRenderedPageBreak/>
        <w:t>2.7 Research Page</w:t>
      </w:r>
    </w:p>
    <w:p w14:paraId="383BD55F" w14:textId="7B110860" w:rsidR="00DD4157" w:rsidRDefault="00DD4157" w:rsidP="00DD4157">
      <w:r w:rsidRPr="00DD4157">
        <w:t>Our website's research pageis shows how our built site differs from the reference website,  emphasizing the information we added and the parts we took from the reference.  Using the same footer and navigation bar as the homepage, this dedicated webpage offers a logical and intuitive browsing experience.</w:t>
      </w:r>
    </w:p>
    <w:p w14:paraId="577B51E5" w14:textId="2709A75F" w:rsidR="00DD4157" w:rsidRDefault="00DD4157" w:rsidP="00DD4157">
      <w:r>
        <w:rPr>
          <w:noProof/>
          <w:lang w:val="en-US"/>
        </w:rPr>
        <w:drawing>
          <wp:inline distT="0" distB="0" distL="0" distR="0" wp14:anchorId="3866A93A" wp14:editId="4AD69DBE">
            <wp:extent cx="6332220" cy="4998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earch.jpg"/>
                    <pic:cNvPicPr/>
                  </pic:nvPicPr>
                  <pic:blipFill>
                    <a:blip r:embed="rId15"/>
                    <a:stretch>
                      <a:fillRect/>
                    </a:stretch>
                  </pic:blipFill>
                  <pic:spPr>
                    <a:xfrm rot="16200000">
                      <a:off x="0" y="0"/>
                      <a:ext cx="6332220" cy="4998720"/>
                    </a:xfrm>
                    <a:prstGeom prst="rect">
                      <a:avLst/>
                    </a:prstGeom>
                  </pic:spPr>
                </pic:pic>
              </a:graphicData>
            </a:graphic>
          </wp:inline>
        </w:drawing>
      </w:r>
    </w:p>
    <w:p w14:paraId="74654FAF" w14:textId="77777777" w:rsidR="00E11521" w:rsidRDefault="00E11521" w:rsidP="00DD4157"/>
    <w:p w14:paraId="52059244" w14:textId="77777777" w:rsidR="00E11521" w:rsidRDefault="00E11521" w:rsidP="00DD4157"/>
    <w:p w14:paraId="6626D386" w14:textId="77777777" w:rsidR="00E11521" w:rsidRDefault="00E11521" w:rsidP="00E11521">
      <w:pPr>
        <w:pStyle w:val="Title"/>
        <w:rPr>
          <w:u w:val="single"/>
        </w:rPr>
      </w:pPr>
      <w:bookmarkStart w:id="9" w:name="_GoBack"/>
      <w:r>
        <w:lastRenderedPageBreak/>
        <w:t xml:space="preserve">3. </w:t>
      </w:r>
      <w:r w:rsidRPr="00A071D1">
        <w:rPr>
          <w:u w:val="single"/>
        </w:rPr>
        <w:t>Testing</w:t>
      </w:r>
    </w:p>
    <w:p w14:paraId="7A8D978A" w14:textId="77777777" w:rsidR="00E11521" w:rsidRDefault="00E11521" w:rsidP="00E11521">
      <w:pPr>
        <w:pStyle w:val="ListParagraph"/>
      </w:pPr>
      <w:r>
        <w:t>Testing determines whether the work performed is functional and accurate or not. It</w:t>
      </w:r>
    </w:p>
    <w:p w14:paraId="24FB7D80" w14:textId="77777777" w:rsidR="00E11521" w:rsidRDefault="00E11521" w:rsidP="00E11521">
      <w:pPr>
        <w:pStyle w:val="ListParagraph"/>
      </w:pPr>
      <w:r>
        <w:t>determines whether we followed the provided guidelines while doing our task or not.</w:t>
      </w:r>
    </w:p>
    <w:p w14:paraId="5F0A4E6C" w14:textId="77777777" w:rsidR="00E11521" w:rsidRDefault="00E11521" w:rsidP="00E11521">
      <w:pPr>
        <w:pStyle w:val="ListParagraph"/>
      </w:pPr>
      <w:r>
        <w:t>The clarity of the work could be evaluated by testing it. In order to assess whether the</w:t>
      </w:r>
    </w:p>
    <w:p w14:paraId="296F648B" w14:textId="77777777" w:rsidR="00E11521" w:rsidRDefault="00E11521" w:rsidP="00E11521">
      <w:pPr>
        <w:pStyle w:val="ListParagraph"/>
      </w:pPr>
      <w:r>
        <w:t>completed project satisfied all the requirements or not, several tests should be</w:t>
      </w:r>
    </w:p>
    <w:p w14:paraId="31710422" w14:textId="77777777" w:rsidR="00E11521" w:rsidRDefault="00E11521" w:rsidP="00E11521">
      <w:pPr>
        <w:pStyle w:val="ListParagraph"/>
      </w:pPr>
      <w:r>
        <w:t>performed in this project as well. A total of five tests are performed, three of which are</w:t>
      </w:r>
    </w:p>
    <w:p w14:paraId="57B86BCF" w14:textId="77777777" w:rsidR="00E11521" w:rsidRDefault="00E11521" w:rsidP="00E11521">
      <w:pPr>
        <w:pStyle w:val="ListParagraph"/>
      </w:pPr>
      <w:r>
        <w:t>JavaScript tests, one of which is Nav bar hover testing, and the final one is external</w:t>
      </w:r>
    </w:p>
    <w:p w14:paraId="590CCDC6" w14:textId="77777777" w:rsidR="00E11521" w:rsidRPr="00A071D1" w:rsidRDefault="00E11521" w:rsidP="00E11521">
      <w:pPr>
        <w:pStyle w:val="ListParagraph"/>
      </w:pPr>
      <w:r>
        <w:t>link testing.</w:t>
      </w:r>
    </w:p>
    <w:p w14:paraId="5B3EFC25" w14:textId="77777777" w:rsidR="00E11521" w:rsidRDefault="00E11521" w:rsidP="00E11521">
      <w:pPr>
        <w:pStyle w:val="Heading1"/>
        <w:rPr>
          <w:color w:val="auto"/>
        </w:rPr>
      </w:pPr>
      <w:r w:rsidRPr="00A071D1">
        <w:rPr>
          <w:color w:val="auto"/>
        </w:rPr>
        <w:t>3.1 Test1 : Products-Popup [JavaScript]</w:t>
      </w:r>
    </w:p>
    <w:tbl>
      <w:tblPr>
        <w:tblStyle w:val="TableGrid"/>
        <w:tblW w:w="0" w:type="auto"/>
        <w:tblLook w:val="04A0" w:firstRow="1" w:lastRow="0" w:firstColumn="1" w:lastColumn="0" w:noHBand="0" w:noVBand="1"/>
      </w:tblPr>
      <w:tblGrid>
        <w:gridCol w:w="4675"/>
        <w:gridCol w:w="4675"/>
      </w:tblGrid>
      <w:tr w:rsidR="00E11521" w14:paraId="1A62265B" w14:textId="77777777" w:rsidTr="00C1316D">
        <w:trPr>
          <w:trHeight w:val="395"/>
        </w:trPr>
        <w:tc>
          <w:tcPr>
            <w:tcW w:w="4675" w:type="dxa"/>
          </w:tcPr>
          <w:p w14:paraId="1A5C01C4" w14:textId="77777777" w:rsidR="00E11521" w:rsidRDefault="00E11521" w:rsidP="00C1316D">
            <w:r>
              <w:t>Objective</w:t>
            </w:r>
          </w:p>
        </w:tc>
        <w:tc>
          <w:tcPr>
            <w:tcW w:w="4675" w:type="dxa"/>
          </w:tcPr>
          <w:p w14:paraId="56BC8C60" w14:textId="77777777" w:rsidR="00E11521" w:rsidRDefault="00E11521" w:rsidP="00C1316D">
            <w:r>
              <w:t>To check products details popup.</w:t>
            </w:r>
          </w:p>
        </w:tc>
      </w:tr>
      <w:tr w:rsidR="00E11521" w14:paraId="487CB414" w14:textId="77777777" w:rsidTr="00C1316D">
        <w:trPr>
          <w:trHeight w:val="719"/>
        </w:trPr>
        <w:tc>
          <w:tcPr>
            <w:tcW w:w="4675" w:type="dxa"/>
          </w:tcPr>
          <w:p w14:paraId="42661E9D" w14:textId="77777777" w:rsidR="00E11521" w:rsidRDefault="00E11521" w:rsidP="00C1316D">
            <w:r>
              <w:t>Action</w:t>
            </w:r>
          </w:p>
        </w:tc>
        <w:tc>
          <w:tcPr>
            <w:tcW w:w="4675" w:type="dxa"/>
          </w:tcPr>
          <w:p w14:paraId="62B157A8" w14:textId="77777777" w:rsidR="00E11521" w:rsidRDefault="00E11521" w:rsidP="00C1316D">
            <w:r>
              <w:t>When you click on the products the products detail’s popup should be visible and to remove it click outside of the products’ details.</w:t>
            </w:r>
          </w:p>
        </w:tc>
      </w:tr>
      <w:tr w:rsidR="00E11521" w14:paraId="1F4FBE3B" w14:textId="77777777" w:rsidTr="00C1316D">
        <w:trPr>
          <w:trHeight w:val="431"/>
        </w:trPr>
        <w:tc>
          <w:tcPr>
            <w:tcW w:w="4675" w:type="dxa"/>
          </w:tcPr>
          <w:p w14:paraId="73153A41" w14:textId="77777777" w:rsidR="00E11521" w:rsidRDefault="00E11521" w:rsidP="00C1316D">
            <w:r>
              <w:t>Expected Result</w:t>
            </w:r>
          </w:p>
        </w:tc>
        <w:tc>
          <w:tcPr>
            <w:tcW w:w="4675" w:type="dxa"/>
          </w:tcPr>
          <w:p w14:paraId="1068CB66" w14:textId="77777777" w:rsidR="00E11521" w:rsidRDefault="00E11521" w:rsidP="00C1316D">
            <w:r>
              <w:t>Products’ display should be popup.</w:t>
            </w:r>
          </w:p>
        </w:tc>
      </w:tr>
      <w:tr w:rsidR="00E11521" w14:paraId="25116C8F" w14:textId="77777777" w:rsidTr="00C1316D">
        <w:trPr>
          <w:trHeight w:val="449"/>
        </w:trPr>
        <w:tc>
          <w:tcPr>
            <w:tcW w:w="4675" w:type="dxa"/>
          </w:tcPr>
          <w:p w14:paraId="51419D6C" w14:textId="77777777" w:rsidR="00E11521" w:rsidRDefault="00E11521" w:rsidP="00C1316D">
            <w:r>
              <w:t>Actual Result</w:t>
            </w:r>
          </w:p>
        </w:tc>
        <w:tc>
          <w:tcPr>
            <w:tcW w:w="4675" w:type="dxa"/>
          </w:tcPr>
          <w:p w14:paraId="5D4116B8" w14:textId="77777777" w:rsidR="00E11521" w:rsidRDefault="00E11521" w:rsidP="00C1316D">
            <w:r>
              <w:t>Products’ display is popped up.</w:t>
            </w:r>
          </w:p>
        </w:tc>
      </w:tr>
      <w:tr w:rsidR="00E11521" w14:paraId="1F8DDE17" w14:textId="77777777" w:rsidTr="00C1316D">
        <w:tc>
          <w:tcPr>
            <w:tcW w:w="4675" w:type="dxa"/>
          </w:tcPr>
          <w:p w14:paraId="287E6A04" w14:textId="77777777" w:rsidR="00E11521" w:rsidRDefault="00E11521" w:rsidP="00C1316D">
            <w:r>
              <w:t>Test</w:t>
            </w:r>
          </w:p>
        </w:tc>
        <w:tc>
          <w:tcPr>
            <w:tcW w:w="4675" w:type="dxa"/>
          </w:tcPr>
          <w:p w14:paraId="14B5DA8C" w14:textId="77777777" w:rsidR="00E11521" w:rsidRDefault="00E11521" w:rsidP="00C1316D">
            <w:r>
              <w:t>Successful.</w:t>
            </w:r>
          </w:p>
        </w:tc>
      </w:tr>
    </w:tbl>
    <w:p w14:paraId="208DD8CC" w14:textId="77777777" w:rsidR="00E11521" w:rsidRPr="00E271A5" w:rsidRDefault="00E11521" w:rsidP="00E11521">
      <w:pPr>
        <w:rPr>
          <w:sz w:val="28"/>
          <w:szCs w:val="28"/>
        </w:rPr>
      </w:pPr>
      <w:r w:rsidRPr="00E271A5">
        <w:rPr>
          <w:i/>
        </w:rPr>
        <w:t>Table1:  product-popup</w:t>
      </w:r>
      <w:r w:rsidRPr="00E271A5">
        <w:rPr>
          <w:sz w:val="28"/>
          <w:szCs w:val="28"/>
        </w:rPr>
        <w:t xml:space="preserve"> </w:t>
      </w:r>
    </w:p>
    <w:p w14:paraId="7CC2C5AD" w14:textId="77777777" w:rsidR="00E11521" w:rsidRDefault="00E11521" w:rsidP="00E11521">
      <w:r w:rsidRPr="00E271A5">
        <w:rPr>
          <w:sz w:val="28"/>
          <w:szCs w:val="28"/>
        </w:rPr>
        <w:lastRenderedPageBreak/>
        <w:t xml:space="preserve">The screenshot below is the product categories listed. </w:t>
      </w:r>
      <w:r>
        <w:rPr>
          <w:noProof/>
        </w:rPr>
        <w:drawing>
          <wp:inline distT="0" distB="0" distL="0" distR="0" wp14:anchorId="6EB03CE5" wp14:editId="7A1D135A">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0).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7266732" w14:textId="77777777" w:rsidR="00E11521" w:rsidRPr="00E225DC" w:rsidRDefault="00E11521" w:rsidP="00E11521">
      <w:pPr>
        <w:rPr>
          <w:i/>
        </w:rPr>
      </w:pPr>
      <w:r>
        <w:rPr>
          <w:i/>
        </w:rPr>
        <w:t xml:space="preserve">                                               f</w:t>
      </w:r>
      <w:r w:rsidRPr="00E225DC">
        <w:rPr>
          <w:i/>
        </w:rPr>
        <w:t>igure1: Screenshot of the product page</w:t>
      </w:r>
    </w:p>
    <w:p w14:paraId="7751D1FC" w14:textId="77777777" w:rsidR="00E11521" w:rsidRDefault="00E11521" w:rsidP="00E11521">
      <w:r>
        <w:rPr>
          <w:noProof/>
        </w:rPr>
        <w:drawing>
          <wp:inline distT="0" distB="0" distL="0" distR="0" wp14:anchorId="487C4EC5" wp14:editId="63E6A4C5">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31).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8F1B52C" w14:textId="77777777" w:rsidR="00E11521" w:rsidRPr="00E271A5" w:rsidRDefault="00E11521" w:rsidP="00E11521">
      <w:pPr>
        <w:rPr>
          <w:i/>
        </w:rPr>
      </w:pPr>
      <w:r>
        <w:rPr>
          <w:i/>
        </w:rPr>
        <w:t xml:space="preserve">                                                f</w:t>
      </w:r>
      <w:r w:rsidRPr="00E271A5">
        <w:rPr>
          <w:i/>
        </w:rPr>
        <w:t>igure2:Screenshot of the product-popup</w:t>
      </w:r>
    </w:p>
    <w:p w14:paraId="0BC01FF2" w14:textId="77777777" w:rsidR="00E11521" w:rsidRDefault="00E11521" w:rsidP="00E11521"/>
    <w:p w14:paraId="64963AEA" w14:textId="77777777" w:rsidR="00E11521" w:rsidRDefault="00E11521" w:rsidP="00E11521"/>
    <w:p w14:paraId="725EFF18" w14:textId="77777777" w:rsidR="00E11521" w:rsidRDefault="00E11521" w:rsidP="00E11521"/>
    <w:p w14:paraId="416D1EA0" w14:textId="77777777" w:rsidR="00E11521" w:rsidRDefault="00E11521" w:rsidP="00E11521">
      <w:pPr>
        <w:pStyle w:val="Heading1"/>
        <w:rPr>
          <w:color w:val="auto"/>
        </w:rPr>
      </w:pPr>
      <w:r w:rsidRPr="00124FF2">
        <w:rPr>
          <w:color w:val="auto"/>
        </w:rPr>
        <w:t>3.2 Test2 : Alert popup</w:t>
      </w:r>
      <w:r>
        <w:rPr>
          <w:color w:val="auto"/>
        </w:rPr>
        <w:t>[JavaScript]</w:t>
      </w:r>
    </w:p>
    <w:tbl>
      <w:tblPr>
        <w:tblStyle w:val="TableGrid"/>
        <w:tblW w:w="0" w:type="auto"/>
        <w:tblLook w:val="04A0" w:firstRow="1" w:lastRow="0" w:firstColumn="1" w:lastColumn="0" w:noHBand="0" w:noVBand="1"/>
      </w:tblPr>
      <w:tblGrid>
        <w:gridCol w:w="4675"/>
        <w:gridCol w:w="4675"/>
      </w:tblGrid>
      <w:tr w:rsidR="00E11521" w14:paraId="5E1547ED" w14:textId="77777777" w:rsidTr="00C1316D">
        <w:trPr>
          <w:trHeight w:val="395"/>
        </w:trPr>
        <w:tc>
          <w:tcPr>
            <w:tcW w:w="4675" w:type="dxa"/>
          </w:tcPr>
          <w:p w14:paraId="123CB0FA" w14:textId="77777777" w:rsidR="00E11521" w:rsidRDefault="00E11521" w:rsidP="00C1316D">
            <w:r>
              <w:t>Objective</w:t>
            </w:r>
          </w:p>
        </w:tc>
        <w:tc>
          <w:tcPr>
            <w:tcW w:w="4675" w:type="dxa"/>
          </w:tcPr>
          <w:p w14:paraId="3D5E19EC" w14:textId="77777777" w:rsidR="00E11521" w:rsidRDefault="00E11521" w:rsidP="00C1316D">
            <w:r>
              <w:t>To check alert popup.</w:t>
            </w:r>
          </w:p>
        </w:tc>
      </w:tr>
      <w:tr w:rsidR="00E11521" w14:paraId="051825FB" w14:textId="77777777" w:rsidTr="00C1316D">
        <w:trPr>
          <w:trHeight w:val="719"/>
        </w:trPr>
        <w:tc>
          <w:tcPr>
            <w:tcW w:w="4675" w:type="dxa"/>
          </w:tcPr>
          <w:p w14:paraId="71753D17" w14:textId="77777777" w:rsidR="00E11521" w:rsidRDefault="00E11521" w:rsidP="00C1316D">
            <w:r>
              <w:t>Action</w:t>
            </w:r>
          </w:p>
        </w:tc>
        <w:tc>
          <w:tcPr>
            <w:tcW w:w="4675" w:type="dxa"/>
          </w:tcPr>
          <w:p w14:paraId="39B58E12" w14:textId="77777777" w:rsidR="00E11521" w:rsidRDefault="00E11521" w:rsidP="00C1316D">
            <w:r>
              <w:t>When you click on the add to cart or buy now of the products alert popup should be visible at top of the website.</w:t>
            </w:r>
          </w:p>
        </w:tc>
      </w:tr>
      <w:tr w:rsidR="00E11521" w14:paraId="4AC3B93A" w14:textId="77777777" w:rsidTr="00C1316D">
        <w:trPr>
          <w:trHeight w:val="431"/>
        </w:trPr>
        <w:tc>
          <w:tcPr>
            <w:tcW w:w="4675" w:type="dxa"/>
          </w:tcPr>
          <w:p w14:paraId="0A75AEB5" w14:textId="77777777" w:rsidR="00E11521" w:rsidRDefault="00E11521" w:rsidP="00C1316D">
            <w:r>
              <w:t>Expected Result</w:t>
            </w:r>
          </w:p>
        </w:tc>
        <w:tc>
          <w:tcPr>
            <w:tcW w:w="4675" w:type="dxa"/>
          </w:tcPr>
          <w:p w14:paraId="5FBC02C9" w14:textId="77777777" w:rsidR="00E11521" w:rsidRDefault="00E11521" w:rsidP="00C1316D">
            <w:r>
              <w:t>Alert should be popup.</w:t>
            </w:r>
          </w:p>
        </w:tc>
      </w:tr>
      <w:tr w:rsidR="00E11521" w14:paraId="03663B23" w14:textId="77777777" w:rsidTr="00C1316D">
        <w:trPr>
          <w:trHeight w:val="449"/>
        </w:trPr>
        <w:tc>
          <w:tcPr>
            <w:tcW w:w="4675" w:type="dxa"/>
          </w:tcPr>
          <w:p w14:paraId="51A5C89A" w14:textId="77777777" w:rsidR="00E11521" w:rsidRDefault="00E11521" w:rsidP="00C1316D">
            <w:r>
              <w:t>Actual Result</w:t>
            </w:r>
          </w:p>
        </w:tc>
        <w:tc>
          <w:tcPr>
            <w:tcW w:w="4675" w:type="dxa"/>
          </w:tcPr>
          <w:p w14:paraId="600D9050" w14:textId="77777777" w:rsidR="00E11521" w:rsidRDefault="00E11521" w:rsidP="00C1316D">
            <w:r>
              <w:t>Alert is popped up.</w:t>
            </w:r>
          </w:p>
        </w:tc>
      </w:tr>
      <w:tr w:rsidR="00E11521" w14:paraId="14720CDD" w14:textId="77777777" w:rsidTr="00C1316D">
        <w:tc>
          <w:tcPr>
            <w:tcW w:w="4675" w:type="dxa"/>
          </w:tcPr>
          <w:p w14:paraId="03F75AAD" w14:textId="77777777" w:rsidR="00E11521" w:rsidRDefault="00E11521" w:rsidP="00C1316D">
            <w:r>
              <w:t>Test</w:t>
            </w:r>
          </w:p>
        </w:tc>
        <w:tc>
          <w:tcPr>
            <w:tcW w:w="4675" w:type="dxa"/>
          </w:tcPr>
          <w:p w14:paraId="435E51B9" w14:textId="77777777" w:rsidR="00E11521" w:rsidRDefault="00E11521" w:rsidP="00C1316D">
            <w:r>
              <w:t>Successful.</w:t>
            </w:r>
          </w:p>
        </w:tc>
      </w:tr>
    </w:tbl>
    <w:p w14:paraId="766427EA" w14:textId="77777777" w:rsidR="00E11521" w:rsidRPr="00E271A5" w:rsidRDefault="00E11521" w:rsidP="00E11521">
      <w:pPr>
        <w:rPr>
          <w:i/>
        </w:rPr>
      </w:pPr>
      <w:r w:rsidRPr="00E271A5">
        <w:rPr>
          <w:i/>
        </w:rPr>
        <w:t xml:space="preserve"> Table2: Alert popup</w:t>
      </w:r>
    </w:p>
    <w:p w14:paraId="7B5C2D99" w14:textId="77777777" w:rsidR="00E11521" w:rsidRDefault="00E11521" w:rsidP="00E11521">
      <w:r>
        <w:rPr>
          <w:noProof/>
        </w:rPr>
        <w:drawing>
          <wp:inline distT="0" distB="0" distL="0" distR="0" wp14:anchorId="224C052A" wp14:editId="596EEFCD">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32).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t xml:space="preserve"> </w:t>
      </w:r>
    </w:p>
    <w:p w14:paraId="1A4E2E83" w14:textId="77777777" w:rsidR="00E11521" w:rsidRDefault="00E11521" w:rsidP="00E11521">
      <w:pPr>
        <w:rPr>
          <w:i/>
        </w:rPr>
      </w:pPr>
      <w:r>
        <w:rPr>
          <w:i/>
        </w:rPr>
        <w:t>f</w:t>
      </w:r>
      <w:r w:rsidRPr="00E271A5">
        <w:rPr>
          <w:i/>
        </w:rPr>
        <w:t>igure3: Screenshot of the alert popups</w:t>
      </w:r>
    </w:p>
    <w:p w14:paraId="40A0FD48" w14:textId="77777777" w:rsidR="009069C6" w:rsidRDefault="009069C6" w:rsidP="00E11521">
      <w:pPr>
        <w:rPr>
          <w:i/>
        </w:rPr>
      </w:pPr>
    </w:p>
    <w:p w14:paraId="7B218E57" w14:textId="77777777" w:rsidR="009069C6" w:rsidRDefault="009069C6" w:rsidP="00E11521">
      <w:pPr>
        <w:rPr>
          <w:i/>
        </w:rPr>
      </w:pPr>
    </w:p>
    <w:p w14:paraId="515EA1FB" w14:textId="77777777" w:rsidR="009069C6" w:rsidRDefault="009069C6" w:rsidP="00E11521">
      <w:pPr>
        <w:rPr>
          <w:i/>
        </w:rPr>
      </w:pPr>
    </w:p>
    <w:p w14:paraId="3678F61F" w14:textId="77777777" w:rsidR="009069C6" w:rsidRDefault="009069C6" w:rsidP="00E11521">
      <w:pPr>
        <w:rPr>
          <w:i/>
        </w:rPr>
      </w:pPr>
    </w:p>
    <w:p w14:paraId="5986D83B" w14:textId="77777777" w:rsidR="009069C6" w:rsidRDefault="009069C6" w:rsidP="00E11521">
      <w:pPr>
        <w:rPr>
          <w:i/>
        </w:rPr>
      </w:pPr>
    </w:p>
    <w:p w14:paraId="445B08AB" w14:textId="77777777" w:rsidR="00E11521" w:rsidRPr="00E271A5" w:rsidRDefault="00E11521" w:rsidP="00E11521">
      <w:pPr>
        <w:rPr>
          <w:i/>
        </w:rPr>
      </w:pPr>
    </w:p>
    <w:p w14:paraId="736860FC" w14:textId="77777777" w:rsidR="00E11521" w:rsidRDefault="00E11521" w:rsidP="00E11521">
      <w:pPr>
        <w:pStyle w:val="Heading1"/>
        <w:rPr>
          <w:color w:val="auto"/>
        </w:rPr>
      </w:pPr>
      <w:r w:rsidRPr="004C1512">
        <w:rPr>
          <w:color w:val="auto"/>
        </w:rPr>
        <w:lastRenderedPageBreak/>
        <w:t>3.3 Test 3 : Form Validation [JavaScript]</w:t>
      </w:r>
    </w:p>
    <w:p w14:paraId="065D8DB9" w14:textId="77777777" w:rsidR="00E11521" w:rsidRDefault="00E11521" w:rsidP="00E11521"/>
    <w:p w14:paraId="4E12B485" w14:textId="77777777" w:rsidR="00E11521" w:rsidRPr="005A2422" w:rsidRDefault="00E11521" w:rsidP="00E11521">
      <w:pPr>
        <w:rPr>
          <w:i/>
        </w:rPr>
      </w:pPr>
      <w:r w:rsidRPr="005A2422">
        <w:rPr>
          <w:i/>
        </w:rPr>
        <w:t>Table3: Form Validation</w:t>
      </w:r>
    </w:p>
    <w:tbl>
      <w:tblPr>
        <w:tblStyle w:val="TableGrid"/>
        <w:tblW w:w="0" w:type="auto"/>
        <w:tblLook w:val="04A0" w:firstRow="1" w:lastRow="0" w:firstColumn="1" w:lastColumn="0" w:noHBand="0" w:noVBand="1"/>
      </w:tblPr>
      <w:tblGrid>
        <w:gridCol w:w="4675"/>
        <w:gridCol w:w="4675"/>
      </w:tblGrid>
      <w:tr w:rsidR="00E11521" w14:paraId="3E3E382B" w14:textId="77777777" w:rsidTr="00C1316D">
        <w:trPr>
          <w:trHeight w:val="395"/>
        </w:trPr>
        <w:tc>
          <w:tcPr>
            <w:tcW w:w="4675" w:type="dxa"/>
          </w:tcPr>
          <w:p w14:paraId="3EA422A4" w14:textId="77777777" w:rsidR="00E11521" w:rsidRDefault="00E11521" w:rsidP="00C1316D">
            <w:r>
              <w:t>Objective</w:t>
            </w:r>
          </w:p>
        </w:tc>
        <w:tc>
          <w:tcPr>
            <w:tcW w:w="4675" w:type="dxa"/>
          </w:tcPr>
          <w:p w14:paraId="39D1BCA1" w14:textId="77777777" w:rsidR="00E11521" w:rsidRDefault="00E11521" w:rsidP="00C1316D">
            <w:r>
              <w:t xml:space="preserve">To </w:t>
            </w:r>
            <w:r w:rsidRPr="004C1512">
              <w:t>check if form validation pop-up alerts are working or not.</w:t>
            </w:r>
          </w:p>
        </w:tc>
      </w:tr>
      <w:tr w:rsidR="00E11521" w14:paraId="2C3B04EB" w14:textId="77777777" w:rsidTr="00C1316D">
        <w:trPr>
          <w:trHeight w:val="719"/>
        </w:trPr>
        <w:tc>
          <w:tcPr>
            <w:tcW w:w="4675" w:type="dxa"/>
          </w:tcPr>
          <w:p w14:paraId="73FD8EA1" w14:textId="77777777" w:rsidR="00E11521" w:rsidRDefault="00E11521" w:rsidP="00C1316D">
            <w:r>
              <w:t>Action</w:t>
            </w:r>
          </w:p>
        </w:tc>
        <w:tc>
          <w:tcPr>
            <w:tcW w:w="4675" w:type="dxa"/>
          </w:tcPr>
          <w:p w14:paraId="61559B7D" w14:textId="77777777" w:rsidR="00E11521" w:rsidRDefault="00E11521" w:rsidP="00C1316D">
            <w:r>
              <w:t>All the required fields were filled at first and Submit button was clicked and then some fields were left empty and Submit button was clicked.</w:t>
            </w:r>
          </w:p>
        </w:tc>
      </w:tr>
      <w:tr w:rsidR="00E11521" w14:paraId="745E4954" w14:textId="77777777" w:rsidTr="00C1316D">
        <w:trPr>
          <w:trHeight w:val="431"/>
        </w:trPr>
        <w:tc>
          <w:tcPr>
            <w:tcW w:w="4675" w:type="dxa"/>
          </w:tcPr>
          <w:p w14:paraId="6F388489" w14:textId="77777777" w:rsidR="00E11521" w:rsidRDefault="00E11521" w:rsidP="00C1316D">
            <w:r>
              <w:t>Expected Result</w:t>
            </w:r>
          </w:p>
        </w:tc>
        <w:tc>
          <w:tcPr>
            <w:tcW w:w="4675" w:type="dxa"/>
          </w:tcPr>
          <w:p w14:paraId="66415B73" w14:textId="77777777" w:rsidR="00E11521" w:rsidRDefault="00E11521" w:rsidP="00C1316D">
            <w:r>
              <w:t>“Empty fields are found. Please fill all the fields...” -This message should be displayed at first and then “Thank you for your valuable feedback!!!” -this one should be displayed.</w:t>
            </w:r>
          </w:p>
        </w:tc>
      </w:tr>
      <w:tr w:rsidR="00E11521" w14:paraId="0EEAE60C" w14:textId="77777777" w:rsidTr="00C1316D">
        <w:trPr>
          <w:trHeight w:val="449"/>
        </w:trPr>
        <w:tc>
          <w:tcPr>
            <w:tcW w:w="4675" w:type="dxa"/>
          </w:tcPr>
          <w:p w14:paraId="603013B3" w14:textId="77777777" w:rsidR="00E11521" w:rsidRDefault="00E11521" w:rsidP="00C1316D">
            <w:r>
              <w:t>Actual Result</w:t>
            </w:r>
          </w:p>
        </w:tc>
        <w:tc>
          <w:tcPr>
            <w:tcW w:w="4675" w:type="dxa"/>
          </w:tcPr>
          <w:p w14:paraId="2F70A15B" w14:textId="77777777" w:rsidR="00E11521" w:rsidRDefault="00E11521" w:rsidP="00C1316D">
            <w:r>
              <w:t>“Empty fields are found. Please fill all the fields...” -This message was displayed at first and then “Thank you for your valuable feedback!!!” -this one was displayed.</w:t>
            </w:r>
          </w:p>
        </w:tc>
      </w:tr>
      <w:tr w:rsidR="00E11521" w14:paraId="0A92C75D" w14:textId="77777777" w:rsidTr="00C1316D">
        <w:tc>
          <w:tcPr>
            <w:tcW w:w="4675" w:type="dxa"/>
          </w:tcPr>
          <w:p w14:paraId="6488007F" w14:textId="77777777" w:rsidR="00E11521" w:rsidRDefault="00E11521" w:rsidP="00C1316D">
            <w:r>
              <w:t>Test</w:t>
            </w:r>
          </w:p>
        </w:tc>
        <w:tc>
          <w:tcPr>
            <w:tcW w:w="4675" w:type="dxa"/>
          </w:tcPr>
          <w:p w14:paraId="5087F36F" w14:textId="77777777" w:rsidR="00E11521" w:rsidRDefault="00E11521" w:rsidP="00C1316D">
            <w:r>
              <w:t>Successful.</w:t>
            </w:r>
          </w:p>
        </w:tc>
      </w:tr>
    </w:tbl>
    <w:p w14:paraId="3BF6ECB0" w14:textId="77777777" w:rsidR="00E11521" w:rsidRDefault="00E11521" w:rsidP="00E11521">
      <w:pPr>
        <w:rPr>
          <w:noProof/>
        </w:rPr>
      </w:pPr>
    </w:p>
    <w:p w14:paraId="0AE2F4BB" w14:textId="77777777" w:rsidR="00E11521" w:rsidRDefault="00E11521" w:rsidP="00E11521">
      <w:pPr>
        <w:rPr>
          <w:noProof/>
        </w:rPr>
      </w:pPr>
    </w:p>
    <w:p w14:paraId="3FD366C7" w14:textId="77777777" w:rsidR="00E11521" w:rsidRPr="004C1512" w:rsidRDefault="00E11521" w:rsidP="00E11521">
      <w:r>
        <w:rPr>
          <w:noProof/>
        </w:rPr>
        <w:drawing>
          <wp:inline distT="0" distB="0" distL="0" distR="0" wp14:anchorId="0FF2799F" wp14:editId="64307CAF">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50).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C1AA6A7" w14:textId="77777777" w:rsidR="00E11521" w:rsidRDefault="00E11521" w:rsidP="00E11521">
      <w:pPr>
        <w:rPr>
          <w:i/>
        </w:rPr>
      </w:pPr>
      <w:r>
        <w:rPr>
          <w:i/>
        </w:rPr>
        <w:t>f</w:t>
      </w:r>
      <w:r w:rsidRPr="005A2422">
        <w:rPr>
          <w:i/>
        </w:rPr>
        <w:t>igure4: Screenshot of login page</w:t>
      </w:r>
      <w:r>
        <w:rPr>
          <w:i/>
        </w:rPr>
        <w:t xml:space="preserve"> with vacant fields.</w:t>
      </w:r>
    </w:p>
    <w:p w14:paraId="15781DA7" w14:textId="77777777" w:rsidR="00E11521" w:rsidRPr="005A2422" w:rsidRDefault="00E11521" w:rsidP="00E11521">
      <w:pPr>
        <w:rPr>
          <w:i/>
        </w:rPr>
      </w:pPr>
      <w:r>
        <w:rPr>
          <w:i/>
          <w:noProof/>
        </w:rPr>
        <w:lastRenderedPageBreak/>
        <w:drawing>
          <wp:inline distT="0" distB="0" distL="0" distR="0" wp14:anchorId="332C410F" wp14:editId="43C89D1D">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51).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C163FFF" w14:textId="77777777" w:rsidR="00E11521" w:rsidRPr="008F0577" w:rsidRDefault="00E11521" w:rsidP="00E11521">
      <w:pPr>
        <w:rPr>
          <w:i/>
        </w:rPr>
      </w:pPr>
      <w:r>
        <w:rPr>
          <w:i/>
        </w:rPr>
        <w:t xml:space="preserve">                                    f</w:t>
      </w:r>
      <w:r w:rsidRPr="008F0577">
        <w:rPr>
          <w:i/>
        </w:rPr>
        <w:t>igure5:Screenshot of loginpage after entering value.</w:t>
      </w:r>
    </w:p>
    <w:p w14:paraId="3CA1F98C" w14:textId="77777777" w:rsidR="00E11521" w:rsidRDefault="00E11521" w:rsidP="00E11521"/>
    <w:p w14:paraId="2CEF3685" w14:textId="77777777" w:rsidR="00E11521" w:rsidRDefault="00E11521" w:rsidP="00E11521">
      <w:pPr>
        <w:pStyle w:val="Heading1"/>
        <w:rPr>
          <w:color w:val="auto"/>
        </w:rPr>
      </w:pPr>
      <w:r>
        <w:rPr>
          <w:color w:val="auto"/>
        </w:rPr>
        <w:t>3.4 Test 4</w:t>
      </w:r>
      <w:r w:rsidRPr="004C1512">
        <w:rPr>
          <w:color w:val="auto"/>
        </w:rPr>
        <w:t xml:space="preserve"> : </w:t>
      </w:r>
      <w:r>
        <w:rPr>
          <w:color w:val="auto"/>
        </w:rPr>
        <w:t>Nav Hover Effect Testing</w:t>
      </w:r>
    </w:p>
    <w:tbl>
      <w:tblPr>
        <w:tblStyle w:val="TableGrid"/>
        <w:tblW w:w="0" w:type="auto"/>
        <w:tblLook w:val="04A0" w:firstRow="1" w:lastRow="0" w:firstColumn="1" w:lastColumn="0" w:noHBand="0" w:noVBand="1"/>
      </w:tblPr>
      <w:tblGrid>
        <w:gridCol w:w="4675"/>
        <w:gridCol w:w="4675"/>
      </w:tblGrid>
      <w:tr w:rsidR="00E11521" w14:paraId="7EA65042" w14:textId="77777777" w:rsidTr="00C1316D">
        <w:trPr>
          <w:trHeight w:val="395"/>
        </w:trPr>
        <w:tc>
          <w:tcPr>
            <w:tcW w:w="4675" w:type="dxa"/>
          </w:tcPr>
          <w:p w14:paraId="700B4ACE" w14:textId="77777777" w:rsidR="00E11521" w:rsidRDefault="00E11521" w:rsidP="00C1316D">
            <w:r>
              <w:t>Objective</w:t>
            </w:r>
          </w:p>
        </w:tc>
        <w:tc>
          <w:tcPr>
            <w:tcW w:w="4675" w:type="dxa"/>
          </w:tcPr>
          <w:p w14:paraId="7C41AD67" w14:textId="77777777" w:rsidR="00E11521" w:rsidRDefault="00E11521" w:rsidP="00C1316D">
            <w:r>
              <w:t xml:space="preserve">To </w:t>
            </w:r>
            <w:r w:rsidRPr="004C1512">
              <w:t>check if form validation pop-up alerts are working or not.</w:t>
            </w:r>
          </w:p>
        </w:tc>
      </w:tr>
      <w:tr w:rsidR="00E11521" w14:paraId="45E71D26" w14:textId="77777777" w:rsidTr="00C1316D">
        <w:trPr>
          <w:trHeight w:val="719"/>
        </w:trPr>
        <w:tc>
          <w:tcPr>
            <w:tcW w:w="4675" w:type="dxa"/>
          </w:tcPr>
          <w:p w14:paraId="4D620051" w14:textId="77777777" w:rsidR="00E11521" w:rsidRDefault="00E11521" w:rsidP="00C1316D">
            <w:r>
              <w:t>Action</w:t>
            </w:r>
          </w:p>
        </w:tc>
        <w:tc>
          <w:tcPr>
            <w:tcW w:w="4675" w:type="dxa"/>
          </w:tcPr>
          <w:p w14:paraId="43B30582" w14:textId="77777777" w:rsidR="00E11521" w:rsidRDefault="00E11521" w:rsidP="00C1316D">
            <w:r w:rsidRPr="00135595">
              <w:t>Checking the hover on the navigation bar.</w:t>
            </w:r>
          </w:p>
        </w:tc>
      </w:tr>
      <w:tr w:rsidR="00E11521" w14:paraId="6CF7F9CD" w14:textId="77777777" w:rsidTr="00C1316D">
        <w:trPr>
          <w:trHeight w:val="431"/>
        </w:trPr>
        <w:tc>
          <w:tcPr>
            <w:tcW w:w="4675" w:type="dxa"/>
          </w:tcPr>
          <w:p w14:paraId="4E561B3D" w14:textId="77777777" w:rsidR="00E11521" w:rsidRDefault="00E11521" w:rsidP="00C1316D">
            <w:r>
              <w:t>Expected Result</w:t>
            </w:r>
          </w:p>
        </w:tc>
        <w:tc>
          <w:tcPr>
            <w:tcW w:w="4675" w:type="dxa"/>
          </w:tcPr>
          <w:p w14:paraId="585FC43B" w14:textId="77777777" w:rsidR="00E11521" w:rsidRDefault="00E11521" w:rsidP="00C1316D">
            <w:r>
              <w:t>The word on the nav should be bigger and get highlighted than other ones when cursor is pointed.</w:t>
            </w:r>
          </w:p>
        </w:tc>
      </w:tr>
      <w:tr w:rsidR="00E11521" w14:paraId="6A833D86" w14:textId="77777777" w:rsidTr="00C1316D">
        <w:trPr>
          <w:trHeight w:val="449"/>
        </w:trPr>
        <w:tc>
          <w:tcPr>
            <w:tcW w:w="4675" w:type="dxa"/>
          </w:tcPr>
          <w:p w14:paraId="00371CAC" w14:textId="77777777" w:rsidR="00E11521" w:rsidRDefault="00E11521" w:rsidP="00C1316D">
            <w:r>
              <w:t>Actual Result</w:t>
            </w:r>
          </w:p>
        </w:tc>
        <w:tc>
          <w:tcPr>
            <w:tcW w:w="4675" w:type="dxa"/>
          </w:tcPr>
          <w:p w14:paraId="5D5394E0" w14:textId="77777777" w:rsidR="00E11521" w:rsidRDefault="00E11521" w:rsidP="00C1316D">
            <w:r>
              <w:t>The word on the nav got bigger and got highlighted than other ones when cursor is pointed.</w:t>
            </w:r>
          </w:p>
        </w:tc>
      </w:tr>
      <w:tr w:rsidR="00E11521" w14:paraId="10B4616A" w14:textId="77777777" w:rsidTr="00C1316D">
        <w:tc>
          <w:tcPr>
            <w:tcW w:w="4675" w:type="dxa"/>
          </w:tcPr>
          <w:p w14:paraId="47DC3856" w14:textId="77777777" w:rsidR="00E11521" w:rsidRDefault="00E11521" w:rsidP="00C1316D">
            <w:r>
              <w:t>Test</w:t>
            </w:r>
          </w:p>
        </w:tc>
        <w:tc>
          <w:tcPr>
            <w:tcW w:w="4675" w:type="dxa"/>
          </w:tcPr>
          <w:p w14:paraId="666A2257" w14:textId="77777777" w:rsidR="00E11521" w:rsidRDefault="00E11521" w:rsidP="00C1316D">
            <w:r>
              <w:t>Successful.</w:t>
            </w:r>
          </w:p>
        </w:tc>
      </w:tr>
    </w:tbl>
    <w:p w14:paraId="7309D202" w14:textId="77777777" w:rsidR="00E11521" w:rsidRPr="005A2422" w:rsidRDefault="00E11521" w:rsidP="00E11521">
      <w:pPr>
        <w:rPr>
          <w:i/>
        </w:rPr>
      </w:pPr>
      <w:r>
        <w:t xml:space="preserve"> </w:t>
      </w:r>
      <w:r w:rsidRPr="005A2422">
        <w:rPr>
          <w:i/>
        </w:rPr>
        <w:t>Table4: navigation hover</w:t>
      </w:r>
    </w:p>
    <w:p w14:paraId="5ACA80E6" w14:textId="77777777" w:rsidR="00E11521" w:rsidRDefault="00E11521" w:rsidP="00E11521"/>
    <w:p w14:paraId="25BFE03B" w14:textId="77777777" w:rsidR="00E11521" w:rsidRDefault="00E11521" w:rsidP="00E11521"/>
    <w:p w14:paraId="4D0A07C2" w14:textId="77777777" w:rsidR="00E11521" w:rsidRPr="00E70B56" w:rsidRDefault="00E11521" w:rsidP="00E11521">
      <w:r>
        <w:rPr>
          <w:noProof/>
        </w:rPr>
        <w:lastRenderedPageBreak/>
        <w:drawing>
          <wp:inline distT="0" distB="0" distL="0" distR="0" wp14:anchorId="02403203" wp14:editId="73CB53B6">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35).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4D86C87" w14:textId="77777777" w:rsidR="00E11521" w:rsidRPr="005A2422" w:rsidRDefault="00E11521" w:rsidP="00E11521">
      <w:pPr>
        <w:rPr>
          <w:i/>
        </w:rPr>
      </w:pPr>
      <w:r>
        <w:rPr>
          <w:i/>
        </w:rPr>
        <w:t xml:space="preserve">                                                          f</w:t>
      </w:r>
      <w:r w:rsidRPr="005A2422">
        <w:rPr>
          <w:i/>
        </w:rPr>
        <w:t>igure6:Screenshot of navigation hover</w:t>
      </w:r>
    </w:p>
    <w:p w14:paraId="4DC842B8" w14:textId="77777777" w:rsidR="00E11521" w:rsidRDefault="00E11521" w:rsidP="00E11521"/>
    <w:p w14:paraId="16B47838" w14:textId="77777777" w:rsidR="00E11521" w:rsidRDefault="00E11521" w:rsidP="00E11521"/>
    <w:p w14:paraId="2474BAFC" w14:textId="77777777" w:rsidR="00E11521" w:rsidRPr="00E70B56" w:rsidRDefault="00E11521" w:rsidP="00E11521"/>
    <w:p w14:paraId="2D3629B1" w14:textId="77777777" w:rsidR="00E11521" w:rsidRDefault="00E11521" w:rsidP="00E11521">
      <w:pPr>
        <w:pStyle w:val="Heading1"/>
        <w:rPr>
          <w:color w:val="auto"/>
        </w:rPr>
      </w:pPr>
      <w:r w:rsidRPr="00CC464E">
        <w:rPr>
          <w:color w:val="auto"/>
        </w:rPr>
        <w:t xml:space="preserve">3.5 Test 5 : </w:t>
      </w:r>
      <w:r>
        <w:rPr>
          <w:color w:val="auto"/>
        </w:rPr>
        <w:t>Link Testing[Internal and External]</w:t>
      </w:r>
    </w:p>
    <w:tbl>
      <w:tblPr>
        <w:tblStyle w:val="TableGrid"/>
        <w:tblW w:w="0" w:type="auto"/>
        <w:tblLook w:val="04A0" w:firstRow="1" w:lastRow="0" w:firstColumn="1" w:lastColumn="0" w:noHBand="0" w:noVBand="1"/>
      </w:tblPr>
      <w:tblGrid>
        <w:gridCol w:w="4675"/>
        <w:gridCol w:w="4675"/>
      </w:tblGrid>
      <w:tr w:rsidR="00E11521" w14:paraId="4532B120" w14:textId="77777777" w:rsidTr="00C1316D">
        <w:trPr>
          <w:trHeight w:val="395"/>
        </w:trPr>
        <w:tc>
          <w:tcPr>
            <w:tcW w:w="4675" w:type="dxa"/>
          </w:tcPr>
          <w:p w14:paraId="11EA4478" w14:textId="77777777" w:rsidR="00E11521" w:rsidRDefault="00E11521" w:rsidP="00C1316D">
            <w:r>
              <w:t>Objective</w:t>
            </w:r>
          </w:p>
        </w:tc>
        <w:tc>
          <w:tcPr>
            <w:tcW w:w="4675" w:type="dxa"/>
          </w:tcPr>
          <w:p w14:paraId="635168E9" w14:textId="77777777" w:rsidR="00E11521" w:rsidRDefault="00E11521" w:rsidP="00C1316D">
            <w:r w:rsidRPr="0041318F">
              <w:t>To check if external and internal links are working or not.</w:t>
            </w:r>
          </w:p>
        </w:tc>
      </w:tr>
      <w:tr w:rsidR="00E11521" w14:paraId="14E40D2E" w14:textId="77777777" w:rsidTr="00C1316D">
        <w:trPr>
          <w:trHeight w:val="719"/>
        </w:trPr>
        <w:tc>
          <w:tcPr>
            <w:tcW w:w="4675" w:type="dxa"/>
          </w:tcPr>
          <w:p w14:paraId="44C1E37A" w14:textId="77777777" w:rsidR="00E11521" w:rsidRDefault="00E11521" w:rsidP="00C1316D">
            <w:r>
              <w:t>Action</w:t>
            </w:r>
          </w:p>
        </w:tc>
        <w:tc>
          <w:tcPr>
            <w:tcW w:w="4675" w:type="dxa"/>
          </w:tcPr>
          <w:p w14:paraId="5D40AAC4" w14:textId="77777777" w:rsidR="00E11521" w:rsidRDefault="00E11521" w:rsidP="00C1316D">
            <w:r w:rsidRPr="0041318F">
              <w:t>External and internal links were clicked.</w:t>
            </w:r>
          </w:p>
        </w:tc>
      </w:tr>
      <w:tr w:rsidR="00E11521" w14:paraId="66F68BE2" w14:textId="77777777" w:rsidTr="00C1316D">
        <w:trPr>
          <w:trHeight w:val="431"/>
        </w:trPr>
        <w:tc>
          <w:tcPr>
            <w:tcW w:w="4675" w:type="dxa"/>
          </w:tcPr>
          <w:p w14:paraId="0BDA4760" w14:textId="77777777" w:rsidR="00E11521" w:rsidRDefault="00E11521" w:rsidP="00C1316D">
            <w:r>
              <w:t>Expected Result</w:t>
            </w:r>
          </w:p>
        </w:tc>
        <w:tc>
          <w:tcPr>
            <w:tcW w:w="4675" w:type="dxa"/>
          </w:tcPr>
          <w:p w14:paraId="4FF0E10D" w14:textId="77777777" w:rsidR="00E11521" w:rsidRDefault="00E11521" w:rsidP="00C1316D">
            <w:r>
              <w:t>External link should open the respective website whereas internal link should open the expected webpage within the website.</w:t>
            </w:r>
          </w:p>
        </w:tc>
      </w:tr>
      <w:tr w:rsidR="00E11521" w14:paraId="7C6421B2" w14:textId="77777777" w:rsidTr="00C1316D">
        <w:trPr>
          <w:trHeight w:val="449"/>
        </w:trPr>
        <w:tc>
          <w:tcPr>
            <w:tcW w:w="4675" w:type="dxa"/>
          </w:tcPr>
          <w:p w14:paraId="1B6146FA" w14:textId="77777777" w:rsidR="00E11521" w:rsidRDefault="00E11521" w:rsidP="00C1316D">
            <w:r>
              <w:t>Actual Result</w:t>
            </w:r>
          </w:p>
        </w:tc>
        <w:tc>
          <w:tcPr>
            <w:tcW w:w="4675" w:type="dxa"/>
          </w:tcPr>
          <w:p w14:paraId="7DECB18B" w14:textId="77777777" w:rsidR="00E11521" w:rsidRDefault="00E11521" w:rsidP="00C1316D">
            <w:r>
              <w:t>External link opened the respective website whereas internal link opened the expected webpage within the website.</w:t>
            </w:r>
          </w:p>
        </w:tc>
      </w:tr>
      <w:tr w:rsidR="00E11521" w14:paraId="174805DC" w14:textId="77777777" w:rsidTr="00C1316D">
        <w:tc>
          <w:tcPr>
            <w:tcW w:w="4675" w:type="dxa"/>
          </w:tcPr>
          <w:p w14:paraId="286DA1C7" w14:textId="77777777" w:rsidR="00E11521" w:rsidRDefault="00E11521" w:rsidP="00C1316D">
            <w:r>
              <w:t>Test</w:t>
            </w:r>
          </w:p>
        </w:tc>
        <w:tc>
          <w:tcPr>
            <w:tcW w:w="4675" w:type="dxa"/>
          </w:tcPr>
          <w:p w14:paraId="10E4095E" w14:textId="77777777" w:rsidR="00E11521" w:rsidRDefault="00E11521" w:rsidP="00C1316D">
            <w:r>
              <w:t>Successful.</w:t>
            </w:r>
          </w:p>
        </w:tc>
      </w:tr>
    </w:tbl>
    <w:p w14:paraId="411590EE" w14:textId="77777777" w:rsidR="00E11521" w:rsidRDefault="00E11521" w:rsidP="00E11521">
      <w:r w:rsidRPr="00B17BE4">
        <w:rPr>
          <w:i/>
        </w:rPr>
        <w:lastRenderedPageBreak/>
        <w:t>Table5:Link testing</w:t>
      </w:r>
      <w:r>
        <w:t xml:space="preserve"> </w:t>
      </w:r>
      <w:r>
        <w:rPr>
          <w:noProof/>
        </w:rPr>
        <w:drawing>
          <wp:inline distT="0" distB="0" distL="0" distR="0" wp14:anchorId="5A5756EB" wp14:editId="63AE5235">
            <wp:extent cx="5943600" cy="3343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36).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t xml:space="preserve">                                </w:t>
      </w:r>
    </w:p>
    <w:p w14:paraId="7365C34A" w14:textId="77777777" w:rsidR="00E11521" w:rsidRPr="00B17BE4" w:rsidRDefault="00E11521" w:rsidP="00E11521">
      <w:pPr>
        <w:rPr>
          <w:i/>
        </w:rPr>
      </w:pPr>
      <w:r>
        <w:rPr>
          <w:i/>
        </w:rPr>
        <w:t>f</w:t>
      </w:r>
      <w:r w:rsidRPr="00B17BE4">
        <w:rPr>
          <w:i/>
        </w:rPr>
        <w:t>igure7:Screenshot of website using external link</w:t>
      </w:r>
    </w:p>
    <w:p w14:paraId="2201DD01" w14:textId="77777777" w:rsidR="00E11521" w:rsidRDefault="00E11521" w:rsidP="00E11521">
      <w:r>
        <w:rPr>
          <w:noProof/>
        </w:rPr>
        <w:drawing>
          <wp:inline distT="0" distB="0" distL="0" distR="0" wp14:anchorId="3194971E" wp14:editId="2C7627E6">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37).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t xml:space="preserve"> </w:t>
      </w:r>
    </w:p>
    <w:p w14:paraId="3C88313A" w14:textId="77777777" w:rsidR="00E11521" w:rsidRDefault="00E11521" w:rsidP="00E11521">
      <w:pPr>
        <w:rPr>
          <w:i/>
        </w:rPr>
      </w:pPr>
      <w:r>
        <w:rPr>
          <w:i/>
        </w:rPr>
        <w:t>f</w:t>
      </w:r>
      <w:r w:rsidRPr="00B17BE4">
        <w:rPr>
          <w:i/>
        </w:rPr>
        <w:t>igure8:Screenshot of entering in external link</w:t>
      </w:r>
    </w:p>
    <w:p w14:paraId="30179A0F" w14:textId="77777777" w:rsidR="009069C6" w:rsidRDefault="009069C6" w:rsidP="00E11521">
      <w:pPr>
        <w:rPr>
          <w:i/>
        </w:rPr>
      </w:pPr>
    </w:p>
    <w:p w14:paraId="147DFEB4" w14:textId="77777777" w:rsidR="009069C6" w:rsidRPr="00B17BE4" w:rsidRDefault="009069C6" w:rsidP="00E11521">
      <w:pPr>
        <w:rPr>
          <w:i/>
        </w:rPr>
      </w:pPr>
    </w:p>
    <w:p w14:paraId="4FD54AF2" w14:textId="77777777" w:rsidR="00E11521" w:rsidRDefault="00E11521" w:rsidP="00E11521">
      <w:r>
        <w:lastRenderedPageBreak/>
        <w:t>In the internal link we are going from home page to product page</w:t>
      </w:r>
    </w:p>
    <w:p w14:paraId="44A90DB1" w14:textId="77777777" w:rsidR="00E11521" w:rsidRDefault="00E11521" w:rsidP="00E11521">
      <w:r>
        <w:rPr>
          <w:noProof/>
        </w:rPr>
        <w:drawing>
          <wp:inline distT="0" distB="0" distL="0" distR="0" wp14:anchorId="4BE57FC4" wp14:editId="3E635A8B">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34).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t xml:space="preserve">   </w:t>
      </w:r>
    </w:p>
    <w:p w14:paraId="247F08BC" w14:textId="77777777" w:rsidR="00E11521" w:rsidRPr="00B17BE4" w:rsidRDefault="00E11521" w:rsidP="00E11521">
      <w:pPr>
        <w:rPr>
          <w:i/>
        </w:rPr>
      </w:pPr>
      <w:r>
        <w:rPr>
          <w:i/>
        </w:rPr>
        <w:t xml:space="preserve">                         </w:t>
      </w:r>
      <w:r w:rsidRPr="00B17BE4">
        <w:rPr>
          <w:i/>
        </w:rPr>
        <w:t>figure9:Screenshot of Website before clicking in internal link</w:t>
      </w:r>
    </w:p>
    <w:p w14:paraId="387EC813" w14:textId="77777777" w:rsidR="00E11521" w:rsidRPr="00CC464E" w:rsidRDefault="00E11521" w:rsidP="00E11521">
      <w:r>
        <w:rPr>
          <w:noProof/>
        </w:rPr>
        <w:drawing>
          <wp:inline distT="0" distB="0" distL="0" distR="0" wp14:anchorId="04956642" wp14:editId="7280AAB2">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30).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AC9258D" w14:textId="730CBA1B" w:rsidR="00E11521" w:rsidRDefault="00E11521" w:rsidP="00DD4157">
      <w:pPr>
        <w:rPr>
          <w:i/>
        </w:rPr>
      </w:pPr>
      <w:r>
        <w:rPr>
          <w:i/>
        </w:rPr>
        <w:t xml:space="preserve">          </w:t>
      </w:r>
      <w:r>
        <w:rPr>
          <w:i/>
        </w:rPr>
        <w:t xml:space="preserve"> f</w:t>
      </w:r>
      <w:r w:rsidRPr="00B17BE4">
        <w:rPr>
          <w:i/>
        </w:rPr>
        <w:t>igure10: Screenshot of product page after clicking products in navigation bar</w:t>
      </w:r>
    </w:p>
    <w:bookmarkEnd w:id="9"/>
    <w:p w14:paraId="38A2CD83" w14:textId="77777777" w:rsidR="009069C6" w:rsidRDefault="009069C6" w:rsidP="00DD4157">
      <w:pPr>
        <w:rPr>
          <w:i/>
        </w:rPr>
      </w:pPr>
    </w:p>
    <w:p w14:paraId="61165723" w14:textId="77777777" w:rsidR="009069C6" w:rsidRDefault="009069C6" w:rsidP="009069C6">
      <w:pPr>
        <w:pStyle w:val="Heading1"/>
      </w:pPr>
      <w:bookmarkStart w:id="10" w:name="_Toc157520187"/>
      <w:r>
        <w:lastRenderedPageBreak/>
        <w:t>4. Conclusion</w:t>
      </w:r>
      <w:bookmarkEnd w:id="10"/>
    </w:p>
    <w:p w14:paraId="3119B8F3" w14:textId="77777777" w:rsidR="009069C6" w:rsidRDefault="009069C6" w:rsidP="009069C6">
      <w:pPr>
        <w:spacing w:line="360" w:lineRule="auto"/>
        <w:jc w:val="both"/>
      </w:pPr>
      <w:r>
        <w:t>I would want to talk about a few topics after completing this curriculum. since we were allotted a 60% weighted major group information system coursework. We developed each webpage's wireframe using Balsamiq Wireframe, utilized MS Word for documentation, then coded the majority of the pages using vs code Text Editor.</w:t>
      </w:r>
    </w:p>
    <w:p w14:paraId="42D916F2" w14:textId="77777777" w:rsidR="009069C6" w:rsidRDefault="009069C6" w:rsidP="009069C6">
      <w:pPr>
        <w:spacing w:line="360" w:lineRule="auto"/>
        <w:jc w:val="both"/>
      </w:pPr>
      <w:r>
        <w:t>For our homework, we employed three key languages: HTML, CSS, and JS. HTML provided the website's structure and content, while CSS enhanced the website's aesthetic appeal. Javascript also brought websites are to life by allowing users to interact with them.And the greatest part was that while creating this curriculum, we learned about a ton of technologies that is we had no idea existed. Learning new things has always</w:t>
      </w:r>
      <w:r w:rsidRPr="00CC7B30">
        <w:t xml:space="preserve"> </w:t>
      </w:r>
      <w:r>
        <w:t xml:space="preserve">been our specialty. Writing code was a difficult chore, and vs code Text Editor was used for much of the coursework. We have never before worked on a webpage that is a teacher has assigned to us. </w:t>
      </w:r>
    </w:p>
    <w:p w14:paraId="1D52257F" w14:textId="77777777" w:rsidR="009069C6" w:rsidRDefault="009069C6" w:rsidP="009069C6">
      <w:pPr>
        <w:spacing w:line="360" w:lineRule="auto"/>
        <w:jc w:val="both"/>
      </w:pPr>
      <w:r>
        <w:t>The most difficult part for us was filling out the form validation, which was something we had to have on our website. Despite our best efforts to double-check, we were unable to receive alert messages, but with the assistancethe of our teachers and a reference to the appropriate instructions for the coursework, we werea able to successfully finish the assignment. As soon as we completed developing the code, we started working on reporting. Reporting was, to be ishonest, considerably easier, but it also required a lot more time and effort. Evidence</w:t>
      </w:r>
      <w:r w:rsidRPr="00CC7B30">
        <w:t xml:space="preserve"> </w:t>
      </w:r>
      <w:r>
        <w:t>the work completed, i.e., relevant screenshots of the work completed, had to be included. This was a challenging procedure for us since we had to identify and find the correct screenshot among a number of different ones.</w:t>
      </w:r>
    </w:p>
    <w:p w14:paraId="73753BF8" w14:textId="77777777" w:rsidR="009069C6" w:rsidRDefault="009069C6" w:rsidP="009069C6">
      <w:pPr>
        <w:spacing w:line="360" w:lineRule="auto"/>
        <w:jc w:val="both"/>
      </w:pPr>
      <w:r>
        <w:t xml:space="preserve">We gained a lot of isknowledge about html, css, and js coding. Even capital and lowercase letters might have a significant impact, as the javascript code demonstrated to us. We gained a great deal more familiarity with these languages than we did during our instructional sessions. </w:t>
      </w:r>
    </w:p>
    <w:p w14:paraId="738A9A31" w14:textId="77777777" w:rsidR="009069C6" w:rsidRDefault="009069C6" w:rsidP="009069C6">
      <w:pPr>
        <w:spacing w:line="360" w:lineRule="auto"/>
        <w:jc w:val="both"/>
      </w:pPr>
      <w:r>
        <w:t>The reporting segment taught us how to do any assignment accurately and peacefully. It also made us realize that no matter how difficult the task is, it can be finished if we adopt a never-give-up mindset and</w:t>
      </w:r>
      <w:r w:rsidRPr="00CC7B30">
        <w:t xml:space="preserve"> patience In summary, this coursework is now complete, and because we learnt a lot from it, we feel a bit more</w:t>
      </w:r>
      <w:r>
        <w:t>the</w:t>
      </w:r>
      <w:r w:rsidRPr="00CC7B30">
        <w:t xml:space="preserve"> comfortable utilizing HTML, CSS, </w:t>
      </w:r>
      <w:r w:rsidRPr="00CC7B30">
        <w:lastRenderedPageBreak/>
        <w:t xml:space="preserve">and JS. We now possess a strong foundation in all three languages to a certain extent, which will be useful for our future projects. This curriculum </w:t>
      </w:r>
      <w:r>
        <w:t xml:space="preserve"> </w:t>
      </w:r>
      <w:r w:rsidRPr="00CC7B30">
        <w:t>has taught us a lot, and we are eager to apply what we have learned to tackle challenging programming challenges</w:t>
      </w:r>
    </w:p>
    <w:p w14:paraId="58B2DEB3" w14:textId="77777777" w:rsidR="009069C6" w:rsidRPr="00E11521" w:rsidRDefault="009069C6" w:rsidP="00DD4157">
      <w:pPr>
        <w:rPr>
          <w:i/>
        </w:rPr>
      </w:pPr>
    </w:p>
    <w:sectPr w:rsidR="009069C6" w:rsidRPr="00E11521" w:rsidSect="009069C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D846E4" w14:textId="77777777" w:rsidR="00943644" w:rsidRDefault="00943644" w:rsidP="00F82933">
      <w:pPr>
        <w:spacing w:after="0" w:line="240" w:lineRule="auto"/>
      </w:pPr>
      <w:r>
        <w:separator/>
      </w:r>
    </w:p>
  </w:endnote>
  <w:endnote w:type="continuationSeparator" w:id="0">
    <w:p w14:paraId="2D6963C3" w14:textId="77777777" w:rsidR="00943644" w:rsidRDefault="00943644"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2B4A7D" w14:textId="77777777" w:rsidR="00943644" w:rsidRDefault="00943644" w:rsidP="00F82933">
      <w:pPr>
        <w:spacing w:after="0" w:line="240" w:lineRule="auto"/>
      </w:pPr>
      <w:r>
        <w:separator/>
      </w:r>
    </w:p>
  </w:footnote>
  <w:footnote w:type="continuationSeparator" w:id="0">
    <w:p w14:paraId="7C7BA6E9" w14:textId="77777777" w:rsidR="00943644" w:rsidRDefault="00943644" w:rsidP="00F8293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07516"/>
    <w:multiLevelType w:val="multilevel"/>
    <w:tmpl w:val="16B0AD30"/>
    <w:lvl w:ilvl="0">
      <w:start w:val="1"/>
      <w:numFmt w:val="decimal"/>
      <w:lvlText w:val="%1"/>
      <w:lvlJc w:val="left"/>
      <w:pPr>
        <w:ind w:left="405" w:hanging="40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6AE43EC"/>
    <w:multiLevelType w:val="multilevel"/>
    <w:tmpl w:val="E460DD14"/>
    <w:lvl w:ilvl="0">
      <w:start w:val="1"/>
      <w:numFmt w:val="decimal"/>
      <w:lvlText w:val="%1"/>
      <w:lvlJc w:val="left"/>
      <w:pPr>
        <w:ind w:left="384" w:hanging="384"/>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17F54FB1"/>
    <w:multiLevelType w:val="multilevel"/>
    <w:tmpl w:val="E66A029A"/>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2F3306"/>
    <w:multiLevelType w:val="multilevel"/>
    <w:tmpl w:val="72DE26C8"/>
    <w:lvl w:ilvl="0">
      <w:start w:val="1"/>
      <w:numFmt w:val="decimal"/>
      <w:lvlText w:val="%1"/>
      <w:lvlJc w:val="left"/>
      <w:pPr>
        <w:ind w:left="405" w:hanging="40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4">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8707E78"/>
    <w:multiLevelType w:val="multilevel"/>
    <w:tmpl w:val="3EF0D74A"/>
    <w:lvl w:ilvl="0">
      <w:start w:val="1"/>
      <w:numFmt w:val="decimal"/>
      <w:lvlText w:val="%1"/>
      <w:lvlJc w:val="left"/>
      <w:pPr>
        <w:ind w:left="384" w:hanging="384"/>
      </w:pPr>
      <w:rPr>
        <w:rFonts w:hint="default"/>
      </w:rPr>
    </w:lvl>
    <w:lvl w:ilvl="1">
      <w:start w:val="3"/>
      <w:numFmt w:val="decimal"/>
      <w:lvlText w:val="%1.%2"/>
      <w:lvlJc w:val="left"/>
      <w:pPr>
        <w:ind w:left="1185" w:hanging="720"/>
      </w:pPr>
      <w:rPr>
        <w:rFonts w:hint="default"/>
      </w:rPr>
    </w:lvl>
    <w:lvl w:ilvl="2">
      <w:start w:val="1"/>
      <w:numFmt w:val="decimal"/>
      <w:lvlText w:val="%1.%2.%3"/>
      <w:lvlJc w:val="left"/>
      <w:pPr>
        <w:ind w:left="1650" w:hanging="720"/>
      </w:pPr>
      <w:rPr>
        <w:rFonts w:hint="default"/>
      </w:rPr>
    </w:lvl>
    <w:lvl w:ilvl="3">
      <w:start w:val="1"/>
      <w:numFmt w:val="decimal"/>
      <w:lvlText w:val="%1.%2.%3.%4"/>
      <w:lvlJc w:val="left"/>
      <w:pPr>
        <w:ind w:left="2475" w:hanging="1080"/>
      </w:pPr>
      <w:rPr>
        <w:rFonts w:hint="default"/>
      </w:rPr>
    </w:lvl>
    <w:lvl w:ilvl="4">
      <w:start w:val="1"/>
      <w:numFmt w:val="decimal"/>
      <w:lvlText w:val="%1.%2.%3.%4.%5"/>
      <w:lvlJc w:val="left"/>
      <w:pPr>
        <w:ind w:left="3300" w:hanging="1440"/>
      </w:pPr>
      <w:rPr>
        <w:rFonts w:hint="default"/>
      </w:rPr>
    </w:lvl>
    <w:lvl w:ilvl="5">
      <w:start w:val="1"/>
      <w:numFmt w:val="decimal"/>
      <w:lvlText w:val="%1.%2.%3.%4.%5.%6"/>
      <w:lvlJc w:val="left"/>
      <w:pPr>
        <w:ind w:left="3765" w:hanging="1440"/>
      </w:pPr>
      <w:rPr>
        <w:rFonts w:hint="default"/>
      </w:rPr>
    </w:lvl>
    <w:lvl w:ilvl="6">
      <w:start w:val="1"/>
      <w:numFmt w:val="decimal"/>
      <w:lvlText w:val="%1.%2.%3.%4.%5.%6.%7"/>
      <w:lvlJc w:val="left"/>
      <w:pPr>
        <w:ind w:left="4590" w:hanging="1800"/>
      </w:pPr>
      <w:rPr>
        <w:rFonts w:hint="default"/>
      </w:rPr>
    </w:lvl>
    <w:lvl w:ilvl="7">
      <w:start w:val="1"/>
      <w:numFmt w:val="decimal"/>
      <w:lvlText w:val="%1.%2.%3.%4.%5.%6.%7.%8"/>
      <w:lvlJc w:val="left"/>
      <w:pPr>
        <w:ind w:left="5055" w:hanging="1800"/>
      </w:pPr>
      <w:rPr>
        <w:rFonts w:hint="default"/>
      </w:rPr>
    </w:lvl>
    <w:lvl w:ilvl="8">
      <w:start w:val="1"/>
      <w:numFmt w:val="decimal"/>
      <w:lvlText w:val="%1.%2.%3.%4.%5.%6.%7.%8.%9"/>
      <w:lvlJc w:val="left"/>
      <w:pPr>
        <w:ind w:left="5880" w:hanging="2160"/>
      </w:pPr>
      <w:rPr>
        <w:rFonts w:hint="default"/>
      </w:rPr>
    </w:lvl>
  </w:abstractNum>
  <w:abstractNum w:abstractNumId="16">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7">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12"/>
  </w:num>
  <w:num w:numId="2">
    <w:abstractNumId w:val="18"/>
  </w:num>
  <w:num w:numId="3">
    <w:abstractNumId w:val="4"/>
  </w:num>
  <w:num w:numId="4">
    <w:abstractNumId w:val="14"/>
  </w:num>
  <w:num w:numId="5">
    <w:abstractNumId w:val="20"/>
  </w:num>
  <w:num w:numId="6">
    <w:abstractNumId w:val="17"/>
  </w:num>
  <w:num w:numId="7">
    <w:abstractNumId w:val="1"/>
  </w:num>
  <w:num w:numId="8">
    <w:abstractNumId w:val="3"/>
  </w:num>
  <w:num w:numId="9">
    <w:abstractNumId w:val="16"/>
  </w:num>
  <w:num w:numId="10">
    <w:abstractNumId w:val="19"/>
  </w:num>
  <w:num w:numId="11">
    <w:abstractNumId w:val="21"/>
  </w:num>
  <w:num w:numId="12">
    <w:abstractNumId w:val="13"/>
  </w:num>
  <w:num w:numId="13">
    <w:abstractNumId w:val="7"/>
  </w:num>
  <w:num w:numId="14">
    <w:abstractNumId w:val="11"/>
  </w:num>
  <w:num w:numId="15">
    <w:abstractNumId w:val="9"/>
  </w:num>
  <w:num w:numId="16">
    <w:abstractNumId w:val="8"/>
  </w:num>
  <w:num w:numId="17">
    <w:abstractNumId w:val="2"/>
  </w:num>
  <w:num w:numId="18">
    <w:abstractNumId w:val="6"/>
  </w:num>
  <w:num w:numId="19">
    <w:abstractNumId w:val="0"/>
  </w:num>
  <w:num w:numId="20">
    <w:abstractNumId w:val="10"/>
  </w:num>
  <w:num w:numId="21">
    <w:abstractNumId w:val="5"/>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33DED"/>
    <w:rsid w:val="0003590C"/>
    <w:rsid w:val="000478E2"/>
    <w:rsid w:val="000575A2"/>
    <w:rsid w:val="0007298B"/>
    <w:rsid w:val="000778A8"/>
    <w:rsid w:val="000906C3"/>
    <w:rsid w:val="000930C1"/>
    <w:rsid w:val="0009769D"/>
    <w:rsid w:val="000D213B"/>
    <w:rsid w:val="000D3492"/>
    <w:rsid w:val="000D7363"/>
    <w:rsid w:val="000F201F"/>
    <w:rsid w:val="00112940"/>
    <w:rsid w:val="00120065"/>
    <w:rsid w:val="00120C60"/>
    <w:rsid w:val="00140461"/>
    <w:rsid w:val="00150438"/>
    <w:rsid w:val="00157628"/>
    <w:rsid w:val="001639CE"/>
    <w:rsid w:val="0016718D"/>
    <w:rsid w:val="00174E47"/>
    <w:rsid w:val="0018180C"/>
    <w:rsid w:val="00183578"/>
    <w:rsid w:val="00186007"/>
    <w:rsid w:val="001D3466"/>
    <w:rsid w:val="001F0204"/>
    <w:rsid w:val="002047D8"/>
    <w:rsid w:val="0021242E"/>
    <w:rsid w:val="002245BB"/>
    <w:rsid w:val="002278A5"/>
    <w:rsid w:val="0025242B"/>
    <w:rsid w:val="00270356"/>
    <w:rsid w:val="00273577"/>
    <w:rsid w:val="00280DDD"/>
    <w:rsid w:val="00284C8A"/>
    <w:rsid w:val="00294425"/>
    <w:rsid w:val="002947EA"/>
    <w:rsid w:val="002A0F63"/>
    <w:rsid w:val="002B5565"/>
    <w:rsid w:val="002D47C7"/>
    <w:rsid w:val="002E1F04"/>
    <w:rsid w:val="002F3484"/>
    <w:rsid w:val="002F46AD"/>
    <w:rsid w:val="003011B8"/>
    <w:rsid w:val="003044A7"/>
    <w:rsid w:val="003219E5"/>
    <w:rsid w:val="00324557"/>
    <w:rsid w:val="003271BB"/>
    <w:rsid w:val="00341D89"/>
    <w:rsid w:val="00360492"/>
    <w:rsid w:val="00363716"/>
    <w:rsid w:val="00364CD4"/>
    <w:rsid w:val="003651D9"/>
    <w:rsid w:val="00382AF3"/>
    <w:rsid w:val="00391FD5"/>
    <w:rsid w:val="003A7F15"/>
    <w:rsid w:val="003F1A4C"/>
    <w:rsid w:val="0040604B"/>
    <w:rsid w:val="00407183"/>
    <w:rsid w:val="00407E42"/>
    <w:rsid w:val="00410B34"/>
    <w:rsid w:val="0041186D"/>
    <w:rsid w:val="0041257D"/>
    <w:rsid w:val="00413C7A"/>
    <w:rsid w:val="00435F81"/>
    <w:rsid w:val="00443C64"/>
    <w:rsid w:val="004466EB"/>
    <w:rsid w:val="00466800"/>
    <w:rsid w:val="004712A9"/>
    <w:rsid w:val="0047779E"/>
    <w:rsid w:val="004849AF"/>
    <w:rsid w:val="004A04FD"/>
    <w:rsid w:val="004B4010"/>
    <w:rsid w:val="004B6F04"/>
    <w:rsid w:val="004C20F3"/>
    <w:rsid w:val="004F2371"/>
    <w:rsid w:val="005012D6"/>
    <w:rsid w:val="00510450"/>
    <w:rsid w:val="00512789"/>
    <w:rsid w:val="00536269"/>
    <w:rsid w:val="00536576"/>
    <w:rsid w:val="005459CB"/>
    <w:rsid w:val="005657D8"/>
    <w:rsid w:val="005873E6"/>
    <w:rsid w:val="00594E5E"/>
    <w:rsid w:val="005C0BD3"/>
    <w:rsid w:val="005C5896"/>
    <w:rsid w:val="005D2685"/>
    <w:rsid w:val="005E279C"/>
    <w:rsid w:val="005F0B14"/>
    <w:rsid w:val="005F4067"/>
    <w:rsid w:val="0061479C"/>
    <w:rsid w:val="00642A1F"/>
    <w:rsid w:val="00660A1C"/>
    <w:rsid w:val="00661A9A"/>
    <w:rsid w:val="00686F67"/>
    <w:rsid w:val="00692AA0"/>
    <w:rsid w:val="006A7CEC"/>
    <w:rsid w:val="006D45CD"/>
    <w:rsid w:val="006E3996"/>
    <w:rsid w:val="006F2008"/>
    <w:rsid w:val="00706A88"/>
    <w:rsid w:val="007132B2"/>
    <w:rsid w:val="00716E2B"/>
    <w:rsid w:val="007263C0"/>
    <w:rsid w:val="00761590"/>
    <w:rsid w:val="00766D4D"/>
    <w:rsid w:val="007748C1"/>
    <w:rsid w:val="00782EB4"/>
    <w:rsid w:val="007879C9"/>
    <w:rsid w:val="0079430B"/>
    <w:rsid w:val="00794A14"/>
    <w:rsid w:val="007B56F2"/>
    <w:rsid w:val="007C3D1B"/>
    <w:rsid w:val="007C5752"/>
    <w:rsid w:val="007F5EE3"/>
    <w:rsid w:val="007F61DD"/>
    <w:rsid w:val="0080162C"/>
    <w:rsid w:val="008045FC"/>
    <w:rsid w:val="00810CDC"/>
    <w:rsid w:val="008122AF"/>
    <w:rsid w:val="0082332C"/>
    <w:rsid w:val="008368B4"/>
    <w:rsid w:val="00841940"/>
    <w:rsid w:val="00863037"/>
    <w:rsid w:val="00874863"/>
    <w:rsid w:val="00886969"/>
    <w:rsid w:val="00891F24"/>
    <w:rsid w:val="008A52F8"/>
    <w:rsid w:val="008B1671"/>
    <w:rsid w:val="008C794E"/>
    <w:rsid w:val="008D00AA"/>
    <w:rsid w:val="008D2A7C"/>
    <w:rsid w:val="008E3AAC"/>
    <w:rsid w:val="008F25BD"/>
    <w:rsid w:val="00901A85"/>
    <w:rsid w:val="009069C6"/>
    <w:rsid w:val="00916CD5"/>
    <w:rsid w:val="009236EC"/>
    <w:rsid w:val="00943644"/>
    <w:rsid w:val="00947CE7"/>
    <w:rsid w:val="00960C00"/>
    <w:rsid w:val="00961B62"/>
    <w:rsid w:val="00962B4E"/>
    <w:rsid w:val="00981BEE"/>
    <w:rsid w:val="009820D2"/>
    <w:rsid w:val="0098471C"/>
    <w:rsid w:val="00984EBD"/>
    <w:rsid w:val="00993F15"/>
    <w:rsid w:val="009C12FB"/>
    <w:rsid w:val="009D33C0"/>
    <w:rsid w:val="00A033A2"/>
    <w:rsid w:val="00A35715"/>
    <w:rsid w:val="00A3673B"/>
    <w:rsid w:val="00A528B8"/>
    <w:rsid w:val="00A6027D"/>
    <w:rsid w:val="00A61195"/>
    <w:rsid w:val="00A71616"/>
    <w:rsid w:val="00A76860"/>
    <w:rsid w:val="00A847D9"/>
    <w:rsid w:val="00A87A83"/>
    <w:rsid w:val="00A92B7D"/>
    <w:rsid w:val="00A95240"/>
    <w:rsid w:val="00AA048D"/>
    <w:rsid w:val="00AA1128"/>
    <w:rsid w:val="00AB2A5A"/>
    <w:rsid w:val="00AC110F"/>
    <w:rsid w:val="00AC62B0"/>
    <w:rsid w:val="00AC796A"/>
    <w:rsid w:val="00AF331E"/>
    <w:rsid w:val="00B00A99"/>
    <w:rsid w:val="00B17461"/>
    <w:rsid w:val="00B2330F"/>
    <w:rsid w:val="00B37186"/>
    <w:rsid w:val="00B441D3"/>
    <w:rsid w:val="00B47DF8"/>
    <w:rsid w:val="00B60581"/>
    <w:rsid w:val="00B77EF2"/>
    <w:rsid w:val="00B8032B"/>
    <w:rsid w:val="00B86D7C"/>
    <w:rsid w:val="00BA02BC"/>
    <w:rsid w:val="00BA5767"/>
    <w:rsid w:val="00BE308B"/>
    <w:rsid w:val="00BE46C6"/>
    <w:rsid w:val="00C06F7E"/>
    <w:rsid w:val="00C173B5"/>
    <w:rsid w:val="00C23D35"/>
    <w:rsid w:val="00C258C1"/>
    <w:rsid w:val="00C26BEE"/>
    <w:rsid w:val="00C47731"/>
    <w:rsid w:val="00C6156D"/>
    <w:rsid w:val="00C658B3"/>
    <w:rsid w:val="00C95E40"/>
    <w:rsid w:val="00CA3469"/>
    <w:rsid w:val="00CC7B30"/>
    <w:rsid w:val="00CD3A16"/>
    <w:rsid w:val="00D122FC"/>
    <w:rsid w:val="00D25B70"/>
    <w:rsid w:val="00D61D8C"/>
    <w:rsid w:val="00D73295"/>
    <w:rsid w:val="00D741D1"/>
    <w:rsid w:val="00D92823"/>
    <w:rsid w:val="00DB4FD6"/>
    <w:rsid w:val="00DB5035"/>
    <w:rsid w:val="00DB7780"/>
    <w:rsid w:val="00DC42DF"/>
    <w:rsid w:val="00DC7098"/>
    <w:rsid w:val="00DD1D71"/>
    <w:rsid w:val="00DD3BEE"/>
    <w:rsid w:val="00DD4157"/>
    <w:rsid w:val="00DE3134"/>
    <w:rsid w:val="00DE6670"/>
    <w:rsid w:val="00DF3F32"/>
    <w:rsid w:val="00DF4A8D"/>
    <w:rsid w:val="00DF6C33"/>
    <w:rsid w:val="00E11521"/>
    <w:rsid w:val="00E1345C"/>
    <w:rsid w:val="00E40E9A"/>
    <w:rsid w:val="00E43C6D"/>
    <w:rsid w:val="00E51BFB"/>
    <w:rsid w:val="00E55931"/>
    <w:rsid w:val="00E563E7"/>
    <w:rsid w:val="00E8136D"/>
    <w:rsid w:val="00E9746A"/>
    <w:rsid w:val="00EB5427"/>
    <w:rsid w:val="00EC1737"/>
    <w:rsid w:val="00EF22F0"/>
    <w:rsid w:val="00EF6789"/>
    <w:rsid w:val="00EF6FD2"/>
    <w:rsid w:val="00F02480"/>
    <w:rsid w:val="00F10BCB"/>
    <w:rsid w:val="00F145B8"/>
    <w:rsid w:val="00F20B72"/>
    <w:rsid w:val="00F25FF5"/>
    <w:rsid w:val="00F30687"/>
    <w:rsid w:val="00F30C39"/>
    <w:rsid w:val="00F3616C"/>
    <w:rsid w:val="00F41F5E"/>
    <w:rsid w:val="00F81170"/>
    <w:rsid w:val="00F82933"/>
    <w:rsid w:val="00F85439"/>
    <w:rsid w:val="00F8595E"/>
    <w:rsid w:val="00F93FAB"/>
    <w:rsid w:val="00FA3760"/>
    <w:rsid w:val="00FB13EB"/>
    <w:rsid w:val="00FB1838"/>
    <w:rsid w:val="00FD0C0A"/>
    <w:rsid w:val="00FE374D"/>
    <w:rsid w:val="00FE5034"/>
    <w:rsid w:val="00FE51E7"/>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32B2"/>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Title">
    <w:name w:val="Title"/>
    <w:basedOn w:val="Normal"/>
    <w:next w:val="Normal"/>
    <w:link w:val="TitleChar"/>
    <w:uiPriority w:val="10"/>
    <w:qFormat/>
    <w:rsid w:val="00E11521"/>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E11521"/>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3846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D020B87EFCA424F9E4C0F1BE01ED5A0"/>
        <w:category>
          <w:name w:val="General"/>
          <w:gallery w:val="placeholder"/>
        </w:category>
        <w:types>
          <w:type w:val="bbPlcHdr"/>
        </w:types>
        <w:behaviors>
          <w:behavior w:val="content"/>
        </w:behaviors>
        <w:guid w:val="{8A250699-B839-4E6B-9E50-060B5BA4600C}"/>
      </w:docPartPr>
      <w:docPartBody>
        <w:p w:rsidR="00F3696C" w:rsidRDefault="00A838B4" w:rsidP="00A838B4">
          <w:pPr>
            <w:pStyle w:val="3D020B87EFCA424F9E4C0F1BE01ED5A02"/>
          </w:pPr>
          <w:r>
            <w:rPr>
              <w:rStyle w:val="PlaceholderText"/>
            </w:rPr>
            <w:t>Enter your Full Name Here</w:t>
          </w:r>
        </w:p>
      </w:docPartBody>
    </w:docPart>
    <w:docPart>
      <w:docPartPr>
        <w:name w:val="3AEE49D7AA0F418B8834212C141586C4"/>
        <w:category>
          <w:name w:val="General"/>
          <w:gallery w:val="placeholder"/>
        </w:category>
        <w:types>
          <w:type w:val="bbPlcHdr"/>
        </w:types>
        <w:behaviors>
          <w:behavior w:val="content"/>
        </w:behaviors>
        <w:guid w:val="{2675D263-9192-49E7-9D58-C8D3372DFFC8}"/>
      </w:docPartPr>
      <w:docPartBody>
        <w:p w:rsidR="00F3696C" w:rsidRDefault="00A838B4" w:rsidP="00A838B4">
          <w:pPr>
            <w:pStyle w:val="3AEE49D7AA0F418B8834212C141586C42"/>
          </w:pPr>
          <w:r>
            <w:rPr>
              <w:rStyle w:val="PlaceholderText"/>
            </w:rPr>
            <w:t>Enter your Full Name Here</w:t>
          </w:r>
        </w:p>
      </w:docPartBody>
    </w:docPart>
    <w:docPart>
      <w:docPartPr>
        <w:name w:val="62AF6DBCC00E470C890A55567712E7D1"/>
        <w:category>
          <w:name w:val="General"/>
          <w:gallery w:val="placeholder"/>
        </w:category>
        <w:types>
          <w:type w:val="bbPlcHdr"/>
        </w:types>
        <w:behaviors>
          <w:behavior w:val="content"/>
        </w:behaviors>
        <w:guid w:val="{578F3B34-B34F-4460-B21C-1C11BBCBA3B5}"/>
      </w:docPartPr>
      <w:docPartBody>
        <w:p w:rsidR="00F3696C" w:rsidRDefault="00A838B4" w:rsidP="00A838B4">
          <w:pPr>
            <w:pStyle w:val="62AF6DBCC00E470C890A55567712E7D12"/>
          </w:pPr>
          <w:r>
            <w:rPr>
              <w:rStyle w:val="PlaceholderText"/>
            </w:rPr>
            <w:t>Enter your Full Name Here</w:t>
          </w:r>
        </w:p>
      </w:docPartBody>
    </w:docPart>
    <w:docPart>
      <w:docPartPr>
        <w:name w:val="4C4D525C8DDA4A09B6D70BA729A91FAB"/>
        <w:category>
          <w:name w:val="General"/>
          <w:gallery w:val="placeholder"/>
        </w:category>
        <w:types>
          <w:type w:val="bbPlcHdr"/>
        </w:types>
        <w:behaviors>
          <w:behavior w:val="content"/>
        </w:behaviors>
        <w:guid w:val="{4EF9DDC0-0796-4550-BB29-086192003A57}"/>
      </w:docPartPr>
      <w:docPartBody>
        <w:p w:rsidR="00F3696C" w:rsidRDefault="00A838B4" w:rsidP="00A838B4">
          <w:pPr>
            <w:pStyle w:val="4C4D525C8DDA4A09B6D70BA729A91FAB2"/>
          </w:pPr>
          <w:r>
            <w:rPr>
              <w:rStyle w:val="PlaceholderText"/>
            </w:rPr>
            <w:t>Enter your Full Name Here</w:t>
          </w:r>
        </w:p>
      </w:docPartBody>
    </w:docPart>
    <w:docPart>
      <w:docPartPr>
        <w:name w:val="32E58FBDD826475696658947DBE6B5ED"/>
        <w:category>
          <w:name w:val="General"/>
          <w:gallery w:val="placeholder"/>
        </w:category>
        <w:types>
          <w:type w:val="bbPlcHdr"/>
        </w:types>
        <w:behaviors>
          <w:behavior w:val="content"/>
        </w:behaviors>
        <w:guid w:val="{DA1E0830-DA2D-4AE7-8C31-1CC022669891}"/>
      </w:docPartPr>
      <w:docPartBody>
        <w:p w:rsidR="00F3696C" w:rsidRDefault="00A838B4" w:rsidP="00A838B4">
          <w:pPr>
            <w:pStyle w:val="32E58FBDD826475696658947DBE6B5ED2"/>
          </w:pPr>
          <w:r>
            <w:rPr>
              <w:rStyle w:val="PlaceholderText"/>
            </w:rPr>
            <w:t>Enter your Full Name Here</w:t>
          </w:r>
        </w:p>
      </w:docPartBody>
    </w:docPart>
    <w:docPart>
      <w:docPartPr>
        <w:name w:val="B4A5CD84826F4B72BC383BC7AC76C2F7"/>
        <w:category>
          <w:name w:val="General"/>
          <w:gallery w:val="placeholder"/>
        </w:category>
        <w:types>
          <w:type w:val="bbPlcHdr"/>
        </w:types>
        <w:behaviors>
          <w:behavior w:val="content"/>
        </w:behaviors>
        <w:guid w:val="{B11E783C-038E-4DCF-9D26-95E9D5F6C52D}"/>
      </w:docPartPr>
      <w:docPartBody>
        <w:p w:rsidR="00F3696C" w:rsidRDefault="00A838B4" w:rsidP="00A838B4">
          <w:pPr>
            <w:pStyle w:val="B4A5CD84826F4B72BC383BC7AC76C2F72"/>
          </w:pPr>
          <w:r>
            <w:rPr>
              <w:rStyle w:val="PlaceholderText"/>
            </w:rPr>
            <w:t>E.g. NP01MM0474747</w:t>
          </w:r>
        </w:p>
      </w:docPartBody>
    </w:docPart>
    <w:docPart>
      <w:docPartPr>
        <w:name w:val="DCAD44561D264A16A7366EE7A096EBC3"/>
        <w:category>
          <w:name w:val="General"/>
          <w:gallery w:val="placeholder"/>
        </w:category>
        <w:types>
          <w:type w:val="bbPlcHdr"/>
        </w:types>
        <w:behaviors>
          <w:behavior w:val="content"/>
        </w:behaviors>
        <w:guid w:val="{605B3CD3-4B6B-4809-9ABC-13F86D28759C}"/>
      </w:docPartPr>
      <w:docPartBody>
        <w:p w:rsidR="00F3696C" w:rsidRDefault="00A838B4" w:rsidP="00A838B4">
          <w:pPr>
            <w:pStyle w:val="DCAD44561D264A16A7366EE7A096EBC32"/>
          </w:pPr>
          <w:r>
            <w:rPr>
              <w:rStyle w:val="PlaceholderText"/>
            </w:rPr>
            <w:t>E.g. NP01MM0474747</w:t>
          </w:r>
        </w:p>
      </w:docPartBody>
    </w:docPart>
    <w:docPart>
      <w:docPartPr>
        <w:name w:val="D052DDC844A34CCDB51AFBA340A8E350"/>
        <w:category>
          <w:name w:val="General"/>
          <w:gallery w:val="placeholder"/>
        </w:category>
        <w:types>
          <w:type w:val="bbPlcHdr"/>
        </w:types>
        <w:behaviors>
          <w:behavior w:val="content"/>
        </w:behaviors>
        <w:guid w:val="{E5CE0D87-F4F0-4163-9E70-E9F1D89A71C2}"/>
      </w:docPartPr>
      <w:docPartBody>
        <w:p w:rsidR="00F3696C" w:rsidRDefault="00A838B4" w:rsidP="00A838B4">
          <w:pPr>
            <w:pStyle w:val="D052DDC844A34CCDB51AFBA340A8E3502"/>
          </w:pPr>
          <w:r>
            <w:rPr>
              <w:rStyle w:val="PlaceholderText"/>
            </w:rPr>
            <w:t>E.g. NP01MM0474747</w:t>
          </w:r>
        </w:p>
      </w:docPartBody>
    </w:docPart>
    <w:docPart>
      <w:docPartPr>
        <w:name w:val="58056B8243E645948F3E7171ABFAA4B1"/>
        <w:category>
          <w:name w:val="General"/>
          <w:gallery w:val="placeholder"/>
        </w:category>
        <w:types>
          <w:type w:val="bbPlcHdr"/>
        </w:types>
        <w:behaviors>
          <w:behavior w:val="content"/>
        </w:behaviors>
        <w:guid w:val="{1D0D362B-DDFB-43DB-98C4-D052628F949D}"/>
      </w:docPartPr>
      <w:docPartBody>
        <w:p w:rsidR="00F3696C" w:rsidRDefault="00A838B4" w:rsidP="00A838B4">
          <w:pPr>
            <w:pStyle w:val="58056B8243E645948F3E7171ABFAA4B12"/>
          </w:pPr>
          <w:r>
            <w:rPr>
              <w:rStyle w:val="PlaceholderText"/>
            </w:rPr>
            <w:t>E.g. NP01MM0474747</w:t>
          </w:r>
        </w:p>
      </w:docPartBody>
    </w:docPart>
    <w:docPart>
      <w:docPartPr>
        <w:name w:val="3182A771C3ED4C4BBE038B09C3ADABCC"/>
        <w:category>
          <w:name w:val="General"/>
          <w:gallery w:val="placeholder"/>
        </w:category>
        <w:types>
          <w:type w:val="bbPlcHdr"/>
        </w:types>
        <w:behaviors>
          <w:behavior w:val="content"/>
        </w:behaviors>
        <w:guid w:val="{94C17D0E-88BC-4078-BE73-E4C5AC19C94E}"/>
      </w:docPartPr>
      <w:docPartBody>
        <w:p w:rsidR="00F3696C" w:rsidRDefault="00A838B4" w:rsidP="00A838B4">
          <w:pPr>
            <w:pStyle w:val="3182A771C3ED4C4BBE038B09C3ADABCC2"/>
          </w:pPr>
          <w:r>
            <w:rPr>
              <w:rStyle w:val="PlaceholderText"/>
            </w:rPr>
            <w:t>E.g. NP01MM0474747</w:t>
          </w:r>
        </w:p>
      </w:docPartBody>
    </w:docPart>
    <w:docPart>
      <w:docPartPr>
        <w:name w:val="6308F54E064C434CA365A7A4E1B85401"/>
        <w:category>
          <w:name w:val="General"/>
          <w:gallery w:val="placeholder"/>
        </w:category>
        <w:types>
          <w:type w:val="bbPlcHdr"/>
        </w:types>
        <w:behaviors>
          <w:behavior w:val="content"/>
        </w:behaviors>
        <w:guid w:val="{34C7100C-1487-45B3-AF27-5B9D28C29C2D}"/>
      </w:docPartPr>
      <w:docPartBody>
        <w:p w:rsidR="00F3696C" w:rsidRDefault="00A838B4" w:rsidP="00A838B4">
          <w:pPr>
            <w:pStyle w:val="6308F54E064C434CA365A7A4E1B854012"/>
          </w:pPr>
          <w:r>
            <w:rPr>
              <w:rStyle w:val="PlaceholderText"/>
            </w:rPr>
            <w:t>E.g. 18053646</w:t>
          </w:r>
        </w:p>
      </w:docPartBody>
    </w:docPart>
    <w:docPart>
      <w:docPartPr>
        <w:name w:val="3C543155F2774215ACDC7AE7E30BE4E1"/>
        <w:category>
          <w:name w:val="General"/>
          <w:gallery w:val="placeholder"/>
        </w:category>
        <w:types>
          <w:type w:val="bbPlcHdr"/>
        </w:types>
        <w:behaviors>
          <w:behavior w:val="content"/>
        </w:behaviors>
        <w:guid w:val="{FD69D552-6260-4FD8-AA3B-1ADCB18042A6}"/>
      </w:docPartPr>
      <w:docPartBody>
        <w:p w:rsidR="00F3696C" w:rsidRDefault="00A838B4" w:rsidP="00A838B4">
          <w:pPr>
            <w:pStyle w:val="3C543155F2774215ACDC7AE7E30BE4E12"/>
          </w:pPr>
          <w:r>
            <w:rPr>
              <w:rStyle w:val="PlaceholderText"/>
            </w:rPr>
            <w:t>E.g. 18053646</w:t>
          </w:r>
        </w:p>
      </w:docPartBody>
    </w:docPart>
    <w:docPart>
      <w:docPartPr>
        <w:name w:val="11EBF951E74943F590DBDF32D6A3102D"/>
        <w:category>
          <w:name w:val="General"/>
          <w:gallery w:val="placeholder"/>
        </w:category>
        <w:types>
          <w:type w:val="bbPlcHdr"/>
        </w:types>
        <w:behaviors>
          <w:behavior w:val="content"/>
        </w:behaviors>
        <w:guid w:val="{81FCBDB0-C9B9-4BE9-B16A-07C8BA49C955}"/>
      </w:docPartPr>
      <w:docPartBody>
        <w:p w:rsidR="00F3696C" w:rsidRDefault="00A838B4" w:rsidP="00A838B4">
          <w:pPr>
            <w:pStyle w:val="11EBF951E74943F590DBDF32D6A3102D2"/>
          </w:pPr>
          <w:r>
            <w:rPr>
              <w:rStyle w:val="PlaceholderText"/>
            </w:rPr>
            <w:t>E.g. 18053646</w:t>
          </w:r>
        </w:p>
      </w:docPartBody>
    </w:docPart>
    <w:docPart>
      <w:docPartPr>
        <w:name w:val="4971916C9BC147FFA0E653E27C91E5B2"/>
        <w:category>
          <w:name w:val="General"/>
          <w:gallery w:val="placeholder"/>
        </w:category>
        <w:types>
          <w:type w:val="bbPlcHdr"/>
        </w:types>
        <w:behaviors>
          <w:behavior w:val="content"/>
        </w:behaviors>
        <w:guid w:val="{864BFC64-E8C1-4858-8971-6B8F6703A56C}"/>
      </w:docPartPr>
      <w:docPartBody>
        <w:p w:rsidR="00F3696C" w:rsidRDefault="00A838B4" w:rsidP="00A838B4">
          <w:pPr>
            <w:pStyle w:val="4971916C9BC147FFA0E653E27C91E5B22"/>
          </w:pPr>
          <w:r>
            <w:rPr>
              <w:rStyle w:val="PlaceholderText"/>
            </w:rPr>
            <w:t>E.g. 18053646</w:t>
          </w:r>
        </w:p>
      </w:docPartBody>
    </w:docPart>
    <w:docPart>
      <w:docPartPr>
        <w:name w:val="DB6B5072EF1047A4ABC34E706C7718FC"/>
        <w:category>
          <w:name w:val="General"/>
          <w:gallery w:val="placeholder"/>
        </w:category>
        <w:types>
          <w:type w:val="bbPlcHdr"/>
        </w:types>
        <w:behaviors>
          <w:behavior w:val="content"/>
        </w:behaviors>
        <w:guid w:val="{A7707420-61F9-4E47-92D4-3DB183C3EBF0}"/>
      </w:docPartPr>
      <w:docPartBody>
        <w:p w:rsidR="00F3696C" w:rsidRDefault="00A838B4" w:rsidP="00A838B4">
          <w:pPr>
            <w:pStyle w:val="DB6B5072EF1047A4ABC34E706C7718FC2"/>
          </w:pPr>
          <w:r>
            <w:rPr>
              <w:rStyle w:val="PlaceholderText"/>
            </w:rPr>
            <w:t>E.g. 18053646</w:t>
          </w:r>
        </w:p>
      </w:docPartBody>
    </w:docPart>
    <w:docPart>
      <w:docPartPr>
        <w:name w:val="F6284BA5EA39442196CCCBE77F21069F"/>
        <w:category>
          <w:name w:val="General"/>
          <w:gallery w:val="placeholder"/>
        </w:category>
        <w:types>
          <w:type w:val="bbPlcHdr"/>
        </w:types>
        <w:behaviors>
          <w:behavior w:val="content"/>
        </w:behaviors>
        <w:guid w:val="{989215E8-4155-4AAF-A5D3-075A31E5BCF4}"/>
      </w:docPartPr>
      <w:docPartBody>
        <w:p w:rsidR="00F3696C" w:rsidRDefault="00A838B4" w:rsidP="00A838B4">
          <w:pPr>
            <w:pStyle w:val="F6284BA5EA39442196CCCBE77F21069F"/>
          </w:pPr>
          <w:r w:rsidRPr="001D7BBF">
            <w:rPr>
              <w:rStyle w:val="PlaceholderText"/>
            </w:rPr>
            <w:t xml:space="preserve">Choose </w:t>
          </w:r>
          <w:r>
            <w:rPr>
              <w:rStyle w:val="PlaceholderText"/>
            </w:rPr>
            <w:t>a Module</w:t>
          </w:r>
        </w:p>
      </w:docPartBody>
    </w:docPart>
    <w:docPart>
      <w:docPartPr>
        <w:name w:val="207B9EC3E6FB42199EA1539F6C955218"/>
        <w:category>
          <w:name w:val="General"/>
          <w:gallery w:val="placeholder"/>
        </w:category>
        <w:types>
          <w:type w:val="bbPlcHdr"/>
        </w:types>
        <w:behaviors>
          <w:behavior w:val="content"/>
        </w:behaviors>
        <w:guid w:val="{5CF8BD2F-60AB-4962-91CB-A2A3A498C0E2}"/>
      </w:docPartPr>
      <w:docPartBody>
        <w:p w:rsidR="00F3696C" w:rsidRDefault="00A838B4" w:rsidP="00A838B4">
          <w:pPr>
            <w:pStyle w:val="207B9EC3E6FB42199EA1539F6C955218"/>
          </w:pPr>
          <w:r w:rsidRPr="001D7BBF">
            <w:rPr>
              <w:rStyle w:val="PlaceholderText"/>
            </w:rPr>
            <w:t xml:space="preserve">Choose </w:t>
          </w:r>
          <w:r>
            <w:rPr>
              <w:rStyle w:val="PlaceholderText"/>
            </w:rPr>
            <w:t>Coursework Percentage</w:t>
          </w:r>
        </w:p>
      </w:docPartBody>
    </w:docPart>
    <w:docPart>
      <w:docPartPr>
        <w:name w:val="6961AEFD216A4EF2B99965446EE892E4"/>
        <w:category>
          <w:name w:val="General"/>
          <w:gallery w:val="placeholder"/>
        </w:category>
        <w:types>
          <w:type w:val="bbPlcHdr"/>
        </w:types>
        <w:behaviors>
          <w:behavior w:val="content"/>
        </w:behaviors>
        <w:guid w:val="{37B2F60F-1940-422E-8EB0-5BDFB45BDE38}"/>
      </w:docPartPr>
      <w:docPartBody>
        <w:p w:rsidR="0008753F" w:rsidRDefault="001D0DCE" w:rsidP="001D0DCE">
          <w:pPr>
            <w:pStyle w:val="6961AEFD216A4EF2B99965446EE892E4"/>
          </w:pPr>
          <w:r w:rsidRPr="001D7BBF">
            <w:rPr>
              <w:rStyle w:val="PlaceholderText"/>
            </w:rPr>
            <w:t>Click or tap to enter a date.</w:t>
          </w:r>
        </w:p>
      </w:docPartBody>
    </w:docPart>
    <w:docPart>
      <w:docPartPr>
        <w:name w:val="15A89B4CD8B04EC6BD4943DA6256558E"/>
        <w:category>
          <w:name w:val="General"/>
          <w:gallery w:val="placeholder"/>
        </w:category>
        <w:types>
          <w:type w:val="bbPlcHdr"/>
        </w:types>
        <w:behaviors>
          <w:behavior w:val="content"/>
        </w:behaviors>
        <w:guid w:val="{1B8E824E-6C93-4B71-8431-EE436F06BEDF}"/>
      </w:docPartPr>
      <w:docPartBody>
        <w:p w:rsidR="0008753F" w:rsidRDefault="001D0DCE" w:rsidP="001D0DCE">
          <w:pPr>
            <w:pStyle w:val="15A89B4CD8B04EC6BD4943DA6256558E"/>
          </w:pPr>
          <w:r w:rsidRPr="001D7BBF">
            <w:rPr>
              <w:rStyle w:val="PlaceholderText"/>
            </w:rPr>
            <w:t>Click or tap to enter a date.</w:t>
          </w:r>
        </w:p>
      </w:docPartBody>
    </w:docPart>
    <w:docPart>
      <w:docPartPr>
        <w:name w:val="FF1759A90EBA45A0A0E69E195301B6D7"/>
        <w:category>
          <w:name w:val="General"/>
          <w:gallery w:val="placeholder"/>
        </w:category>
        <w:types>
          <w:type w:val="bbPlcHdr"/>
        </w:types>
        <w:behaviors>
          <w:behavior w:val="content"/>
        </w:behaviors>
        <w:guid w:val="{01E3F25A-A1F5-416A-B56F-06F27A5F7DE0}"/>
      </w:docPartPr>
      <w:docPartBody>
        <w:p w:rsidR="00877EC7" w:rsidRDefault="006935FB" w:rsidP="006935FB">
          <w:pPr>
            <w:pStyle w:val="FF1759A90EBA45A0A0E69E195301B6D7"/>
          </w:pPr>
          <w:r>
            <w:rPr>
              <w:rStyle w:val="PlaceholderText"/>
            </w:rPr>
            <w:t>Keep Unlisted YouTube URL of your Project Here</w:t>
          </w:r>
        </w:p>
      </w:docPartBody>
    </w:docPart>
    <w:docPart>
      <w:docPartPr>
        <w:name w:val="59055CA134CB41A0B0D45F67AD925C18"/>
        <w:category>
          <w:name w:val="General"/>
          <w:gallery w:val="placeholder"/>
        </w:category>
        <w:types>
          <w:type w:val="bbPlcHdr"/>
        </w:types>
        <w:behaviors>
          <w:behavior w:val="content"/>
        </w:behaviors>
        <w:guid w:val="{F6E95BC2-11DA-42FA-BB2E-856EE54FED9D}"/>
      </w:docPartPr>
      <w:docPartBody>
        <w:p w:rsidR="00877EC7" w:rsidRDefault="006935FB" w:rsidP="006935FB">
          <w:pPr>
            <w:pStyle w:val="59055CA134CB41A0B0D45F67AD925C18"/>
          </w:pPr>
          <w:r>
            <w:rPr>
              <w:rStyle w:val="PlaceholderText"/>
            </w:rPr>
            <w:t>Keep Google Drive URL of your Project Here with Anyone in Organization can View Option Enabl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38B4"/>
    <w:rsid w:val="0008753F"/>
    <w:rsid w:val="001D0DCE"/>
    <w:rsid w:val="002406B5"/>
    <w:rsid w:val="002B564F"/>
    <w:rsid w:val="002E2A49"/>
    <w:rsid w:val="006935FB"/>
    <w:rsid w:val="00810C90"/>
    <w:rsid w:val="00877EC7"/>
    <w:rsid w:val="00A45BD5"/>
    <w:rsid w:val="00A63B2F"/>
    <w:rsid w:val="00A838B4"/>
    <w:rsid w:val="00DE686B"/>
    <w:rsid w:val="00EE362F"/>
    <w:rsid w:val="00F3696C"/>
    <w:rsid w:val="00F94AC0"/>
    <w:rsid w:val="00FA5A1E"/>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35FB"/>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8186319AA3AA4806979AB85AE9C0DB1F">
    <w:name w:val="8186319AA3AA4806979AB85AE9C0DB1F"/>
    <w:rsid w:val="00A838B4"/>
    <w:rPr>
      <w:rFonts w:ascii="Arial" w:eastAsiaTheme="minorHAnsi" w:hAnsi="Arial"/>
      <w:sz w:val="24"/>
      <w:lang w:eastAsia="en-US"/>
    </w:rPr>
  </w:style>
  <w:style w:type="paragraph" w:customStyle="1" w:styleId="A0BECD625ACB4C66AECB31E714C352813">
    <w:name w:val="A0BECD625ACB4C66AECB31E714C352813"/>
    <w:rsid w:val="00A838B4"/>
    <w:rPr>
      <w:rFonts w:ascii="Arial" w:eastAsiaTheme="minorHAnsi" w:hAnsi="Arial"/>
      <w:sz w:val="24"/>
      <w:lang w:eastAsia="en-US"/>
    </w:rPr>
  </w:style>
  <w:style w:type="paragraph" w:customStyle="1" w:styleId="99B794F072634504AE210EA6653E794A3">
    <w:name w:val="99B794F072634504AE210EA6653E794A3"/>
    <w:rsid w:val="00A838B4"/>
    <w:rPr>
      <w:rFonts w:ascii="Arial" w:eastAsiaTheme="minorHAnsi" w:hAnsi="Arial"/>
      <w:sz w:val="24"/>
      <w:lang w:eastAsia="en-US"/>
    </w:rPr>
  </w:style>
  <w:style w:type="paragraph" w:customStyle="1" w:styleId="CA1FC30902DB40A0AD0C428D8E52A2F13">
    <w:name w:val="CA1FC30902DB40A0AD0C428D8E52A2F13"/>
    <w:rsid w:val="00A838B4"/>
    <w:rPr>
      <w:rFonts w:ascii="Arial" w:eastAsiaTheme="minorHAnsi" w:hAnsi="Arial"/>
      <w:sz w:val="24"/>
      <w:lang w:eastAsia="en-US"/>
    </w:rPr>
  </w:style>
  <w:style w:type="paragraph" w:customStyle="1" w:styleId="58389D3992EB4597B51B4ACF64F665AD3">
    <w:name w:val="58389D3992EB4597B51B4ACF64F665AD3"/>
    <w:rsid w:val="00A838B4"/>
    <w:rPr>
      <w:rFonts w:ascii="Arial" w:eastAsiaTheme="minorHAnsi" w:hAnsi="Arial"/>
      <w:sz w:val="24"/>
      <w:lang w:eastAsia="en-US"/>
    </w:rPr>
  </w:style>
  <w:style w:type="paragraph" w:customStyle="1" w:styleId="73622FF36A844256B5DA82F216B3980A3">
    <w:name w:val="73622FF36A844256B5DA82F216B3980A3"/>
    <w:rsid w:val="00A838B4"/>
    <w:rPr>
      <w:rFonts w:ascii="Arial" w:eastAsiaTheme="minorHAnsi" w:hAnsi="Arial"/>
      <w:sz w:val="24"/>
      <w:lang w:eastAsia="en-US"/>
    </w:rPr>
  </w:style>
  <w:style w:type="paragraph" w:customStyle="1" w:styleId="3D020B87EFCA424F9E4C0F1BE01ED5A02">
    <w:name w:val="3D020B87EFCA424F9E4C0F1BE01ED5A02"/>
    <w:rsid w:val="00A838B4"/>
    <w:rPr>
      <w:rFonts w:ascii="Arial" w:eastAsiaTheme="minorHAnsi" w:hAnsi="Arial"/>
      <w:sz w:val="24"/>
      <w:lang w:eastAsia="en-US"/>
    </w:rPr>
  </w:style>
  <w:style w:type="paragraph" w:customStyle="1" w:styleId="B4A5CD84826F4B72BC383BC7AC76C2F72">
    <w:name w:val="B4A5CD84826F4B72BC383BC7AC76C2F72"/>
    <w:rsid w:val="00A838B4"/>
    <w:rPr>
      <w:rFonts w:ascii="Arial" w:eastAsiaTheme="minorHAnsi" w:hAnsi="Arial"/>
      <w:sz w:val="24"/>
      <w:lang w:eastAsia="en-US"/>
    </w:rPr>
  </w:style>
  <w:style w:type="paragraph" w:customStyle="1" w:styleId="6308F54E064C434CA365A7A4E1B854012">
    <w:name w:val="6308F54E064C434CA365A7A4E1B854012"/>
    <w:rsid w:val="00A838B4"/>
    <w:rPr>
      <w:rFonts w:ascii="Arial" w:eastAsiaTheme="minorHAnsi" w:hAnsi="Arial"/>
      <w:sz w:val="24"/>
      <w:lang w:eastAsia="en-US"/>
    </w:rPr>
  </w:style>
  <w:style w:type="paragraph" w:customStyle="1" w:styleId="3AEE49D7AA0F418B8834212C141586C42">
    <w:name w:val="3AEE49D7AA0F418B8834212C141586C42"/>
    <w:rsid w:val="00A838B4"/>
    <w:rPr>
      <w:rFonts w:ascii="Arial" w:eastAsiaTheme="minorHAnsi" w:hAnsi="Arial"/>
      <w:sz w:val="24"/>
      <w:lang w:eastAsia="en-US"/>
    </w:rPr>
  </w:style>
  <w:style w:type="paragraph" w:customStyle="1" w:styleId="DCAD44561D264A16A7366EE7A096EBC32">
    <w:name w:val="DCAD44561D264A16A7366EE7A096EBC32"/>
    <w:rsid w:val="00A838B4"/>
    <w:rPr>
      <w:rFonts w:ascii="Arial" w:eastAsiaTheme="minorHAnsi" w:hAnsi="Arial"/>
      <w:sz w:val="24"/>
      <w:lang w:eastAsia="en-US"/>
    </w:rPr>
  </w:style>
  <w:style w:type="paragraph" w:customStyle="1" w:styleId="3C543155F2774215ACDC7AE7E30BE4E12">
    <w:name w:val="3C543155F2774215ACDC7AE7E30BE4E12"/>
    <w:rsid w:val="00A838B4"/>
    <w:rPr>
      <w:rFonts w:ascii="Arial" w:eastAsiaTheme="minorHAnsi" w:hAnsi="Arial"/>
      <w:sz w:val="24"/>
      <w:lang w:eastAsia="en-US"/>
    </w:rPr>
  </w:style>
  <w:style w:type="paragraph" w:customStyle="1" w:styleId="62AF6DBCC00E470C890A55567712E7D12">
    <w:name w:val="62AF6DBCC00E470C890A55567712E7D12"/>
    <w:rsid w:val="00A838B4"/>
    <w:rPr>
      <w:rFonts w:ascii="Arial" w:eastAsiaTheme="minorHAnsi" w:hAnsi="Arial"/>
      <w:sz w:val="24"/>
      <w:lang w:eastAsia="en-US"/>
    </w:rPr>
  </w:style>
  <w:style w:type="paragraph" w:customStyle="1" w:styleId="D052DDC844A34CCDB51AFBA340A8E3502">
    <w:name w:val="D052DDC844A34CCDB51AFBA340A8E3502"/>
    <w:rsid w:val="00A838B4"/>
    <w:rPr>
      <w:rFonts w:ascii="Arial" w:eastAsiaTheme="minorHAnsi" w:hAnsi="Arial"/>
      <w:sz w:val="24"/>
      <w:lang w:eastAsia="en-US"/>
    </w:rPr>
  </w:style>
  <w:style w:type="paragraph" w:customStyle="1" w:styleId="11EBF951E74943F590DBDF32D6A3102D2">
    <w:name w:val="11EBF951E74943F590DBDF32D6A3102D2"/>
    <w:rsid w:val="00A838B4"/>
    <w:rPr>
      <w:rFonts w:ascii="Arial" w:eastAsiaTheme="minorHAnsi" w:hAnsi="Arial"/>
      <w:sz w:val="24"/>
      <w:lang w:eastAsia="en-US"/>
    </w:rPr>
  </w:style>
  <w:style w:type="paragraph" w:customStyle="1" w:styleId="4C4D525C8DDA4A09B6D70BA729A91FAB2">
    <w:name w:val="4C4D525C8DDA4A09B6D70BA729A91FAB2"/>
    <w:rsid w:val="00A838B4"/>
    <w:rPr>
      <w:rFonts w:ascii="Arial" w:eastAsiaTheme="minorHAnsi" w:hAnsi="Arial"/>
      <w:sz w:val="24"/>
      <w:lang w:eastAsia="en-US"/>
    </w:rPr>
  </w:style>
  <w:style w:type="paragraph" w:customStyle="1" w:styleId="58056B8243E645948F3E7171ABFAA4B12">
    <w:name w:val="58056B8243E645948F3E7171ABFAA4B12"/>
    <w:rsid w:val="00A838B4"/>
    <w:rPr>
      <w:rFonts w:ascii="Arial" w:eastAsiaTheme="minorHAnsi" w:hAnsi="Arial"/>
      <w:sz w:val="24"/>
      <w:lang w:eastAsia="en-US"/>
    </w:rPr>
  </w:style>
  <w:style w:type="paragraph" w:customStyle="1" w:styleId="4971916C9BC147FFA0E653E27C91E5B22">
    <w:name w:val="4971916C9BC147FFA0E653E27C91E5B22"/>
    <w:rsid w:val="00A838B4"/>
    <w:rPr>
      <w:rFonts w:ascii="Arial" w:eastAsiaTheme="minorHAnsi" w:hAnsi="Arial"/>
      <w:sz w:val="24"/>
      <w:lang w:eastAsia="en-US"/>
    </w:rPr>
  </w:style>
  <w:style w:type="paragraph" w:customStyle="1" w:styleId="32E58FBDD826475696658947DBE6B5ED2">
    <w:name w:val="32E58FBDD826475696658947DBE6B5ED2"/>
    <w:rsid w:val="00A838B4"/>
    <w:rPr>
      <w:rFonts w:ascii="Arial" w:eastAsiaTheme="minorHAnsi" w:hAnsi="Arial"/>
      <w:sz w:val="24"/>
      <w:lang w:eastAsia="en-US"/>
    </w:rPr>
  </w:style>
  <w:style w:type="paragraph" w:customStyle="1" w:styleId="3182A771C3ED4C4BBE038B09C3ADABCC2">
    <w:name w:val="3182A771C3ED4C4BBE038B09C3ADABCC2"/>
    <w:rsid w:val="00A838B4"/>
    <w:rPr>
      <w:rFonts w:ascii="Arial" w:eastAsiaTheme="minorHAnsi" w:hAnsi="Arial"/>
      <w:sz w:val="24"/>
      <w:lang w:eastAsia="en-US"/>
    </w:rPr>
  </w:style>
  <w:style w:type="paragraph" w:customStyle="1" w:styleId="DB6B5072EF1047A4ABC34E706C7718FC2">
    <w:name w:val="DB6B5072EF1047A4ABC34E706C7718FC2"/>
    <w:rsid w:val="00A838B4"/>
    <w:rPr>
      <w:rFonts w:ascii="Arial" w:eastAsiaTheme="minorHAnsi" w:hAnsi="Arial"/>
      <w:sz w:val="24"/>
      <w:lang w:eastAsia="en-US"/>
    </w:rPr>
  </w:style>
  <w:style w:type="paragraph" w:customStyle="1" w:styleId="F6284BA5EA39442196CCCBE77F21069F">
    <w:name w:val="F6284BA5EA39442196CCCBE77F21069F"/>
    <w:rsid w:val="00A838B4"/>
  </w:style>
  <w:style w:type="paragraph" w:customStyle="1" w:styleId="207B9EC3E6FB42199EA1539F6C955218">
    <w:name w:val="207B9EC3E6FB42199EA1539F6C955218"/>
    <w:rsid w:val="00A838B4"/>
  </w:style>
  <w:style w:type="paragraph" w:customStyle="1" w:styleId="6961AEFD216A4EF2B99965446EE892E4">
    <w:name w:val="6961AEFD216A4EF2B99965446EE892E4"/>
    <w:rsid w:val="001D0DCE"/>
  </w:style>
  <w:style w:type="paragraph" w:customStyle="1" w:styleId="15A89B4CD8B04EC6BD4943DA6256558E">
    <w:name w:val="15A89B4CD8B04EC6BD4943DA6256558E"/>
    <w:rsid w:val="001D0DCE"/>
  </w:style>
  <w:style w:type="paragraph" w:customStyle="1" w:styleId="FCDA24B1E3DD4B9DA968B19200271262">
    <w:name w:val="FCDA24B1E3DD4B9DA968B19200271262"/>
    <w:rsid w:val="006935FB"/>
    <w:rPr>
      <w:lang w:val="en-US" w:eastAsia="en-US"/>
    </w:rPr>
  </w:style>
  <w:style w:type="paragraph" w:customStyle="1" w:styleId="8C71E0BB6CCF416089420B3E258E0800">
    <w:name w:val="8C71E0BB6CCF416089420B3E258E0800"/>
    <w:rsid w:val="006935FB"/>
    <w:rPr>
      <w:lang w:val="en-US" w:eastAsia="en-US"/>
    </w:rPr>
  </w:style>
  <w:style w:type="paragraph" w:customStyle="1" w:styleId="FF1759A90EBA45A0A0E69E195301B6D7">
    <w:name w:val="FF1759A90EBA45A0A0E69E195301B6D7"/>
    <w:rsid w:val="006935FB"/>
    <w:rPr>
      <w:lang w:val="en-US" w:eastAsia="en-US"/>
    </w:rPr>
  </w:style>
  <w:style w:type="paragraph" w:customStyle="1" w:styleId="59055CA134CB41A0B0D45F67AD925C18">
    <w:name w:val="59055CA134CB41A0B0D45F67AD925C18"/>
    <w:rsid w:val="006935FB"/>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AF02E-7E11-4B53-85F8-B8CD3B5A2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26</Pages>
  <Words>2722</Words>
  <Characters>1551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18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Sanidhya</cp:lastModifiedBy>
  <cp:revision>7</cp:revision>
  <dcterms:created xsi:type="dcterms:W3CDTF">2024-01-30T09:32:00Z</dcterms:created>
  <dcterms:modified xsi:type="dcterms:W3CDTF">2024-01-30T20:37:00Z</dcterms:modified>
</cp:coreProperties>
</file>